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062E" w:rsidRDefault="00C10873" w:rsidP="003622CD">
      <w:pPr>
        <w:tabs>
          <w:tab w:val="left" w:pos="6193"/>
        </w:tabs>
        <w:rPr>
          <w:noProof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868160" behindDoc="0" locked="0" layoutInCell="1" allowOverlap="1">
                <wp:simplePos x="0" y="0"/>
                <wp:positionH relativeFrom="column">
                  <wp:posOffset>3588385</wp:posOffset>
                </wp:positionH>
                <wp:positionV relativeFrom="paragraph">
                  <wp:posOffset>910590</wp:posOffset>
                </wp:positionV>
                <wp:extent cx="2360930" cy="1404620"/>
                <wp:effectExtent l="0" t="0" r="22860" b="11430"/>
                <wp:wrapSquare wrapText="bothSides"/>
                <wp:docPr id="2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568603642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:rsidR="00C10873" w:rsidRDefault="00C10873">
                                <w:r>
                                  <w:t>[Grab your reader’s attention with a great quote from the document or use this space to emphasize a key point. To place this text box anywhere on the page, just drag it.]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2.55pt;margin-top:71.7pt;width:185.9pt;height:110.6pt;z-index:2518681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">
                <v:textbox style="mso-fit-shape-to-text:t">
                  <w:txbxContent>
                    <w:sdt>
                      <w:sdtPr>
                        <w:id w:val="568603642"/>
                        <w:temporary/>
                        <w:showingPlcHdr/>
                        <w15:appearance w15:val="hidden"/>
                      </w:sdtPr>
                      <w:sdtContent>
                        <w:p w:rsidR="00C10873" w:rsidRDefault="00C10873">
                          <w:r>
                            <w:t>[Grab your reader’s attention with a great quote from the document or use this space to emphasize a key point. To place this text box anywhere on the page, just drag it.]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="0010078C">
        <w:rPr>
          <w:noProof/>
        </w:rPr>
        <w:drawing>
          <wp:inline distT="0" distB="0" distL="0" distR="0" wp14:anchorId="7497F0CF">
            <wp:extent cx="3176270" cy="7955915"/>
            <wp:effectExtent l="0" t="0" r="508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270" cy="7955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622CD">
        <w:rPr>
          <w:noProof/>
        </w:rPr>
        <w:tab/>
      </w:r>
    </w:p>
    <w:p w:rsidR="00287AD3" w:rsidRDefault="00287AD3" w:rsidP="00287AD3">
      <w:pPr>
        <w:tabs>
          <w:tab w:val="left" w:pos="6193"/>
        </w:tabs>
        <w:rPr>
          <w:noProof/>
        </w:rPr>
      </w:pPr>
      <w:r w:rsidRPr="007C51F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508E05D" wp14:editId="0094182C">
                <wp:simplePos x="0" y="0"/>
                <wp:positionH relativeFrom="column">
                  <wp:posOffset>2110740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FAC1B0" id="Rectangle 64" o:spid="_x0000_s1026" style="position:absolute;margin-left:166.2pt;margin-top:402.9pt;width:59.1pt;height:27.3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ZlWcg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" filled="f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C6FEEEE" wp14:editId="7D2DFAF9">
                <wp:simplePos x="0" y="0"/>
                <wp:positionH relativeFrom="column">
                  <wp:posOffset>2030730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A6F4B0" id="Rectangle 63" o:spid="_x0000_s1026" style="position:absolute;margin-left:159.9pt;margin-top:362.8pt;width:66.35pt;height:34.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" filled="f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80217F1" wp14:editId="335D7190">
                <wp:simplePos x="0" y="0"/>
                <wp:positionH relativeFrom="column">
                  <wp:posOffset>2031267</wp:posOffset>
                </wp:positionH>
                <wp:positionV relativeFrom="paragraph">
                  <wp:posOffset>4607560</wp:posOffset>
                </wp:positionV>
                <wp:extent cx="842645" cy="928370"/>
                <wp:effectExtent l="0" t="0" r="14605" b="2413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5C3CA4" id="Rectangle 62" o:spid="_x0000_s1026" style="position:absolute;margin-left:159.95pt;margin-top:362.8pt;width:66.35pt;height:73.1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" filled="f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2DA6234" wp14:editId="2EF623E8">
                <wp:simplePos x="0" y="0"/>
                <wp:positionH relativeFrom="column">
                  <wp:posOffset>1144270</wp:posOffset>
                </wp:positionH>
                <wp:positionV relativeFrom="paragraph">
                  <wp:posOffset>4607560</wp:posOffset>
                </wp:positionV>
                <wp:extent cx="842645" cy="928370"/>
                <wp:effectExtent l="0" t="0" r="14605" b="2413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4133C3" id="Rectangle 59" o:spid="_x0000_s1026" style="position:absolute;margin-left:90.1pt;margin-top:362.8pt;width:66.35pt;height:73.1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" filled="f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3CC4BE8" wp14:editId="3F88C7D7">
                <wp:simplePos x="0" y="0"/>
                <wp:positionH relativeFrom="column">
                  <wp:posOffset>1144270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F4DBB4" id="Rectangle 60" o:spid="_x0000_s1026" style="position:absolute;margin-left:90.1pt;margin-top:362.8pt;width:66.35pt;height:34.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" filled="f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D6764A9" wp14:editId="028D9445">
                <wp:simplePos x="0" y="0"/>
                <wp:positionH relativeFrom="column">
                  <wp:posOffset>1224378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30B767" id="Rectangle 61" o:spid="_x0000_s1026" style="position:absolute;margin-left:96.4pt;margin-top:402.9pt;width:59.1pt;height:27.3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KuJ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" filled="f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C7DCBB3" wp14:editId="50FC4115">
                <wp:simplePos x="0" y="0"/>
                <wp:positionH relativeFrom="column">
                  <wp:posOffset>285213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A3C24F" id="Rectangle 54" o:spid="_x0000_s1026" style="position:absolute;margin-left:22.45pt;margin-top:362.8pt;width:66.35pt;height:34.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" filled="f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859B628" wp14:editId="24AE10E6">
                <wp:simplePos x="0" y="0"/>
                <wp:positionH relativeFrom="column">
                  <wp:posOffset>365125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36E4DE" id="Rectangle 55" o:spid="_x0000_s1026" style="position:absolute;margin-left:28.75pt;margin-top:402.9pt;width:59.1pt;height:27.3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" filled="f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4CAFE7A" wp14:editId="3A916DA1">
                <wp:simplePos x="0" y="0"/>
                <wp:positionH relativeFrom="column">
                  <wp:posOffset>287655</wp:posOffset>
                </wp:positionH>
                <wp:positionV relativeFrom="paragraph">
                  <wp:posOffset>4607658</wp:posOffset>
                </wp:positionV>
                <wp:extent cx="842645" cy="928370"/>
                <wp:effectExtent l="0" t="0" r="14605" b="2413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5AB218C" id="Rectangle 53" o:spid="_x0000_s1026" style="position:absolute;margin-left:22.65pt;margin-top:362.8pt;width:66.35pt;height:73.1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" filled="f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827951F" wp14:editId="2190CC16">
                <wp:simplePos x="0" y="0"/>
                <wp:positionH relativeFrom="column">
                  <wp:posOffset>2032635</wp:posOffset>
                </wp:positionH>
                <wp:positionV relativeFrom="paragraph">
                  <wp:posOffset>3674110</wp:posOffset>
                </wp:positionV>
                <wp:extent cx="842645" cy="928370"/>
                <wp:effectExtent l="0" t="0" r="14605" b="2413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7CE857" id="Rectangle 49" o:spid="_x0000_s1026" style="position:absolute;margin-left:160.05pt;margin-top:289.3pt;width:66.35pt;height:73.1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" filled="f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AF22B5A" wp14:editId="477600D9">
                <wp:simplePos x="0" y="0"/>
                <wp:positionH relativeFrom="column">
                  <wp:posOffset>2032635</wp:posOffset>
                </wp:positionH>
                <wp:positionV relativeFrom="paragraph">
                  <wp:posOffset>3674110</wp:posOffset>
                </wp:positionV>
                <wp:extent cx="842645" cy="438150"/>
                <wp:effectExtent l="0" t="0" r="14605" b="1905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8F372A" id="Rectangle 50" o:spid="_x0000_s1026" style="position:absolute;margin-left:160.05pt;margin-top:289.3pt;width:66.35pt;height:34.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" filled="f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50B66EB" wp14:editId="7177EFED">
                <wp:simplePos x="0" y="0"/>
                <wp:positionH relativeFrom="column">
                  <wp:posOffset>2112645</wp:posOffset>
                </wp:positionH>
                <wp:positionV relativeFrom="paragraph">
                  <wp:posOffset>4183478</wp:posOffset>
                </wp:positionV>
                <wp:extent cx="750570" cy="346710"/>
                <wp:effectExtent l="0" t="0" r="11430" b="1524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75518A" id="Rectangle 51" o:spid="_x0000_s1026" style="position:absolute;margin-left:166.35pt;margin-top:329.4pt;width:59.1pt;height:27.3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" filled="f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13C5DE5" wp14:editId="23EAEB57">
                <wp:simplePos x="0" y="0"/>
                <wp:positionH relativeFrom="column">
                  <wp:posOffset>1148715</wp:posOffset>
                </wp:positionH>
                <wp:positionV relativeFrom="paragraph">
                  <wp:posOffset>3678555</wp:posOffset>
                </wp:positionV>
                <wp:extent cx="842645" cy="928370"/>
                <wp:effectExtent l="0" t="0" r="14605" b="2413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F38DEE9" id="Rectangle 45" o:spid="_x0000_s1026" style="position:absolute;margin-left:90.45pt;margin-top:289.65pt;width:66.35pt;height:73.1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" filled="f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6533795" wp14:editId="418813D7">
                <wp:simplePos x="0" y="0"/>
                <wp:positionH relativeFrom="column">
                  <wp:posOffset>1148715</wp:posOffset>
                </wp:positionH>
                <wp:positionV relativeFrom="paragraph">
                  <wp:posOffset>3678555</wp:posOffset>
                </wp:positionV>
                <wp:extent cx="842645" cy="438150"/>
                <wp:effectExtent l="0" t="0" r="14605" b="1905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E78F62" id="Rectangle 46" o:spid="_x0000_s1026" style="position:absolute;margin-left:90.45pt;margin-top:289.65pt;width:66.35pt;height:34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" filled="f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C6DE83D" wp14:editId="3F732A6D">
                <wp:simplePos x="0" y="0"/>
                <wp:positionH relativeFrom="column">
                  <wp:posOffset>1233707</wp:posOffset>
                </wp:positionH>
                <wp:positionV relativeFrom="paragraph">
                  <wp:posOffset>4187825</wp:posOffset>
                </wp:positionV>
                <wp:extent cx="750570" cy="346710"/>
                <wp:effectExtent l="0" t="0" r="11430" b="1524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13F81C" id="Rectangle 47" o:spid="_x0000_s1026" style="position:absolute;margin-left:97.15pt;margin-top:329.75pt;width:59.1pt;height:27.3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bqZ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02F6F44" wp14:editId="76CC4B1B">
                <wp:simplePos x="0" y="0"/>
                <wp:positionH relativeFrom="column">
                  <wp:posOffset>360768</wp:posOffset>
                </wp:positionH>
                <wp:positionV relativeFrom="paragraph">
                  <wp:posOffset>4188202</wp:posOffset>
                </wp:positionV>
                <wp:extent cx="751033" cy="347154"/>
                <wp:effectExtent l="0" t="0" r="11430" b="1524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1033" cy="3471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6B5CCE" id="Rectangle 29" o:spid="_x0000_s1026" style="position:absolute;margin-left:28.4pt;margin-top:329.8pt;width:59.15pt;height:27.3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66A4EFC" wp14:editId="0764DCE9">
                <wp:simplePos x="0" y="0"/>
                <wp:positionH relativeFrom="column">
                  <wp:posOffset>2375535</wp:posOffset>
                </wp:positionH>
                <wp:positionV relativeFrom="paragraph">
                  <wp:posOffset>15240</wp:posOffset>
                </wp:positionV>
                <wp:extent cx="152400" cy="109855"/>
                <wp:effectExtent l="0" t="0" r="19050" b="2349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098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9FC04D" id="Rectangle 15" o:spid="_x0000_s1026" style="position:absolute;margin-left:187.05pt;margin-top:1.2pt;width:12pt;height:8.6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37B956F" wp14:editId="7720A567">
                <wp:simplePos x="0" y="0"/>
                <wp:positionH relativeFrom="column">
                  <wp:posOffset>180975</wp:posOffset>
                </wp:positionH>
                <wp:positionV relativeFrom="paragraph">
                  <wp:posOffset>15557</wp:posOffset>
                </wp:positionV>
                <wp:extent cx="533400" cy="106045"/>
                <wp:effectExtent l="0" t="0" r="19050" b="2730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1060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1A5BFA" id="Rectangle 12" o:spid="_x0000_s1026" style="position:absolute;margin-left:14.25pt;margin-top:1.2pt;width:42pt;height:8.3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A7657B4" wp14:editId="690F74D2">
                <wp:simplePos x="0" y="0"/>
                <wp:positionH relativeFrom="column">
                  <wp:posOffset>2952115</wp:posOffset>
                </wp:positionH>
                <wp:positionV relativeFrom="paragraph">
                  <wp:posOffset>13017</wp:posOffset>
                </wp:positionV>
                <wp:extent cx="152400" cy="112421"/>
                <wp:effectExtent l="0" t="0" r="19050" b="2095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2421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8CF353" id="Rectangle 2" o:spid="_x0000_s1026" style="position:absolute;margin-left:232.45pt;margin-top:1pt;width:12pt;height:8.85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10193BA" wp14:editId="048D0E95">
                <wp:simplePos x="0" y="0"/>
                <wp:positionH relativeFrom="column">
                  <wp:posOffset>2566987</wp:posOffset>
                </wp:positionH>
                <wp:positionV relativeFrom="paragraph">
                  <wp:posOffset>16193</wp:posOffset>
                </wp:positionV>
                <wp:extent cx="319087" cy="116117"/>
                <wp:effectExtent l="0" t="0" r="24130" b="1778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087" cy="116117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B436D5" id="Rectangle 39" o:spid="_x0000_s1026" style="position:absolute;margin-left:202.1pt;margin-top:1.3pt;width:25.1pt;height:9.1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2750C99" wp14:editId="4F711256">
                <wp:simplePos x="0" y="0"/>
                <wp:positionH relativeFrom="column">
                  <wp:posOffset>1813877</wp:posOffset>
                </wp:positionH>
                <wp:positionV relativeFrom="paragraph">
                  <wp:posOffset>6007100</wp:posOffset>
                </wp:positionV>
                <wp:extent cx="1323340" cy="537845"/>
                <wp:effectExtent l="0" t="0" r="10160" b="1460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EB1C107" id="Rectangle 35" o:spid="_x0000_s1026" style="position:absolute;margin-left:142.8pt;margin-top:473pt;width:104.2pt;height:42.3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FD95565" wp14:editId="0FADC99A">
                <wp:simplePos x="0" y="0"/>
                <wp:positionH relativeFrom="column">
                  <wp:posOffset>85725</wp:posOffset>
                </wp:positionH>
                <wp:positionV relativeFrom="paragraph">
                  <wp:posOffset>6040755</wp:posOffset>
                </wp:positionV>
                <wp:extent cx="1704975" cy="1181100"/>
                <wp:effectExtent l="0" t="0" r="28575" b="1905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181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1FAC02" id="Rectangle 38" o:spid="_x0000_s1026" style="position:absolute;margin-left:6.75pt;margin-top:475.65pt;width:134.25pt;height:93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91BDE7B" wp14:editId="5D32DDBD">
                <wp:simplePos x="0" y="0"/>
                <wp:positionH relativeFrom="column">
                  <wp:posOffset>1814512</wp:posOffset>
                </wp:positionH>
                <wp:positionV relativeFrom="paragraph">
                  <wp:posOffset>6563995</wp:posOffset>
                </wp:positionV>
                <wp:extent cx="1323657" cy="538162"/>
                <wp:effectExtent l="0" t="0" r="10160" b="1460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657" cy="538162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661D2D" id="Rectangle 37" o:spid="_x0000_s1026" style="position:absolute;margin-left:142.85pt;margin-top:516.85pt;width:104.2pt;height:42.3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3717953" wp14:editId="33481A94">
                <wp:simplePos x="0" y="0"/>
                <wp:positionH relativeFrom="column">
                  <wp:posOffset>0</wp:posOffset>
                </wp:positionH>
                <wp:positionV relativeFrom="paragraph">
                  <wp:posOffset>7683818</wp:posOffset>
                </wp:positionV>
                <wp:extent cx="3147695" cy="274002"/>
                <wp:effectExtent l="0" t="0" r="14605" b="1206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7400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1CE523" id="Rectangle 34" o:spid="_x0000_s1026" style="position:absolute;margin-left:0;margin-top:605.05pt;width:247.85pt;height:21.5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03066CC" wp14:editId="0BE48172">
                <wp:simplePos x="0" y="0"/>
                <wp:positionH relativeFrom="column">
                  <wp:posOffset>85725</wp:posOffset>
                </wp:positionH>
                <wp:positionV relativeFrom="paragraph">
                  <wp:posOffset>6040755</wp:posOffset>
                </wp:positionV>
                <wp:extent cx="1704975" cy="1642745"/>
                <wp:effectExtent l="0" t="0" r="28575" b="1460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6427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258E4B" id="Rectangle 33" o:spid="_x0000_s1026" style="position:absolute;margin-left:6.75pt;margin-top:475.65pt;width:134.25pt;height:129.3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846A417" wp14:editId="2911F09B">
                <wp:simplePos x="0" y="0"/>
                <wp:positionH relativeFrom="column">
                  <wp:posOffset>0</wp:posOffset>
                </wp:positionH>
                <wp:positionV relativeFrom="paragraph">
                  <wp:posOffset>5659754</wp:posOffset>
                </wp:positionV>
                <wp:extent cx="3147695" cy="2024063"/>
                <wp:effectExtent l="0" t="0" r="14605" b="1460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024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603DBC" id="Rectangle 32" o:spid="_x0000_s1026" style="position:absolute;margin-left:0;margin-top:445.65pt;width:247.85pt;height:159.4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0483384" wp14:editId="5CED142F">
                <wp:simplePos x="0" y="0"/>
                <wp:positionH relativeFrom="column">
                  <wp:posOffset>0</wp:posOffset>
                </wp:positionH>
                <wp:positionV relativeFrom="paragraph">
                  <wp:posOffset>3349943</wp:posOffset>
                </wp:positionV>
                <wp:extent cx="3147695" cy="2309495"/>
                <wp:effectExtent l="0" t="0" r="14605" b="1460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3094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87AD3" w:rsidRDefault="00287AD3" w:rsidP="00287AD3">
                            <w:pPr>
                              <w:jc w:val="center"/>
                            </w:pPr>
                            <w: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483384" id="Rectangle 17" o:spid="_x0000_s1026" style="position:absolute;margin-left:0;margin-top:263.8pt;width:247.85pt;height:181.8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" filled="f" strokecolor="black [3213]" strokeweight="1pt">
                <v:textbox>
                  <w:txbxContent>
                    <w:p w:rsidR="00287AD3" w:rsidRDefault="00287AD3" w:rsidP="00287AD3">
                      <w:pPr>
                        <w:jc w:val="center"/>
                      </w:pPr>
                      <w:r>
                        <w:t xml:space="preserve">  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E2C48FC" wp14:editId="53F8B354">
                <wp:simplePos x="0" y="0"/>
                <wp:positionH relativeFrom="column">
                  <wp:posOffset>280988</wp:posOffset>
                </wp:positionH>
                <wp:positionV relativeFrom="paragraph">
                  <wp:posOffset>3678555</wp:posOffset>
                </wp:positionV>
                <wp:extent cx="842645" cy="438150"/>
                <wp:effectExtent l="0" t="0" r="14605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0834775" id="Rectangle 19" o:spid="_x0000_s1026" style="position:absolute;margin-left:22.15pt;margin-top:289.65pt;width:66.35pt;height:34.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70477CF" wp14:editId="5174EEF4">
                <wp:simplePos x="0" y="0"/>
                <wp:positionH relativeFrom="column">
                  <wp:posOffset>280988</wp:posOffset>
                </wp:positionH>
                <wp:positionV relativeFrom="paragraph">
                  <wp:posOffset>3678555</wp:posOffset>
                </wp:positionV>
                <wp:extent cx="842962" cy="928688"/>
                <wp:effectExtent l="0" t="0" r="14605" b="2413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962" cy="9286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E3E731" id="Rectangle 18" o:spid="_x0000_s1026" style="position:absolute;margin-left:22.15pt;margin-top:289.65pt;width:66.35pt;height:73.1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DFFEDAC" wp14:editId="2E4D8998">
                <wp:simplePos x="0" y="0"/>
                <wp:positionH relativeFrom="column">
                  <wp:posOffset>85724</wp:posOffset>
                </wp:positionH>
                <wp:positionV relativeFrom="paragraph">
                  <wp:posOffset>1649730</wp:posOffset>
                </wp:positionV>
                <wp:extent cx="1704975" cy="1557020"/>
                <wp:effectExtent l="0" t="0" r="28575" b="2413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557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28AF950" id="Rectangle 16" o:spid="_x0000_s1026" style="position:absolute;margin-left:6.75pt;margin-top:129.9pt;width:134.25pt;height:122.6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FA46934" wp14:editId="1164D9B1">
                <wp:simplePos x="0" y="0"/>
                <wp:positionH relativeFrom="column">
                  <wp:posOffset>47625</wp:posOffset>
                </wp:positionH>
                <wp:positionV relativeFrom="paragraph">
                  <wp:posOffset>-5869</wp:posOffset>
                </wp:positionV>
                <wp:extent cx="133350" cy="149327"/>
                <wp:effectExtent l="0" t="0" r="19050" b="2222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4932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F1229" id="Rectangle 11" o:spid="_x0000_s1026" style="position:absolute;margin-left:3.75pt;margin-top:-.45pt;width:10.5pt;height:11.7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500210F" wp14:editId="51011A69">
                <wp:simplePos x="0" y="0"/>
                <wp:positionH relativeFrom="column">
                  <wp:posOffset>2085975</wp:posOffset>
                </wp:positionH>
                <wp:positionV relativeFrom="paragraph">
                  <wp:posOffset>11748</wp:posOffset>
                </wp:positionV>
                <wp:extent cx="247650" cy="116117"/>
                <wp:effectExtent l="0" t="0" r="19050" b="1778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16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FA8D62" id="Rectangle 14" o:spid="_x0000_s1026" style="position:absolute;margin-left:164.25pt;margin-top:.95pt;width:19.5pt;height:9.1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25EFF71" wp14:editId="017A6EF7">
                <wp:simplePos x="0" y="0"/>
                <wp:positionH relativeFrom="column">
                  <wp:posOffset>2019300</wp:posOffset>
                </wp:positionH>
                <wp:positionV relativeFrom="paragraph">
                  <wp:posOffset>-40957</wp:posOffset>
                </wp:positionV>
                <wp:extent cx="1095058" cy="219075"/>
                <wp:effectExtent l="0" t="0" r="10160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5058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51D4A93" id="Rectangle 13" o:spid="_x0000_s1026" style="position:absolute;margin-left:159pt;margin-top:-3.2pt;width:86.25pt;height:17.2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FFB632" wp14:editId="7CFD8C68">
                <wp:simplePos x="0" y="0"/>
                <wp:positionH relativeFrom="column">
                  <wp:posOffset>0</wp:posOffset>
                </wp:positionH>
                <wp:positionV relativeFrom="paragraph">
                  <wp:posOffset>-40957</wp:posOffset>
                </wp:positionV>
                <wp:extent cx="3176270" cy="219075"/>
                <wp:effectExtent l="0" t="0" r="24130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754607" id="Rectangle 10" o:spid="_x0000_s1026" style="position:absolute;margin-left:0;margin-top:-3.2pt;width:250.1pt;height:17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005AD5" wp14:editId="76A96A54">
                <wp:simplePos x="0" y="0"/>
                <wp:positionH relativeFrom="column">
                  <wp:posOffset>0</wp:posOffset>
                </wp:positionH>
                <wp:positionV relativeFrom="paragraph">
                  <wp:posOffset>178118</wp:posOffset>
                </wp:positionV>
                <wp:extent cx="3176270" cy="1414145"/>
                <wp:effectExtent l="0" t="0" r="24130" b="1460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4141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7E02A7" id="Rectangle 1" o:spid="_x0000_s1026" style="position:absolute;margin-left:0;margin-top:14.05pt;width:250.1pt;height:111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C610742" wp14:editId="11605ACD">
                <wp:simplePos x="0" y="0"/>
                <wp:positionH relativeFrom="column">
                  <wp:posOffset>1857375</wp:posOffset>
                </wp:positionH>
                <wp:positionV relativeFrom="paragraph">
                  <wp:posOffset>2653983</wp:posOffset>
                </wp:positionV>
                <wp:extent cx="1318895" cy="500063"/>
                <wp:effectExtent l="0" t="0" r="14605" b="1460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AE39E7" id="Rectangle 9" o:spid="_x0000_s1026" style="position:absolute;margin-left:146.25pt;margin-top:209pt;width:103.85pt;height:39.4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8882C8F" wp14:editId="5B224BBB">
                <wp:simplePos x="0" y="0"/>
                <wp:positionH relativeFrom="column">
                  <wp:posOffset>1857375</wp:posOffset>
                </wp:positionH>
                <wp:positionV relativeFrom="paragraph">
                  <wp:posOffset>2148522</wp:posOffset>
                </wp:positionV>
                <wp:extent cx="1318895" cy="500063"/>
                <wp:effectExtent l="0" t="0" r="14605" b="1460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5138FA" id="Rectangle 8" o:spid="_x0000_s1026" style="position:absolute;margin-left:146.25pt;margin-top:169.15pt;width:103.85pt;height:39.4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DC02058" wp14:editId="5EA5C0E2">
                <wp:simplePos x="0" y="0"/>
                <wp:positionH relativeFrom="column">
                  <wp:posOffset>1857375</wp:posOffset>
                </wp:positionH>
                <wp:positionV relativeFrom="paragraph">
                  <wp:posOffset>1649730</wp:posOffset>
                </wp:positionV>
                <wp:extent cx="1318895" cy="500063"/>
                <wp:effectExtent l="0" t="0" r="14605" b="1460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2B1FCA" id="Rectangle 6" o:spid="_x0000_s1026" style="position:absolute;margin-left:146.25pt;margin-top:129.9pt;width:103.85pt;height:39.4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7E5940B" wp14:editId="5D6D19B9">
                <wp:simplePos x="0" y="0"/>
                <wp:positionH relativeFrom="column">
                  <wp:posOffset>0</wp:posOffset>
                </wp:positionH>
                <wp:positionV relativeFrom="paragraph">
                  <wp:posOffset>1649730</wp:posOffset>
                </wp:positionV>
                <wp:extent cx="3176270" cy="1557020"/>
                <wp:effectExtent l="0" t="0" r="24130" b="2413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557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5DE325" id="Rectangle 5" o:spid="_x0000_s1026" style="position:absolute;margin-left:0;margin-top:129.9pt;width:250.1pt;height:122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D80C318" wp14:editId="0FC95759">
                <wp:simplePos x="0" y="0"/>
                <wp:positionH relativeFrom="column">
                  <wp:posOffset>85725</wp:posOffset>
                </wp:positionH>
                <wp:positionV relativeFrom="paragraph">
                  <wp:posOffset>263843</wp:posOffset>
                </wp:positionV>
                <wp:extent cx="1704975" cy="124777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2477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C637C0" id="Rectangle 3" o:spid="_x0000_s1026" style="position:absolute;margin-left:6.75pt;margin-top:20.8pt;width:134.25pt;height:98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" filled="f" strokecolor="black [3213]" strokeweight="1pt"/>
            </w:pict>
          </mc:Fallback>
        </mc:AlternateContent>
      </w:r>
      <w:r>
        <w:rPr>
          <w:noProof/>
        </w:rPr>
        <w:drawing>
          <wp:inline distT="0" distB="0" distL="0" distR="0" wp14:anchorId="3A28ACD3" wp14:editId="457AFD08">
            <wp:extent cx="3176270" cy="7955915"/>
            <wp:effectExtent l="0" t="0" r="508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270" cy="7955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tab/>
      </w:r>
    </w:p>
    <w:p w:rsidR="00287AD3" w:rsidRDefault="00287AD3" w:rsidP="00287AD3"/>
    <w:p w:rsidR="0049253C" w:rsidRPr="00383CCC" w:rsidRDefault="0049253C" w:rsidP="0049253C">
      <w:pPr>
        <w:tabs>
          <w:tab w:val="left" w:pos="6193"/>
        </w:tabs>
        <w:rPr>
          <w:noProof/>
          <w:color w:val="FFFFFF" w:themeColor="background1"/>
          <w14:textFill>
            <w14:noFill/>
          </w14:textFill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D43BA16" wp14:editId="4A4691C4">
                <wp:simplePos x="0" y="0"/>
                <wp:positionH relativeFrom="column">
                  <wp:posOffset>-5232</wp:posOffset>
                </wp:positionH>
                <wp:positionV relativeFrom="paragraph">
                  <wp:posOffset>207010</wp:posOffset>
                </wp:positionV>
                <wp:extent cx="3176270" cy="1414145"/>
                <wp:effectExtent l="0" t="0" r="24130" b="1460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4141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C69A04" id="Rectangle 20" o:spid="_x0000_s1026" style="position:absolute;margin-left:-.4pt;margin-top:16.3pt;width:250.1pt;height:111.3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1052F9C0" wp14:editId="5A4403A7">
                <wp:simplePos x="0" y="0"/>
                <wp:positionH relativeFrom="column">
                  <wp:posOffset>1894357</wp:posOffset>
                </wp:positionH>
                <wp:positionV relativeFrom="paragraph">
                  <wp:posOffset>1702435</wp:posOffset>
                </wp:positionV>
                <wp:extent cx="430530" cy="416560"/>
                <wp:effectExtent l="0" t="0" r="26670" b="2159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165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9253C" w:rsidRDefault="0049253C" w:rsidP="0049253C">
                            <w:pPr>
                              <w:jc w:val="center"/>
                            </w:pPr>
                          </w:p>
                          <w:p w:rsidR="0049253C" w:rsidRDefault="0049253C" w:rsidP="0049253C">
                            <w:pPr>
                              <w:jc w:val="center"/>
                            </w:pPr>
                          </w:p>
                          <w:p w:rsidR="0049253C" w:rsidRDefault="0049253C" w:rsidP="0049253C">
                            <w:pPr>
                              <w:jc w:val="center"/>
                            </w:pPr>
                            <w:r>
                              <w:t xml:space="preserve"> 3</w:t>
                            </w:r>
                          </w:p>
                          <w:p w:rsidR="0049253C" w:rsidRDefault="0049253C" w:rsidP="0049253C">
                            <w:pPr>
                              <w:jc w:val="center"/>
                            </w:pPr>
                          </w:p>
                          <w:p w:rsidR="0049253C" w:rsidRDefault="0049253C" w:rsidP="0049253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052F9C0" id="Rectangle 21" o:spid="_x0000_s1027" style="position:absolute;margin-left:149.15pt;margin-top:134.05pt;width:33.9pt;height:32.8pt;z-index:2517432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" filled="f" strokecolor="black [3213]" strokeweight="1pt">
                <v:textbox>
                  <w:txbxContent>
                    <w:p w:rsidR="0049253C" w:rsidRDefault="0049253C" w:rsidP="0049253C">
                      <w:pPr>
                        <w:jc w:val="center"/>
                      </w:pPr>
                    </w:p>
                    <w:p w:rsidR="0049253C" w:rsidRDefault="0049253C" w:rsidP="0049253C">
                      <w:pPr>
                        <w:jc w:val="center"/>
                      </w:pPr>
                    </w:p>
                    <w:p w:rsidR="0049253C" w:rsidRDefault="0049253C" w:rsidP="0049253C">
                      <w:pPr>
                        <w:jc w:val="center"/>
                      </w:pPr>
                      <w:r>
                        <w:t xml:space="preserve"> 3</w:t>
                      </w:r>
                    </w:p>
                    <w:p w:rsidR="0049253C" w:rsidRDefault="0049253C" w:rsidP="0049253C">
                      <w:pPr>
                        <w:jc w:val="center"/>
                      </w:pPr>
                    </w:p>
                    <w:p w:rsidR="0049253C" w:rsidRDefault="0049253C" w:rsidP="0049253C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7E4D13C0" wp14:editId="6DFBB724">
                <wp:simplePos x="0" y="0"/>
                <wp:positionH relativeFrom="column">
                  <wp:posOffset>84125</wp:posOffset>
                </wp:positionH>
                <wp:positionV relativeFrom="paragraph">
                  <wp:posOffset>1702613</wp:posOffset>
                </wp:positionV>
                <wp:extent cx="1704975" cy="918057"/>
                <wp:effectExtent l="0" t="0" r="28575" b="1587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91805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36214D" id="Rectangle 22" o:spid="_x0000_s1026" style="position:absolute;margin-left:6.6pt;margin-top:134.05pt;width:134.25pt;height:72.3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" filled="f" strokecolor="black [3213]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6CADCCCC" wp14:editId="62969D87">
                <wp:simplePos x="0" y="0"/>
                <wp:positionH relativeFrom="column">
                  <wp:posOffset>2110740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47EC20" id="Rectangle 23" o:spid="_x0000_s1026" style="position:absolute;margin-left:166.2pt;margin-top:402.9pt;width:59.1pt;height:27.3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" filled="f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472621C7" wp14:editId="1CEAB20D">
                <wp:simplePos x="0" y="0"/>
                <wp:positionH relativeFrom="column">
                  <wp:posOffset>2030730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5D9A5F" id="Rectangle 24" o:spid="_x0000_s1026" style="position:absolute;margin-left:159.9pt;margin-top:362.8pt;width:66.35pt;height:34.5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" filled="f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72BD5FA1" wp14:editId="660AAB8E">
                <wp:simplePos x="0" y="0"/>
                <wp:positionH relativeFrom="column">
                  <wp:posOffset>2031267</wp:posOffset>
                </wp:positionH>
                <wp:positionV relativeFrom="paragraph">
                  <wp:posOffset>4607560</wp:posOffset>
                </wp:positionV>
                <wp:extent cx="842645" cy="928370"/>
                <wp:effectExtent l="0" t="0" r="14605" b="2413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0338CF" id="Rectangle 25" o:spid="_x0000_s1026" style="position:absolute;margin-left:159.95pt;margin-top:362.8pt;width:66.35pt;height:73.1pt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" filled="f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2646165" wp14:editId="1FF92E5E">
                <wp:simplePos x="0" y="0"/>
                <wp:positionH relativeFrom="column">
                  <wp:posOffset>1144270</wp:posOffset>
                </wp:positionH>
                <wp:positionV relativeFrom="paragraph">
                  <wp:posOffset>4607560</wp:posOffset>
                </wp:positionV>
                <wp:extent cx="842645" cy="928370"/>
                <wp:effectExtent l="0" t="0" r="14605" b="2413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79D461" id="Rectangle 26" o:spid="_x0000_s1026" style="position:absolute;margin-left:90.1pt;margin-top:362.8pt;width:66.35pt;height:73.1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" filled="f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35749B59" wp14:editId="55787EF2">
                <wp:simplePos x="0" y="0"/>
                <wp:positionH relativeFrom="column">
                  <wp:posOffset>1144270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94E8DB" id="Rectangle 27" o:spid="_x0000_s1026" style="position:absolute;margin-left:90.1pt;margin-top:362.8pt;width:66.35pt;height:34.5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" filled="f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0AAAED0C" wp14:editId="5A54A4BF">
                <wp:simplePos x="0" y="0"/>
                <wp:positionH relativeFrom="column">
                  <wp:posOffset>1224378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C9547E" id="Rectangle 28" o:spid="_x0000_s1026" style="position:absolute;margin-left:96.4pt;margin-top:402.9pt;width:59.1pt;height:27.3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rt2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" filled="f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7C4126D9" wp14:editId="6A7C4F83">
                <wp:simplePos x="0" y="0"/>
                <wp:positionH relativeFrom="column">
                  <wp:posOffset>285213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E68077" id="Rectangle 30" o:spid="_x0000_s1026" style="position:absolute;margin-left:22.45pt;margin-top:362.8pt;width:66.35pt;height:34.5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" filled="f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3E033805" wp14:editId="1C88F315">
                <wp:simplePos x="0" y="0"/>
                <wp:positionH relativeFrom="column">
                  <wp:posOffset>365125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EBBAAA" id="Rectangle 31" o:spid="_x0000_s1026" style="position:absolute;margin-left:28.75pt;margin-top:402.9pt;width:59.1pt;height:27.3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" filled="f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4CE2293F" wp14:editId="1B552DB5">
                <wp:simplePos x="0" y="0"/>
                <wp:positionH relativeFrom="column">
                  <wp:posOffset>287655</wp:posOffset>
                </wp:positionH>
                <wp:positionV relativeFrom="paragraph">
                  <wp:posOffset>4607658</wp:posOffset>
                </wp:positionV>
                <wp:extent cx="842645" cy="928370"/>
                <wp:effectExtent l="0" t="0" r="14605" b="2413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14D98C" id="Rectangle 36" o:spid="_x0000_s1026" style="position:absolute;margin-left:22.65pt;margin-top:362.8pt;width:66.35pt;height:73.1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" filled="f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DC727BC" wp14:editId="4C4C2CDD">
                <wp:simplePos x="0" y="0"/>
                <wp:positionH relativeFrom="column">
                  <wp:posOffset>2032635</wp:posOffset>
                </wp:positionH>
                <wp:positionV relativeFrom="paragraph">
                  <wp:posOffset>3674110</wp:posOffset>
                </wp:positionV>
                <wp:extent cx="842645" cy="928370"/>
                <wp:effectExtent l="0" t="0" r="14605" b="2413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84E874" id="Rectangle 40" o:spid="_x0000_s1026" style="position:absolute;margin-left:160.05pt;margin-top:289.3pt;width:66.35pt;height:73.1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" filled="f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216204C3" wp14:editId="485D6496">
                <wp:simplePos x="0" y="0"/>
                <wp:positionH relativeFrom="column">
                  <wp:posOffset>2032635</wp:posOffset>
                </wp:positionH>
                <wp:positionV relativeFrom="paragraph">
                  <wp:posOffset>3674110</wp:posOffset>
                </wp:positionV>
                <wp:extent cx="842645" cy="438150"/>
                <wp:effectExtent l="0" t="0" r="14605" b="1905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93EEE3" id="Rectangle 41" o:spid="_x0000_s1026" style="position:absolute;margin-left:160.05pt;margin-top:289.3pt;width:66.35pt;height:34.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" filled="f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41E8ADBA" wp14:editId="165D8D3E">
                <wp:simplePos x="0" y="0"/>
                <wp:positionH relativeFrom="column">
                  <wp:posOffset>2112645</wp:posOffset>
                </wp:positionH>
                <wp:positionV relativeFrom="paragraph">
                  <wp:posOffset>4183478</wp:posOffset>
                </wp:positionV>
                <wp:extent cx="750570" cy="346710"/>
                <wp:effectExtent l="0" t="0" r="11430" b="1524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6FF365" id="Rectangle 42" o:spid="_x0000_s1026" style="position:absolute;margin-left:166.35pt;margin-top:329.4pt;width:59.1pt;height:27.3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IhG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" filled="f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E0040BE" wp14:editId="0AC07BDD">
                <wp:simplePos x="0" y="0"/>
                <wp:positionH relativeFrom="column">
                  <wp:posOffset>1148715</wp:posOffset>
                </wp:positionH>
                <wp:positionV relativeFrom="paragraph">
                  <wp:posOffset>3678555</wp:posOffset>
                </wp:positionV>
                <wp:extent cx="842645" cy="928370"/>
                <wp:effectExtent l="0" t="0" r="14605" b="2413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AB6A86" id="Rectangle 43" o:spid="_x0000_s1026" style="position:absolute;margin-left:90.45pt;margin-top:289.65pt;width:66.35pt;height:73.1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" filled="f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55C81AA" wp14:editId="18E708F6">
                <wp:simplePos x="0" y="0"/>
                <wp:positionH relativeFrom="column">
                  <wp:posOffset>1148715</wp:posOffset>
                </wp:positionH>
                <wp:positionV relativeFrom="paragraph">
                  <wp:posOffset>3678555</wp:posOffset>
                </wp:positionV>
                <wp:extent cx="842645" cy="438150"/>
                <wp:effectExtent l="0" t="0" r="14605" b="1905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2B40DB" id="Rectangle 44" o:spid="_x0000_s1026" style="position:absolute;margin-left:90.45pt;margin-top:289.65pt;width:66.35pt;height:34.5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" filled="f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724F93AA" wp14:editId="71E0D9D7">
                <wp:simplePos x="0" y="0"/>
                <wp:positionH relativeFrom="column">
                  <wp:posOffset>1233707</wp:posOffset>
                </wp:positionH>
                <wp:positionV relativeFrom="paragraph">
                  <wp:posOffset>4187825</wp:posOffset>
                </wp:positionV>
                <wp:extent cx="750570" cy="346710"/>
                <wp:effectExtent l="0" t="0" r="11430" b="1524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7C1D24" id="Rectangle 48" o:spid="_x0000_s1026" style="position:absolute;margin-left:97.15pt;margin-top:329.75pt;width:59.1pt;height:27.3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hJ0j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5A11FB53" wp14:editId="7EE3807B">
                <wp:simplePos x="0" y="0"/>
                <wp:positionH relativeFrom="column">
                  <wp:posOffset>360768</wp:posOffset>
                </wp:positionH>
                <wp:positionV relativeFrom="paragraph">
                  <wp:posOffset>4188202</wp:posOffset>
                </wp:positionV>
                <wp:extent cx="751033" cy="347154"/>
                <wp:effectExtent l="0" t="0" r="11430" b="15240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1033" cy="3471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747CDC" id="Rectangle 52" o:spid="_x0000_s1026" style="position:absolute;margin-left:28.4pt;margin-top:329.8pt;width:59.15pt;height:27.3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78C4ED02" wp14:editId="35C56F85">
                <wp:simplePos x="0" y="0"/>
                <wp:positionH relativeFrom="column">
                  <wp:posOffset>2375535</wp:posOffset>
                </wp:positionH>
                <wp:positionV relativeFrom="paragraph">
                  <wp:posOffset>15240</wp:posOffset>
                </wp:positionV>
                <wp:extent cx="152400" cy="109855"/>
                <wp:effectExtent l="0" t="0" r="19050" b="23495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098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4AFA4D" id="Rectangle 56" o:spid="_x0000_s1026" style="position:absolute;margin-left:187.05pt;margin-top:1.2pt;width:12pt;height:8.65pt;z-index:251712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2541CA7" wp14:editId="1FDC1C9E">
                <wp:simplePos x="0" y="0"/>
                <wp:positionH relativeFrom="column">
                  <wp:posOffset>180975</wp:posOffset>
                </wp:positionH>
                <wp:positionV relativeFrom="paragraph">
                  <wp:posOffset>15557</wp:posOffset>
                </wp:positionV>
                <wp:extent cx="533400" cy="106045"/>
                <wp:effectExtent l="0" t="0" r="19050" b="27305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1060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6EFB20" id="Rectangle 57" o:spid="_x0000_s1026" style="position:absolute;margin-left:14.25pt;margin-top:1.2pt;width:42pt;height:8.3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5A42AD3E" wp14:editId="4AFD072D">
                <wp:simplePos x="0" y="0"/>
                <wp:positionH relativeFrom="column">
                  <wp:posOffset>2952115</wp:posOffset>
                </wp:positionH>
                <wp:positionV relativeFrom="paragraph">
                  <wp:posOffset>13017</wp:posOffset>
                </wp:positionV>
                <wp:extent cx="152400" cy="112421"/>
                <wp:effectExtent l="0" t="0" r="19050" b="20955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2421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413510" id="Rectangle 58" o:spid="_x0000_s1026" style="position:absolute;margin-left:232.45pt;margin-top:1pt;width:12pt;height:8.85pt;z-index:2517248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8093983" wp14:editId="44F05392">
                <wp:simplePos x="0" y="0"/>
                <wp:positionH relativeFrom="column">
                  <wp:posOffset>2566987</wp:posOffset>
                </wp:positionH>
                <wp:positionV relativeFrom="paragraph">
                  <wp:posOffset>16193</wp:posOffset>
                </wp:positionV>
                <wp:extent cx="319087" cy="116117"/>
                <wp:effectExtent l="0" t="0" r="24130" b="1778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087" cy="116117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CF39A2" id="Rectangle 65" o:spid="_x0000_s1026" style="position:absolute;margin-left:202.1pt;margin-top:1.3pt;width:25.1pt;height:9.1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2C2E0FA" wp14:editId="193DC7F7">
                <wp:simplePos x="0" y="0"/>
                <wp:positionH relativeFrom="column">
                  <wp:posOffset>1813877</wp:posOffset>
                </wp:positionH>
                <wp:positionV relativeFrom="paragraph">
                  <wp:posOffset>6007100</wp:posOffset>
                </wp:positionV>
                <wp:extent cx="1323340" cy="537845"/>
                <wp:effectExtent l="0" t="0" r="10160" b="14605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29BA6C" id="Rectangle 66" o:spid="_x0000_s1026" style="position:absolute;margin-left:142.8pt;margin-top:473pt;width:104.2pt;height:42.3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22D0CD8" wp14:editId="4552AA90">
                <wp:simplePos x="0" y="0"/>
                <wp:positionH relativeFrom="column">
                  <wp:posOffset>85725</wp:posOffset>
                </wp:positionH>
                <wp:positionV relativeFrom="paragraph">
                  <wp:posOffset>6040755</wp:posOffset>
                </wp:positionV>
                <wp:extent cx="1704975" cy="1181100"/>
                <wp:effectExtent l="0" t="0" r="28575" b="19050"/>
                <wp:wrapNone/>
                <wp:docPr id="67" name="Rectangle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181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1B4721" id="Rectangle 67" o:spid="_x0000_s1026" style="position:absolute;margin-left:6.75pt;margin-top:475.65pt;width:134.25pt;height:93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0F6625F7" wp14:editId="5CCB2B6D">
                <wp:simplePos x="0" y="0"/>
                <wp:positionH relativeFrom="column">
                  <wp:posOffset>1814512</wp:posOffset>
                </wp:positionH>
                <wp:positionV relativeFrom="paragraph">
                  <wp:posOffset>6563995</wp:posOffset>
                </wp:positionV>
                <wp:extent cx="1323657" cy="538162"/>
                <wp:effectExtent l="0" t="0" r="10160" b="14605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657" cy="538162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A72CF4" id="Rectangle 68" o:spid="_x0000_s1026" style="position:absolute;margin-left:142.85pt;margin-top:516.85pt;width:104.2pt;height:42.3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94DE55D" wp14:editId="3C6508C9">
                <wp:simplePos x="0" y="0"/>
                <wp:positionH relativeFrom="column">
                  <wp:posOffset>0</wp:posOffset>
                </wp:positionH>
                <wp:positionV relativeFrom="paragraph">
                  <wp:posOffset>7683818</wp:posOffset>
                </wp:positionV>
                <wp:extent cx="3147695" cy="274002"/>
                <wp:effectExtent l="0" t="0" r="14605" b="12065"/>
                <wp:wrapNone/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7400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1E1F39" id="Rectangle 69" o:spid="_x0000_s1026" style="position:absolute;margin-left:0;margin-top:605.05pt;width:247.85pt;height:21.55pt;z-index:25171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0B0EE55C" wp14:editId="5581A1D5">
                <wp:simplePos x="0" y="0"/>
                <wp:positionH relativeFrom="column">
                  <wp:posOffset>85725</wp:posOffset>
                </wp:positionH>
                <wp:positionV relativeFrom="paragraph">
                  <wp:posOffset>6040755</wp:posOffset>
                </wp:positionV>
                <wp:extent cx="1704975" cy="1642745"/>
                <wp:effectExtent l="0" t="0" r="28575" b="14605"/>
                <wp:wrapNone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6427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56C836" id="Rectangle 70" o:spid="_x0000_s1026" style="position:absolute;margin-left:6.75pt;margin-top:475.65pt;width:134.25pt;height:129.3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92A570C" wp14:editId="185A4C11">
                <wp:simplePos x="0" y="0"/>
                <wp:positionH relativeFrom="column">
                  <wp:posOffset>0</wp:posOffset>
                </wp:positionH>
                <wp:positionV relativeFrom="paragraph">
                  <wp:posOffset>5659754</wp:posOffset>
                </wp:positionV>
                <wp:extent cx="3147695" cy="2024063"/>
                <wp:effectExtent l="0" t="0" r="14605" b="14605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024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25746D" id="Rectangle 71" o:spid="_x0000_s1026" style="position:absolute;margin-left:0;margin-top:445.65pt;width:247.85pt;height:159.4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B24E072" wp14:editId="30C35F10">
                <wp:simplePos x="0" y="0"/>
                <wp:positionH relativeFrom="column">
                  <wp:posOffset>0</wp:posOffset>
                </wp:positionH>
                <wp:positionV relativeFrom="paragraph">
                  <wp:posOffset>3349943</wp:posOffset>
                </wp:positionV>
                <wp:extent cx="3147695" cy="2309495"/>
                <wp:effectExtent l="0" t="0" r="14605" b="14605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3094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9253C" w:rsidRDefault="0049253C" w:rsidP="0049253C">
                            <w:pPr>
                              <w:jc w:val="center"/>
                            </w:pPr>
                            <w: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24E072" id="Rectangle 72" o:spid="_x0000_s1028" style="position:absolute;margin-left:0;margin-top:263.8pt;width:247.85pt;height:181.8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" filled="f" strokecolor="black [3213]" strokeweight="1pt">
                <v:textbox>
                  <w:txbxContent>
                    <w:p w:rsidR="0049253C" w:rsidRDefault="0049253C" w:rsidP="0049253C">
                      <w:pPr>
                        <w:jc w:val="center"/>
                      </w:pPr>
                      <w:r>
                        <w:t xml:space="preserve">  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5222C6FF" wp14:editId="1B390AD7">
                <wp:simplePos x="0" y="0"/>
                <wp:positionH relativeFrom="column">
                  <wp:posOffset>280988</wp:posOffset>
                </wp:positionH>
                <wp:positionV relativeFrom="paragraph">
                  <wp:posOffset>3678555</wp:posOffset>
                </wp:positionV>
                <wp:extent cx="842645" cy="438150"/>
                <wp:effectExtent l="0" t="0" r="14605" b="19050"/>
                <wp:wrapNone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165155" id="Rectangle 73" o:spid="_x0000_s1026" style="position:absolute;margin-left:22.15pt;margin-top:289.65pt;width:66.35pt;height:34.5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661AAA6" wp14:editId="1BDCACA0">
                <wp:simplePos x="0" y="0"/>
                <wp:positionH relativeFrom="column">
                  <wp:posOffset>280988</wp:posOffset>
                </wp:positionH>
                <wp:positionV relativeFrom="paragraph">
                  <wp:posOffset>3678555</wp:posOffset>
                </wp:positionV>
                <wp:extent cx="842962" cy="928688"/>
                <wp:effectExtent l="0" t="0" r="14605" b="24130"/>
                <wp:wrapNone/>
                <wp:docPr id="74" name="Rectangl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962" cy="9286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8C9767E" id="Rectangle 74" o:spid="_x0000_s1026" style="position:absolute;margin-left:22.15pt;margin-top:289.65pt;width:66.35pt;height:73.1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BD73596" wp14:editId="0A2FB5EE">
                <wp:simplePos x="0" y="0"/>
                <wp:positionH relativeFrom="column">
                  <wp:posOffset>85724</wp:posOffset>
                </wp:positionH>
                <wp:positionV relativeFrom="paragraph">
                  <wp:posOffset>1649730</wp:posOffset>
                </wp:positionV>
                <wp:extent cx="1704975" cy="1557020"/>
                <wp:effectExtent l="0" t="0" r="28575" b="24130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557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D587092" id="Rectangle 75" o:spid="_x0000_s1026" style="position:absolute;margin-left:6.75pt;margin-top:129.9pt;width:134.25pt;height:122.6pt;z-index:2517135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3631771" wp14:editId="6B873BCA">
                <wp:simplePos x="0" y="0"/>
                <wp:positionH relativeFrom="column">
                  <wp:posOffset>47625</wp:posOffset>
                </wp:positionH>
                <wp:positionV relativeFrom="paragraph">
                  <wp:posOffset>-5869</wp:posOffset>
                </wp:positionV>
                <wp:extent cx="133350" cy="149327"/>
                <wp:effectExtent l="0" t="0" r="19050" b="22225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4932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16F0E6" id="Rectangle 76" o:spid="_x0000_s1026" style="position:absolute;margin-left:3.75pt;margin-top:-.45pt;width:10.5pt;height:11.75pt;z-index:251708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E0DAA3F" wp14:editId="2D490216">
                <wp:simplePos x="0" y="0"/>
                <wp:positionH relativeFrom="column">
                  <wp:posOffset>2085975</wp:posOffset>
                </wp:positionH>
                <wp:positionV relativeFrom="paragraph">
                  <wp:posOffset>11748</wp:posOffset>
                </wp:positionV>
                <wp:extent cx="247650" cy="116117"/>
                <wp:effectExtent l="0" t="0" r="19050" b="17780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16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137441" id="Rectangle 77" o:spid="_x0000_s1026" style="position:absolute;margin-left:164.25pt;margin-top:.95pt;width:19.5pt;height:9.15pt;z-index:2517114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4E1DF9B" wp14:editId="484C2070">
                <wp:simplePos x="0" y="0"/>
                <wp:positionH relativeFrom="column">
                  <wp:posOffset>2019300</wp:posOffset>
                </wp:positionH>
                <wp:positionV relativeFrom="paragraph">
                  <wp:posOffset>-40957</wp:posOffset>
                </wp:positionV>
                <wp:extent cx="1095058" cy="219075"/>
                <wp:effectExtent l="0" t="0" r="10160" b="28575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5058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CFFE23B" id="Rectangle 78" o:spid="_x0000_s1026" style="position:absolute;margin-left:159pt;margin-top:-3.2pt;width:86.25pt;height:17.25pt;z-index:2517104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B854E71" wp14:editId="341F1227">
                <wp:simplePos x="0" y="0"/>
                <wp:positionH relativeFrom="column">
                  <wp:posOffset>0</wp:posOffset>
                </wp:positionH>
                <wp:positionV relativeFrom="paragraph">
                  <wp:posOffset>-40957</wp:posOffset>
                </wp:positionV>
                <wp:extent cx="3176270" cy="219075"/>
                <wp:effectExtent l="0" t="0" r="24130" b="28575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1B7D883" id="Rectangle 79" o:spid="_x0000_s1026" style="position:absolute;margin-left:0;margin-top:-3.2pt;width:250.1pt;height:17.2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708387D" wp14:editId="016BD07B">
                <wp:simplePos x="0" y="0"/>
                <wp:positionH relativeFrom="column">
                  <wp:posOffset>1857375</wp:posOffset>
                </wp:positionH>
                <wp:positionV relativeFrom="paragraph">
                  <wp:posOffset>2653983</wp:posOffset>
                </wp:positionV>
                <wp:extent cx="1318895" cy="500063"/>
                <wp:effectExtent l="0" t="0" r="14605" b="14605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A6972F" id="Rectangle 80" o:spid="_x0000_s1026" style="position:absolute;margin-left:146.25pt;margin-top:209pt;width:103.85pt;height:39.4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029B396" wp14:editId="7ADB3E1B">
                <wp:simplePos x="0" y="0"/>
                <wp:positionH relativeFrom="column">
                  <wp:posOffset>1857375</wp:posOffset>
                </wp:positionH>
                <wp:positionV relativeFrom="paragraph">
                  <wp:posOffset>2148522</wp:posOffset>
                </wp:positionV>
                <wp:extent cx="1318895" cy="500063"/>
                <wp:effectExtent l="0" t="0" r="14605" b="14605"/>
                <wp:wrapNone/>
                <wp:docPr id="81" name="Rectangle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FFF4A9" id="Rectangle 81" o:spid="_x0000_s1026" style="position:absolute;margin-left:146.25pt;margin-top:169.15pt;width:103.85pt;height:39.4pt;z-index:2517053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7EA9B7D" wp14:editId="0E5BEE71">
                <wp:simplePos x="0" y="0"/>
                <wp:positionH relativeFrom="column">
                  <wp:posOffset>1857375</wp:posOffset>
                </wp:positionH>
                <wp:positionV relativeFrom="paragraph">
                  <wp:posOffset>1649730</wp:posOffset>
                </wp:positionV>
                <wp:extent cx="1318895" cy="500063"/>
                <wp:effectExtent l="0" t="0" r="14605" b="14605"/>
                <wp:wrapNone/>
                <wp:docPr id="82" name="Rectangl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C3CDFD" id="Rectangle 82" o:spid="_x0000_s1026" style="position:absolute;margin-left:146.25pt;margin-top:129.9pt;width:103.85pt;height:39.4pt;z-index:2517043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7D72B55" wp14:editId="14A64442">
                <wp:simplePos x="0" y="0"/>
                <wp:positionH relativeFrom="column">
                  <wp:posOffset>0</wp:posOffset>
                </wp:positionH>
                <wp:positionV relativeFrom="paragraph">
                  <wp:posOffset>1649730</wp:posOffset>
                </wp:positionV>
                <wp:extent cx="3176270" cy="1557020"/>
                <wp:effectExtent l="0" t="0" r="24130" b="24130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557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6379D9" id="Rectangle 83" o:spid="_x0000_s1026" style="position:absolute;margin-left:0;margin-top:129.9pt;width:250.1pt;height:122.6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9954C80" wp14:editId="7FA4B100">
                <wp:simplePos x="0" y="0"/>
                <wp:positionH relativeFrom="column">
                  <wp:posOffset>85725</wp:posOffset>
                </wp:positionH>
                <wp:positionV relativeFrom="paragraph">
                  <wp:posOffset>263843</wp:posOffset>
                </wp:positionV>
                <wp:extent cx="1704975" cy="1247775"/>
                <wp:effectExtent l="0" t="0" r="28575" b="28575"/>
                <wp:wrapNone/>
                <wp:docPr id="84" name="Rectangl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2477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64CC3AF" id="Rectangle 84" o:spid="_x0000_s1026" style="position:absolute;margin-left:6.75pt;margin-top:20.8pt;width:134.25pt;height:98.2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" filled="f" strokecolor="black [3213]" strokeweight="1pt"/>
            </w:pict>
          </mc:Fallback>
        </mc:AlternateContent>
      </w:r>
    </w:p>
    <w:p w:rsidR="0049253C" w:rsidRDefault="0049253C" w:rsidP="0049253C">
      <w:r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6C27396B" wp14:editId="37D2B7C8">
                <wp:simplePos x="0" y="0"/>
                <wp:positionH relativeFrom="column">
                  <wp:posOffset>1894637</wp:posOffset>
                </wp:positionH>
                <wp:positionV relativeFrom="paragraph">
                  <wp:posOffset>2408072</wp:posOffset>
                </wp:positionV>
                <wp:extent cx="437845" cy="420624"/>
                <wp:effectExtent l="0" t="0" r="19685" b="1778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845" cy="42062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7B0FED" id="Rectangle 85" o:spid="_x0000_s1026" style="position:absolute;margin-left:149.2pt;margin-top:189.6pt;width:34.5pt;height:33.1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29E13B84" wp14:editId="40B4F1D9">
                <wp:simplePos x="0" y="0"/>
                <wp:positionH relativeFrom="column">
                  <wp:posOffset>1894637</wp:posOffset>
                </wp:positionH>
                <wp:positionV relativeFrom="paragraph">
                  <wp:posOffset>1910639</wp:posOffset>
                </wp:positionV>
                <wp:extent cx="430530" cy="402336"/>
                <wp:effectExtent l="0" t="0" r="26670" b="17145"/>
                <wp:wrapNone/>
                <wp:docPr id="86" name="Rectangle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0233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31E3E5" id="Rectangle 86" o:spid="_x0000_s1026" style="position:absolute;margin-left:149.2pt;margin-top:150.45pt;width:33.9pt;height:31.7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" filled="f" strokecolor="black [3213]" strokeweight="1pt"/>
            </w:pict>
          </mc:Fallback>
        </mc:AlternateContent>
      </w:r>
    </w:p>
    <w:p w:rsidR="004A5F84" w:rsidRDefault="004A5F84"/>
    <w:p w:rsidR="00AD683F" w:rsidRDefault="00AD683F">
      <w:r>
        <w:br w:type="page"/>
      </w:r>
    </w:p>
    <w:p w:rsidR="00AD683F" w:rsidRPr="00383CCC" w:rsidRDefault="00644E50" w:rsidP="00AD683F">
      <w:pPr>
        <w:tabs>
          <w:tab w:val="left" w:pos="6193"/>
        </w:tabs>
        <w:rPr>
          <w:noProof/>
          <w:color w:val="FFFFFF" w:themeColor="background1"/>
          <w14:textFill>
            <w14:noFill/>
          </w14:textFill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5696" behindDoc="0" locked="0" layoutInCell="1" allowOverlap="1">
                <wp:simplePos x="0" y="0"/>
                <wp:positionH relativeFrom="column">
                  <wp:posOffset>45720</wp:posOffset>
                </wp:positionH>
                <wp:positionV relativeFrom="paragraph">
                  <wp:posOffset>-35561</wp:posOffset>
                </wp:positionV>
                <wp:extent cx="670560" cy="219075"/>
                <wp:effectExtent l="0" t="0" r="15240" b="28575"/>
                <wp:wrapNone/>
                <wp:docPr id="143" name="Rectangle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560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62912D" id="Rectangle 143" o:spid="_x0000_s1026" style="position:absolute;margin-left:3.6pt;margin-top:-2.8pt;width:52.8pt;height:17.25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" filled="f" strokecolor="black [3213]" strokeweight="1pt"/>
            </w:pict>
          </mc:Fallback>
        </mc:AlternateContent>
      </w:r>
      <w:r w:rsidR="003F6CEE">
        <w:rPr>
          <w:noProof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076EC001" wp14:editId="3EC899B1">
                <wp:simplePos x="0" y="0"/>
                <wp:positionH relativeFrom="column">
                  <wp:posOffset>3545840</wp:posOffset>
                </wp:positionH>
                <wp:positionV relativeFrom="paragraph">
                  <wp:posOffset>96520</wp:posOffset>
                </wp:positionV>
                <wp:extent cx="2830830" cy="1198880"/>
                <wp:effectExtent l="38100" t="38100" r="121920" b="115570"/>
                <wp:wrapNone/>
                <wp:docPr id="88" name="Text 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30830" cy="119888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header id = "</w:t>
                            </w:r>
                            <w:proofErr w:type="spell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navbar</w:t>
                            </w:r>
                            <w:proofErr w:type="spell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" class = "title-bar flex-container"&gt;</w:t>
                            </w:r>
                          </w:p>
                          <w:p w:rsidR="00567E7B" w:rsidRPr="00327892" w:rsidRDefault="00567E7B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div</w:t>
                            </w:r>
                            <w:proofErr w:type="gramEnd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="003C78A5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</w:t>
                            </w:r>
                            <w:proofErr w:type="spell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/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="003C78A5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p&gt;&lt;/p&gt;</w:t>
                            </w:r>
                          </w:p>
                          <w:p w:rsidR="00567E7B" w:rsidRDefault="00567E7B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r w:rsidR="001D1DB3">
                              <w:rPr>
                                <w:rFonts w:ascii="Courier" w:hAnsi="Courier"/>
                                <w:sz w:val="12"/>
                              </w:rPr>
                              <w:t>/</w:t>
                            </w:r>
                            <w:r>
                              <w:rPr>
                                <w:rFonts w:ascii="Courier" w:hAnsi="Courier"/>
                                <w:sz w:val="12"/>
                              </w:rPr>
                              <w:t>div&gt;</w:t>
                            </w:r>
                          </w:p>
                          <w:p w:rsidR="00AD683F" w:rsidRPr="00327892" w:rsidRDefault="00567E7B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="00AD683F" w:rsidRPr="00327892">
                              <w:rPr>
                                <w:rFonts w:ascii="Courier" w:hAnsi="Courier"/>
                                <w:sz w:val="12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="00AD683F" w:rsidRPr="00327892">
                              <w:rPr>
                                <w:rFonts w:ascii="Courier" w:hAnsi="Courier"/>
                                <w:sz w:val="12"/>
                              </w:rPr>
                              <w:t>nav</w:t>
                            </w:r>
                            <w:proofErr w:type="spellEnd"/>
                            <w:proofErr w:type="gramEnd"/>
                            <w:r w:rsidR="00AD683F" w:rsidRPr="00327892"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&lt;/</w:t>
                            </w:r>
                            <w:proofErr w:type="spell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nav</w:t>
                            </w:r>
                            <w:proofErr w:type="spell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AD683F" w:rsidRDefault="00AD683F" w:rsidP="00AD683F"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/header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6EC001" id="_x0000_t202" coordsize="21600,21600" o:spt="202" path="m,l,21600r21600,l21600,xe">
                <v:stroke joinstyle="miter"/>
                <v:path gradientshapeok="t" o:connecttype="rect"/>
              </v:shapetype>
              <v:shape id="Text Box 88" o:spid="_x0000_s1029" type="#_x0000_t202" style="position:absolute;margin-left:279.2pt;margin-top:7.6pt;width:222.9pt;height:94.4pt;z-index:251794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" fillcolor="yellow">
                <v:shadow on="t" color="black" opacity="26214f" origin="-.5,-.5" offset=".74836mm,.74836mm"/>
                <v:textbox>
                  <w:txbxContent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>&lt;header id = "navbar" class = "title-bar flex-container"&gt;</w:t>
                      </w:r>
                    </w:p>
                    <w:p w:rsidR="00567E7B" w:rsidRPr="00327892" w:rsidRDefault="00567E7B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div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="003C78A5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Pr="00327892">
                        <w:rPr>
                          <w:rFonts w:ascii="Courier" w:hAnsi="Courier"/>
                          <w:sz w:val="12"/>
                        </w:rPr>
                        <w:t>&lt;img/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="003C78A5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Pr="00327892">
                        <w:rPr>
                          <w:rFonts w:ascii="Courier" w:hAnsi="Courier"/>
                          <w:sz w:val="12"/>
                        </w:rPr>
                        <w:t>&lt;p&gt;&lt;/p&gt;</w:t>
                      </w:r>
                    </w:p>
                    <w:p w:rsidR="00567E7B" w:rsidRDefault="00567E7B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</w:t>
                      </w:r>
                      <w:r w:rsidR="001D1DB3">
                        <w:rPr>
                          <w:rFonts w:ascii="Courier" w:hAnsi="Courier"/>
                          <w:sz w:val="12"/>
                        </w:rPr>
                        <w:t>/</w:t>
                      </w:r>
                      <w:r>
                        <w:rPr>
                          <w:rFonts w:ascii="Courier" w:hAnsi="Courier"/>
                          <w:sz w:val="12"/>
                        </w:rPr>
                        <w:t>div&gt;</w:t>
                      </w:r>
                    </w:p>
                    <w:p w:rsidR="00AD683F" w:rsidRPr="00327892" w:rsidRDefault="00567E7B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="00AD683F" w:rsidRPr="00327892">
                        <w:rPr>
                          <w:rFonts w:ascii="Courier" w:hAnsi="Courier"/>
                          <w:sz w:val="12"/>
                        </w:rPr>
                        <w:t>&lt;nav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&lt;/nav&gt;</w:t>
                      </w:r>
                    </w:p>
                    <w:p w:rsidR="00AD683F" w:rsidRDefault="00AD683F" w:rsidP="00AD683F">
                      <w:r w:rsidRPr="00327892">
                        <w:rPr>
                          <w:rFonts w:ascii="Courier" w:hAnsi="Courier"/>
                          <w:sz w:val="12"/>
                        </w:rPr>
                        <w:t>&lt;/header&gt;</w:t>
                      </w:r>
                    </w:p>
                  </w:txbxContent>
                </v:textbox>
              </v:shape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3DC335CA" wp14:editId="04F35E21">
                <wp:simplePos x="0" y="0"/>
                <wp:positionH relativeFrom="column">
                  <wp:posOffset>3491345</wp:posOffset>
                </wp:positionH>
                <wp:positionV relativeFrom="paragraph">
                  <wp:posOffset>15240</wp:posOffset>
                </wp:positionV>
                <wp:extent cx="2920539" cy="7943561"/>
                <wp:effectExtent l="0" t="0" r="13335" b="19685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0539" cy="7943561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BE6CC7" id="Rectangle 87" o:spid="_x0000_s1026" style="position:absolute;margin-left:274.9pt;margin-top:1.2pt;width:229.95pt;height:625.5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" filled="f" strokecolor="black [3213]" strokeweight="2pt">
                <v:stroke dashstyle="3 1"/>
              </v:rect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30BCDF0A" wp14:editId="58C53DE6">
                <wp:simplePos x="0" y="0"/>
                <wp:positionH relativeFrom="column">
                  <wp:posOffset>2078182</wp:posOffset>
                </wp:positionH>
                <wp:positionV relativeFrom="paragraph">
                  <wp:posOffset>-34636</wp:posOffset>
                </wp:positionV>
                <wp:extent cx="1028007" cy="219075"/>
                <wp:effectExtent l="0" t="0" r="20320" b="28575"/>
                <wp:wrapNone/>
                <wp:docPr id="89" name="Rectangle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007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8BAC155" id="Rectangle 89" o:spid="_x0000_s1026" style="position:absolute;margin-left:163.65pt;margin-top:-2.75pt;width:80.95pt;height:17.25pt;z-index:2517565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" filled="f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21E49465" wp14:editId="591DB97C">
                <wp:simplePos x="0" y="0"/>
                <wp:positionH relativeFrom="column">
                  <wp:posOffset>2373782</wp:posOffset>
                </wp:positionH>
                <wp:positionV relativeFrom="paragraph">
                  <wp:posOffset>16459</wp:posOffset>
                </wp:positionV>
                <wp:extent cx="152400" cy="115570"/>
                <wp:effectExtent l="0" t="0" r="19050" b="17780"/>
                <wp:wrapNone/>
                <wp:docPr id="90" name="Rectangle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55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9CD4CA" id="Rectangle 90" o:spid="_x0000_s1026" style="position:absolute;margin-left:186.9pt;margin-top:1.3pt;width:12pt;height:9.1pt;z-index:2517585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" filled="f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6461BF3C" wp14:editId="14F23DF0">
                <wp:simplePos x="0" y="0"/>
                <wp:positionH relativeFrom="column">
                  <wp:posOffset>-5232</wp:posOffset>
                </wp:positionH>
                <wp:positionV relativeFrom="paragraph">
                  <wp:posOffset>207010</wp:posOffset>
                </wp:positionV>
                <wp:extent cx="3176270" cy="1414145"/>
                <wp:effectExtent l="0" t="0" r="24130" b="14605"/>
                <wp:wrapNone/>
                <wp:docPr id="91" name="Rectangle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414145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r>
                              <w:t xml:space="preserve">                                                                  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61BF3C" id="Rectangle 91" o:spid="_x0000_s1030" style="position:absolute;margin-left:-.4pt;margin-top:16.3pt;width:250.1pt;height:111.3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" fillcolor="#ffc000" strokecolor="black [3213]" strokeweight="1pt">
                <v:textbox>
                  <w:txbxContent>
                    <w:p w:rsidR="00AD683F" w:rsidRDefault="00AD683F" w:rsidP="00AD683F">
                      <w:r>
                        <w:t xml:space="preserve">                                                                  Text</w:t>
                      </w:r>
                    </w:p>
                  </w:txbxContent>
                </v:textbox>
              </v:rect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2C3ECB33" wp14:editId="0006210C">
                <wp:simplePos x="0" y="0"/>
                <wp:positionH relativeFrom="column">
                  <wp:posOffset>1894357</wp:posOffset>
                </wp:positionH>
                <wp:positionV relativeFrom="paragraph">
                  <wp:posOffset>1702435</wp:posOffset>
                </wp:positionV>
                <wp:extent cx="430530" cy="416560"/>
                <wp:effectExtent l="0" t="0" r="26670" b="21590"/>
                <wp:wrapNone/>
                <wp:docPr id="92" name="Rectangle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165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683E3D">
                              <w:rPr>
                                <w:sz w:val="12"/>
                              </w:rPr>
                              <w:t>Image</w:t>
                            </w: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C3ECB33" id="Rectangle 92" o:spid="_x0000_s1031" style="position:absolute;margin-left:149.15pt;margin-top:134.05pt;width:33.9pt;height:32.8pt;z-index:251789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683E3D">
                        <w:rPr>
                          <w:sz w:val="12"/>
                        </w:rPr>
                        <w:t>Image</w:t>
                      </w:r>
                    </w:p>
                    <w:p w:rsidR="00AD683F" w:rsidRDefault="00AD683F" w:rsidP="00AD683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062E81B6" wp14:editId="4132C702">
                <wp:simplePos x="0" y="0"/>
                <wp:positionH relativeFrom="column">
                  <wp:posOffset>84125</wp:posOffset>
                </wp:positionH>
                <wp:positionV relativeFrom="paragraph">
                  <wp:posOffset>1702613</wp:posOffset>
                </wp:positionV>
                <wp:extent cx="1704975" cy="918057"/>
                <wp:effectExtent l="0" t="0" r="28575" b="15875"/>
                <wp:wrapNone/>
                <wp:docPr id="93" name="Rectangle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918057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2E81B6" id="Rectangle 93" o:spid="_x0000_s1032" style="position:absolute;margin-left:6.6pt;margin-top:134.05pt;width:134.25pt;height:72.3pt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54097F72" wp14:editId="0B6B1960">
                <wp:simplePos x="0" y="0"/>
                <wp:positionH relativeFrom="column">
                  <wp:posOffset>180975</wp:posOffset>
                </wp:positionH>
                <wp:positionV relativeFrom="paragraph">
                  <wp:posOffset>15557</wp:posOffset>
                </wp:positionV>
                <wp:extent cx="533400" cy="106045"/>
                <wp:effectExtent l="0" t="0" r="19050" b="27305"/>
                <wp:wrapNone/>
                <wp:docPr id="94" name="Rectangle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1060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6BF78A" id="Rectangle 94" o:spid="_x0000_s1026" style="position:absolute;margin-left:14.25pt;margin-top:1.2pt;width:42pt;height:8.3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" filled="f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26B92D00" wp14:editId="29002A86">
                <wp:simplePos x="0" y="0"/>
                <wp:positionH relativeFrom="column">
                  <wp:posOffset>2952115</wp:posOffset>
                </wp:positionH>
                <wp:positionV relativeFrom="paragraph">
                  <wp:posOffset>13017</wp:posOffset>
                </wp:positionV>
                <wp:extent cx="152400" cy="112421"/>
                <wp:effectExtent l="0" t="0" r="19050" b="20955"/>
                <wp:wrapNone/>
                <wp:docPr id="95" name="Rectangle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2421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F46941" id="Rectangle 95" o:spid="_x0000_s1026" style="position:absolute;margin-left:232.45pt;margin-top:1pt;width:12pt;height:8.85pt;z-index:2517708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" filled="f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066C2223" wp14:editId="7D6648D1">
                <wp:simplePos x="0" y="0"/>
                <wp:positionH relativeFrom="column">
                  <wp:posOffset>2566987</wp:posOffset>
                </wp:positionH>
                <wp:positionV relativeFrom="paragraph">
                  <wp:posOffset>16193</wp:posOffset>
                </wp:positionV>
                <wp:extent cx="319087" cy="116117"/>
                <wp:effectExtent l="0" t="0" r="24130" b="17780"/>
                <wp:wrapNone/>
                <wp:docPr id="96" name="Rectangle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087" cy="116117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8A9D8C" id="Rectangle 96" o:spid="_x0000_s1026" style="position:absolute;margin-left:202.1pt;margin-top:1.3pt;width:25.1pt;height:9.15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" filled="f" strokecolor="windowText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58046B4B" wp14:editId="3C94EF58">
                <wp:simplePos x="0" y="0"/>
                <wp:positionH relativeFrom="column">
                  <wp:posOffset>85724</wp:posOffset>
                </wp:positionH>
                <wp:positionV relativeFrom="paragraph">
                  <wp:posOffset>1649730</wp:posOffset>
                </wp:positionV>
                <wp:extent cx="1704975" cy="1557020"/>
                <wp:effectExtent l="0" t="0" r="28575" b="24130"/>
                <wp:wrapNone/>
                <wp:docPr id="97" name="Rectangle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55702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8046B4B" id="Rectangle 97" o:spid="_x0000_s1033" style="position:absolute;margin-left:6.75pt;margin-top:129.9pt;width:134.25pt;height:122.6pt;z-index:251759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" fillcolor="red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38AEC74E" wp14:editId="2420C7FD">
                <wp:simplePos x="0" y="0"/>
                <wp:positionH relativeFrom="column">
                  <wp:posOffset>47625</wp:posOffset>
                </wp:positionH>
                <wp:positionV relativeFrom="paragraph">
                  <wp:posOffset>-5869</wp:posOffset>
                </wp:positionV>
                <wp:extent cx="133350" cy="149327"/>
                <wp:effectExtent l="0" t="0" r="19050" b="22225"/>
                <wp:wrapNone/>
                <wp:docPr id="98" name="Rectangle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49327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24D1E5" id="Rectangle 98" o:spid="_x0000_s1026" style="position:absolute;margin-left:3.75pt;margin-top:-.45pt;width:10.5pt;height:11.75pt;z-index:2517544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" fillcolor="#aeaaaa [2414]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18A507C9" wp14:editId="0E285974">
                <wp:simplePos x="0" y="0"/>
                <wp:positionH relativeFrom="column">
                  <wp:posOffset>2085975</wp:posOffset>
                </wp:positionH>
                <wp:positionV relativeFrom="paragraph">
                  <wp:posOffset>11748</wp:posOffset>
                </wp:positionV>
                <wp:extent cx="247650" cy="116117"/>
                <wp:effectExtent l="0" t="0" r="19050" b="17780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16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16E1ED" id="Rectangle 99" o:spid="_x0000_s1026" style="position:absolute;margin-left:164.25pt;margin-top:.95pt;width:19.5pt;height:9.15pt;z-index:2517575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" filled="f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3CFC69CB" wp14:editId="3A73627E">
                <wp:simplePos x="0" y="0"/>
                <wp:positionH relativeFrom="column">
                  <wp:posOffset>0</wp:posOffset>
                </wp:positionH>
                <wp:positionV relativeFrom="paragraph">
                  <wp:posOffset>-40957</wp:posOffset>
                </wp:positionV>
                <wp:extent cx="3176270" cy="219075"/>
                <wp:effectExtent l="0" t="0" r="24130" b="28575"/>
                <wp:wrapNone/>
                <wp:docPr id="100" name="Rectangle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219075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CB8F1B" id="Rectangle 100" o:spid="_x0000_s1026" style="position:absolute;margin-left:0;margin-top:-3.2pt;width:250.1pt;height:17.25pt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" fillcolor="yellow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77965C21" wp14:editId="5E594E74">
                <wp:simplePos x="0" y="0"/>
                <wp:positionH relativeFrom="column">
                  <wp:posOffset>1857375</wp:posOffset>
                </wp:positionH>
                <wp:positionV relativeFrom="paragraph">
                  <wp:posOffset>2653983</wp:posOffset>
                </wp:positionV>
                <wp:extent cx="1318895" cy="500063"/>
                <wp:effectExtent l="0" t="0" r="14605" b="14605"/>
                <wp:wrapNone/>
                <wp:docPr id="101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1C5C26" id="Rectangle 101" o:spid="_x0000_s1026" style="position:absolute;margin-left:146.25pt;margin-top:209pt;width:103.85pt;height:39.4pt;z-index:2517524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" fillcolor="#7030a0" strokecolor="windowText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2323AAB5" wp14:editId="2A58B12E">
                <wp:simplePos x="0" y="0"/>
                <wp:positionH relativeFrom="column">
                  <wp:posOffset>1857375</wp:posOffset>
                </wp:positionH>
                <wp:positionV relativeFrom="paragraph">
                  <wp:posOffset>2148522</wp:posOffset>
                </wp:positionV>
                <wp:extent cx="1318895" cy="500063"/>
                <wp:effectExtent l="0" t="0" r="14605" b="14605"/>
                <wp:wrapNone/>
                <wp:docPr id="102" name="Rectangle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473D8D" id="Rectangle 102" o:spid="_x0000_s1026" style="position:absolute;margin-left:146.25pt;margin-top:169.15pt;width:103.85pt;height:39.4pt;z-index:2517514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" fillcolor="#7030a0" strokecolor="windowText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2791F9DE" wp14:editId="262B906B">
                <wp:simplePos x="0" y="0"/>
                <wp:positionH relativeFrom="column">
                  <wp:posOffset>1857375</wp:posOffset>
                </wp:positionH>
                <wp:positionV relativeFrom="paragraph">
                  <wp:posOffset>1649730</wp:posOffset>
                </wp:positionV>
                <wp:extent cx="1318895" cy="500063"/>
                <wp:effectExtent l="0" t="0" r="14605" b="14605"/>
                <wp:wrapNone/>
                <wp:docPr id="103" name="Rectangle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91F9DE" id="Rectangle 103" o:spid="_x0000_s1034" style="position:absolute;margin-left:146.25pt;margin-top:129.9pt;width:103.85pt;height:39.4pt;z-index:2517504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" fillcolor="#7030a0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70501962" wp14:editId="4BEAAD80">
                <wp:simplePos x="0" y="0"/>
                <wp:positionH relativeFrom="column">
                  <wp:posOffset>0</wp:posOffset>
                </wp:positionH>
                <wp:positionV relativeFrom="paragraph">
                  <wp:posOffset>1649730</wp:posOffset>
                </wp:positionV>
                <wp:extent cx="3176270" cy="1557020"/>
                <wp:effectExtent l="0" t="0" r="24130" b="24130"/>
                <wp:wrapNone/>
                <wp:docPr id="104" name="Rectangle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55702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CDA274" id="Rectangle 104" o:spid="_x0000_s1026" style="position:absolute;margin-left:0;margin-top:129.9pt;width:250.1pt;height:122.6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" fillcolor="black [3213]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050EECBB" wp14:editId="289C849F">
                <wp:simplePos x="0" y="0"/>
                <wp:positionH relativeFrom="column">
                  <wp:posOffset>85725</wp:posOffset>
                </wp:positionH>
                <wp:positionV relativeFrom="paragraph">
                  <wp:posOffset>263843</wp:posOffset>
                </wp:positionV>
                <wp:extent cx="1704975" cy="1247775"/>
                <wp:effectExtent l="0" t="0" r="28575" b="28575"/>
                <wp:wrapNone/>
                <wp:docPr id="105" name="Rectangl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24777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0EECBB" id="Rectangle 105" o:spid="_x0000_s1035" style="position:absolute;margin-left:6.75pt;margin-top:20.8pt;width:134.25pt;height:98.25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</w:p>
    <w:p w:rsidR="00AD683F" w:rsidRDefault="00AD683F" w:rsidP="00AD683F"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17989491" wp14:editId="5388391E">
                <wp:simplePos x="0" y="0"/>
                <wp:positionH relativeFrom="column">
                  <wp:posOffset>2225351</wp:posOffset>
                </wp:positionH>
                <wp:positionV relativeFrom="paragraph">
                  <wp:posOffset>7432467</wp:posOffset>
                </wp:positionV>
                <wp:extent cx="830425" cy="83976"/>
                <wp:effectExtent l="0" t="0" r="27305" b="11430"/>
                <wp:wrapNone/>
                <wp:docPr id="106" name="Rectangle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0425" cy="83976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11CDA5" id="Rectangle 106" o:spid="_x0000_s1026" style="position:absolute;margin-left:175.2pt;margin-top:585.25pt;width:65.4pt;height:6.6pt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2C0427D0" wp14:editId="36783054">
                <wp:simplePos x="0" y="0"/>
                <wp:positionH relativeFrom="column">
                  <wp:posOffset>46653</wp:posOffset>
                </wp:positionH>
                <wp:positionV relativeFrom="paragraph">
                  <wp:posOffset>7431599</wp:posOffset>
                </wp:positionV>
                <wp:extent cx="830425" cy="83976"/>
                <wp:effectExtent l="0" t="0" r="27305" b="11430"/>
                <wp:wrapNone/>
                <wp:docPr id="107" name="Rectangle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0425" cy="8397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F758F7" id="Rectangle 107" o:spid="_x0000_s1026" style="position:absolute;margin-left:3.65pt;margin-top:585.15pt;width:65.4pt;height:6.6pt;z-index:2518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3BE2D138" wp14:editId="07812EDC">
                <wp:simplePos x="0" y="0"/>
                <wp:positionH relativeFrom="column">
                  <wp:posOffset>0</wp:posOffset>
                </wp:positionH>
                <wp:positionV relativeFrom="paragraph">
                  <wp:posOffset>7387158</wp:posOffset>
                </wp:positionV>
                <wp:extent cx="3147695" cy="273685"/>
                <wp:effectExtent l="0" t="0" r="14605" b="12065"/>
                <wp:wrapNone/>
                <wp:docPr id="108" name="Rectangle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7368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CBAEE9" id="Rectangle 108" o:spid="_x0000_s1026" style="position:absolute;margin-left:0;margin-top:581.65pt;width:247.85pt;height:21.55pt;z-index:2517657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" fillcolor="#00b050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52C82575" wp14:editId="6351C927">
                <wp:simplePos x="0" y="0"/>
                <wp:positionH relativeFrom="column">
                  <wp:posOffset>280670</wp:posOffset>
                </wp:positionH>
                <wp:positionV relativeFrom="paragraph">
                  <wp:posOffset>3278505</wp:posOffset>
                </wp:positionV>
                <wp:extent cx="842645" cy="928370"/>
                <wp:effectExtent l="0" t="0" r="14605" b="24130"/>
                <wp:wrapNone/>
                <wp:docPr id="110" name="Rectangle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C82575" id="Rectangle 110" o:spid="_x0000_s1036" style="position:absolute;margin-left:22.1pt;margin-top:258.15pt;width:66.35pt;height:73.1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" fillcolor="#0070c0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539EBA3A" wp14:editId="0B5B33D7">
                <wp:simplePos x="0" y="0"/>
                <wp:positionH relativeFrom="column">
                  <wp:posOffset>280670</wp:posOffset>
                </wp:positionH>
                <wp:positionV relativeFrom="paragraph">
                  <wp:posOffset>3278505</wp:posOffset>
                </wp:positionV>
                <wp:extent cx="842645" cy="438150"/>
                <wp:effectExtent l="0" t="0" r="14605" b="19050"/>
                <wp:wrapNone/>
                <wp:docPr id="111" name="Rectangle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9EBA3A" id="Rectangle 111" o:spid="_x0000_s1037" style="position:absolute;margin-left:22.1pt;margin-top:258.15pt;width:66.35pt;height:34.5pt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44E080BE" wp14:editId="73B7D75B">
                <wp:simplePos x="0" y="0"/>
                <wp:positionH relativeFrom="column">
                  <wp:posOffset>360680</wp:posOffset>
                </wp:positionH>
                <wp:positionV relativeFrom="paragraph">
                  <wp:posOffset>3787775</wp:posOffset>
                </wp:positionV>
                <wp:extent cx="750570" cy="346710"/>
                <wp:effectExtent l="0" t="0" r="11430" b="15240"/>
                <wp:wrapNone/>
                <wp:docPr id="112" name="Rectangle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E080BE" id="Rectangle 112" o:spid="_x0000_s1038" style="position:absolute;margin-left:28.4pt;margin-top:298.25pt;width:59.1pt;height:27.3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" filled="f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6ECDB232" wp14:editId="643A16FB">
                <wp:simplePos x="0" y="0"/>
                <wp:positionH relativeFrom="column">
                  <wp:posOffset>1233170</wp:posOffset>
                </wp:positionH>
                <wp:positionV relativeFrom="paragraph">
                  <wp:posOffset>3787775</wp:posOffset>
                </wp:positionV>
                <wp:extent cx="750570" cy="346710"/>
                <wp:effectExtent l="0" t="0" r="11430" b="15240"/>
                <wp:wrapNone/>
                <wp:docPr id="113" name="Rectangle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387148" id="Rectangle 113" o:spid="_x0000_s1026" style="position:absolute;margin-left:97.1pt;margin-top:298.25pt;width:59.1pt;height:27.3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" fillcolor="#0070c0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23908DE7" wp14:editId="7BA08DE9">
                <wp:simplePos x="0" y="0"/>
                <wp:positionH relativeFrom="column">
                  <wp:posOffset>1148715</wp:posOffset>
                </wp:positionH>
                <wp:positionV relativeFrom="paragraph">
                  <wp:posOffset>3278505</wp:posOffset>
                </wp:positionV>
                <wp:extent cx="842645" cy="438150"/>
                <wp:effectExtent l="0" t="0" r="14605" b="19050"/>
                <wp:wrapNone/>
                <wp:docPr id="114" name="Rectangle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Pr="00683E3D" w:rsidRDefault="00AD683F" w:rsidP="00AD683F">
                            <w:pPr>
                              <w:jc w:val="center"/>
                              <w:rPr>
                                <w:color w:val="FFFFFF"/>
                              </w:rPr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3908DE7" id="Rectangle 114" o:spid="_x0000_s1039" style="position:absolute;margin-left:90.45pt;margin-top:258.15pt;width:66.35pt;height:34.5pt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" fillcolor="#aeaaaa [2414]" strokecolor="windowText" strokeweight="1pt">
                <v:textbox>
                  <w:txbxContent>
                    <w:p w:rsidR="00AD683F" w:rsidRPr="00683E3D" w:rsidRDefault="00AD683F" w:rsidP="00AD683F">
                      <w:pPr>
                        <w:jc w:val="center"/>
                        <w:rPr>
                          <w:color w:val="FFFFFF"/>
                        </w:rPr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59713049" wp14:editId="6656381C">
                <wp:simplePos x="0" y="0"/>
                <wp:positionH relativeFrom="column">
                  <wp:posOffset>1148715</wp:posOffset>
                </wp:positionH>
                <wp:positionV relativeFrom="paragraph">
                  <wp:posOffset>3278505</wp:posOffset>
                </wp:positionV>
                <wp:extent cx="842645" cy="928370"/>
                <wp:effectExtent l="0" t="0" r="14605" b="24130"/>
                <wp:wrapNone/>
                <wp:docPr id="115" name="Rectangle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25FBDA" id="Rectangle 115" o:spid="_x0000_s1026" style="position:absolute;margin-left:90.45pt;margin-top:258.15pt;width:66.35pt;height:73.1pt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" fillcolor="#0070c0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14B370FA" wp14:editId="4301E263">
                <wp:simplePos x="0" y="0"/>
                <wp:positionH relativeFrom="column">
                  <wp:posOffset>2112645</wp:posOffset>
                </wp:positionH>
                <wp:positionV relativeFrom="paragraph">
                  <wp:posOffset>3783330</wp:posOffset>
                </wp:positionV>
                <wp:extent cx="750570" cy="346710"/>
                <wp:effectExtent l="0" t="0" r="11430" b="15240"/>
                <wp:wrapNone/>
                <wp:docPr id="116" name="Rectangle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66F3BD" id="Rectangle 116" o:spid="_x0000_s1026" style="position:absolute;margin-left:166.35pt;margin-top:297.9pt;width:59.1pt;height:27.3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" fillcolor="#0070c0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3A56D951" wp14:editId="30DBBABD">
                <wp:simplePos x="0" y="0"/>
                <wp:positionH relativeFrom="column">
                  <wp:posOffset>2032635</wp:posOffset>
                </wp:positionH>
                <wp:positionV relativeFrom="paragraph">
                  <wp:posOffset>3274060</wp:posOffset>
                </wp:positionV>
                <wp:extent cx="842645" cy="438150"/>
                <wp:effectExtent l="0" t="0" r="14605" b="19050"/>
                <wp:wrapNone/>
                <wp:docPr id="117" name="Rectangle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56D951" id="Rectangle 117" o:spid="_x0000_s1040" style="position:absolute;margin-left:160.05pt;margin-top:257.8pt;width:66.35pt;height:34.5pt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" fillcolor="#aeaaaa [2414]" strokecolor="windowText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7897B4FB" wp14:editId="6F06F698">
                <wp:simplePos x="0" y="0"/>
                <wp:positionH relativeFrom="column">
                  <wp:posOffset>2032635</wp:posOffset>
                </wp:positionH>
                <wp:positionV relativeFrom="paragraph">
                  <wp:posOffset>3274060</wp:posOffset>
                </wp:positionV>
                <wp:extent cx="842645" cy="928370"/>
                <wp:effectExtent l="0" t="0" r="14605" b="24130"/>
                <wp:wrapNone/>
                <wp:docPr id="118" name="Rectangle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493C91" id="Rectangle 118" o:spid="_x0000_s1026" style="position:absolute;margin-left:160.05pt;margin-top:257.8pt;width:66.35pt;height:73.1pt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" fillcolor="#0070c0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792F1755" wp14:editId="1E9F0A4C">
                <wp:simplePos x="0" y="0"/>
                <wp:positionH relativeFrom="column">
                  <wp:posOffset>287655</wp:posOffset>
                </wp:positionH>
                <wp:positionV relativeFrom="paragraph">
                  <wp:posOffset>4207510</wp:posOffset>
                </wp:positionV>
                <wp:extent cx="842645" cy="928370"/>
                <wp:effectExtent l="0" t="0" r="14605" b="24130"/>
                <wp:wrapNone/>
                <wp:docPr id="119" name="Rectangle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40D406" id="Rectangle 119" o:spid="_x0000_s1026" style="position:absolute;margin-left:22.65pt;margin-top:331.3pt;width:66.35pt;height:73.1pt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" fillcolor="#0070c0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565AC72C" wp14:editId="7397BA59">
                <wp:simplePos x="0" y="0"/>
                <wp:positionH relativeFrom="column">
                  <wp:posOffset>365125</wp:posOffset>
                </wp:positionH>
                <wp:positionV relativeFrom="paragraph">
                  <wp:posOffset>4716780</wp:posOffset>
                </wp:positionV>
                <wp:extent cx="750570" cy="346710"/>
                <wp:effectExtent l="0" t="0" r="11430" b="1524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3948CD" id="Rectangle 120" o:spid="_x0000_s1026" style="position:absolute;margin-left:28.75pt;margin-top:371.4pt;width:59.1pt;height:27.3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" fillcolor="#0070c0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1ED4E098" wp14:editId="67B8EF39">
                <wp:simplePos x="0" y="0"/>
                <wp:positionH relativeFrom="column">
                  <wp:posOffset>285115</wp:posOffset>
                </wp:positionH>
                <wp:positionV relativeFrom="paragraph">
                  <wp:posOffset>4207510</wp:posOffset>
                </wp:positionV>
                <wp:extent cx="842645" cy="438150"/>
                <wp:effectExtent l="0" t="0" r="14605" b="19050"/>
                <wp:wrapNone/>
                <wp:docPr id="121" name="Rectangle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D4E098" id="Rectangle 121" o:spid="_x0000_s1041" style="position:absolute;margin-left:22.45pt;margin-top:331.3pt;width:66.35pt;height:34.5pt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" fillcolor="#aeaaaa [2414]" strokecolor="windowText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3CBE4CE7" wp14:editId="6B9902AC">
                <wp:simplePos x="0" y="0"/>
                <wp:positionH relativeFrom="column">
                  <wp:posOffset>1224280</wp:posOffset>
                </wp:positionH>
                <wp:positionV relativeFrom="paragraph">
                  <wp:posOffset>4716780</wp:posOffset>
                </wp:positionV>
                <wp:extent cx="750570" cy="346710"/>
                <wp:effectExtent l="0" t="0" r="11430" b="15240"/>
                <wp:wrapNone/>
                <wp:docPr id="122" name="Rectangle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46815F" id="Rectangle 122" o:spid="_x0000_s1026" style="position:absolute;margin-left:96.4pt;margin-top:371.4pt;width:59.1pt;height:27.3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" fillcolor="#0070c0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680868A2" wp14:editId="25A2FB46">
                <wp:simplePos x="0" y="0"/>
                <wp:positionH relativeFrom="column">
                  <wp:posOffset>1144270</wp:posOffset>
                </wp:positionH>
                <wp:positionV relativeFrom="paragraph">
                  <wp:posOffset>4207510</wp:posOffset>
                </wp:positionV>
                <wp:extent cx="842645" cy="438150"/>
                <wp:effectExtent l="0" t="0" r="14605" b="19050"/>
                <wp:wrapNone/>
                <wp:docPr id="123" name="Rectangle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80868A2" id="Rectangle 123" o:spid="_x0000_s1042" style="position:absolute;margin-left:90.1pt;margin-top:331.3pt;width:66.35pt;height:34.5pt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" fillcolor="#aeaaaa [2414]" strokecolor="windowText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788E7FE6" wp14:editId="0DCD81BC">
                <wp:simplePos x="0" y="0"/>
                <wp:positionH relativeFrom="column">
                  <wp:posOffset>1144270</wp:posOffset>
                </wp:positionH>
                <wp:positionV relativeFrom="paragraph">
                  <wp:posOffset>4207510</wp:posOffset>
                </wp:positionV>
                <wp:extent cx="842645" cy="928370"/>
                <wp:effectExtent l="0" t="0" r="14605" b="24130"/>
                <wp:wrapNone/>
                <wp:docPr id="124" name="Rectangle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263BF6A" id="Rectangle 124" o:spid="_x0000_s1026" style="position:absolute;margin-left:90.1pt;margin-top:331.3pt;width:66.35pt;height:73.1pt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" fillcolor="#0070c0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1FF6C16C" wp14:editId="58670195">
                <wp:simplePos x="0" y="0"/>
                <wp:positionH relativeFrom="column">
                  <wp:posOffset>2030730</wp:posOffset>
                </wp:positionH>
                <wp:positionV relativeFrom="paragraph">
                  <wp:posOffset>4207510</wp:posOffset>
                </wp:positionV>
                <wp:extent cx="842645" cy="928370"/>
                <wp:effectExtent l="0" t="0" r="14605" b="24130"/>
                <wp:wrapNone/>
                <wp:docPr id="125" name="Rectangle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F94A3C" id="Rectangle 125" o:spid="_x0000_s1026" style="position:absolute;margin-left:159.9pt;margin-top:331.3pt;width:66.35pt;height:73.1pt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" fillcolor="#0070c0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02B4978F" wp14:editId="65270809">
                <wp:simplePos x="0" y="0"/>
                <wp:positionH relativeFrom="column">
                  <wp:posOffset>2030730</wp:posOffset>
                </wp:positionH>
                <wp:positionV relativeFrom="paragraph">
                  <wp:posOffset>4207510</wp:posOffset>
                </wp:positionV>
                <wp:extent cx="842645" cy="438150"/>
                <wp:effectExtent l="0" t="0" r="14605" b="19050"/>
                <wp:wrapNone/>
                <wp:docPr id="126" name="Rectangle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B4978F" id="Rectangle 126" o:spid="_x0000_s1043" style="position:absolute;margin-left:159.9pt;margin-top:331.3pt;width:66.35pt;height:34.5pt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" fillcolor="#aeaaaa [2414]" strokecolor="windowText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256C3F3A" wp14:editId="44C26B83">
                <wp:simplePos x="0" y="0"/>
                <wp:positionH relativeFrom="column">
                  <wp:posOffset>2110740</wp:posOffset>
                </wp:positionH>
                <wp:positionV relativeFrom="paragraph">
                  <wp:posOffset>4716953</wp:posOffset>
                </wp:positionV>
                <wp:extent cx="750570" cy="346710"/>
                <wp:effectExtent l="0" t="0" r="11430" b="15240"/>
                <wp:wrapNone/>
                <wp:docPr id="127" name="Rectangle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F57253" id="Rectangle 127" o:spid="_x0000_s1026" style="position:absolute;margin-left:166.2pt;margin-top:371.4pt;width:59.1pt;height:27.3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" fillcolor="#0070c0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71A35974" wp14:editId="22ABA151">
                <wp:simplePos x="0" y="0"/>
                <wp:positionH relativeFrom="column">
                  <wp:posOffset>1861185</wp:posOffset>
                </wp:positionH>
                <wp:positionV relativeFrom="paragraph">
                  <wp:posOffset>5642610</wp:posOffset>
                </wp:positionV>
                <wp:extent cx="437515" cy="420370"/>
                <wp:effectExtent l="0" t="0" r="19685" b="17780"/>
                <wp:wrapNone/>
                <wp:docPr id="128" name="Rectangle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515" cy="4203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29207F">
                              <w:rPr>
                                <w:color w:val="FFFFFF"/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A35974" id="Rectangle 128" o:spid="_x0000_s1044" style="position:absolute;margin-left:146.55pt;margin-top:444.3pt;width:34.45pt;height:33.1pt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" fillcolor="#aeaaaa [2414]" strokecolor="windowText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29207F">
                        <w:rPr>
                          <w:color w:val="FFFFFF"/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2D5862BD" wp14:editId="32D0BCFC">
                <wp:simplePos x="0" y="0"/>
                <wp:positionH relativeFrom="column">
                  <wp:posOffset>1860550</wp:posOffset>
                </wp:positionH>
                <wp:positionV relativeFrom="paragraph">
                  <wp:posOffset>6196965</wp:posOffset>
                </wp:positionV>
                <wp:extent cx="437515" cy="420370"/>
                <wp:effectExtent l="0" t="0" r="19685" b="17780"/>
                <wp:wrapNone/>
                <wp:docPr id="129" name="Rectangle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515" cy="4203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29207F">
                              <w:rPr>
                                <w:color w:val="FFFFFF"/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862BD" id="Rectangle 129" o:spid="_x0000_s1045" style="position:absolute;margin-left:146.5pt;margin-top:487.95pt;width:34.45pt;height:33.1pt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" fillcolor="#aeaaaa [2414]" strokecolor="windowText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29207F">
                        <w:rPr>
                          <w:color w:val="FFFFFF"/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0CEEDE9A" wp14:editId="42DE5F42">
                <wp:simplePos x="0" y="0"/>
                <wp:positionH relativeFrom="column">
                  <wp:posOffset>90805</wp:posOffset>
                </wp:positionH>
                <wp:positionV relativeFrom="paragraph">
                  <wp:posOffset>5615940</wp:posOffset>
                </wp:positionV>
                <wp:extent cx="1704975" cy="1642745"/>
                <wp:effectExtent l="0" t="0" r="28575" b="14605"/>
                <wp:wrapNone/>
                <wp:docPr id="130" name="Rectangle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642745"/>
                        </a:xfrm>
                        <a:prstGeom prst="rect">
                          <a:avLst/>
                        </a:prstGeom>
                        <a:solidFill>
                          <a:srgbClr val="11A3A7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EEDE9A" id="Rectangle 130" o:spid="_x0000_s1046" style="position:absolute;margin-left:7.15pt;margin-top:442.2pt;width:134.25pt;height:129.35pt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" fillcolor="#11a3a7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67F95259" wp14:editId="62D90555">
                <wp:simplePos x="0" y="0"/>
                <wp:positionH relativeFrom="column">
                  <wp:posOffset>1819275</wp:posOffset>
                </wp:positionH>
                <wp:positionV relativeFrom="paragraph">
                  <wp:posOffset>6139180</wp:posOffset>
                </wp:positionV>
                <wp:extent cx="1323340" cy="537845"/>
                <wp:effectExtent l="0" t="0" r="10160" b="14605"/>
                <wp:wrapNone/>
                <wp:docPr id="131" name="Rectangle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A3043F" id="Rectangle 131" o:spid="_x0000_s1026" style="position:absolute;margin-left:143.25pt;margin-top:483.4pt;width:104.2pt;height:42.35pt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" fillcolor="#7030a0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3AAE8863" wp14:editId="54B31721">
                <wp:simplePos x="0" y="0"/>
                <wp:positionH relativeFrom="column">
                  <wp:posOffset>90805</wp:posOffset>
                </wp:positionH>
                <wp:positionV relativeFrom="paragraph">
                  <wp:posOffset>5615940</wp:posOffset>
                </wp:positionV>
                <wp:extent cx="1704975" cy="1181100"/>
                <wp:effectExtent l="0" t="0" r="28575" b="19050"/>
                <wp:wrapNone/>
                <wp:docPr id="132" name="Rectangle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1811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Vide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AE8863" id="Rectangle 132" o:spid="_x0000_s1047" style="position:absolute;margin-left:7.15pt;margin-top:442.2pt;width:134.25pt;height:93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>
                        <w:t>Video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758B2CAB" wp14:editId="773D9A99">
                <wp:simplePos x="0" y="0"/>
                <wp:positionH relativeFrom="column">
                  <wp:posOffset>1818640</wp:posOffset>
                </wp:positionH>
                <wp:positionV relativeFrom="paragraph">
                  <wp:posOffset>5582285</wp:posOffset>
                </wp:positionV>
                <wp:extent cx="1323340" cy="537845"/>
                <wp:effectExtent l="0" t="0" r="10160" b="14605"/>
                <wp:wrapNone/>
                <wp:docPr id="133" name="Rectangle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9A520C" id="Rectangle 133" o:spid="_x0000_s1026" style="position:absolute;margin-left:143.2pt;margin-top:439.55pt;width:104.2pt;height:42.35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" fillcolor="#7030a0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1160D0CD" wp14:editId="4A370DA2">
                <wp:simplePos x="0" y="0"/>
                <wp:positionH relativeFrom="column">
                  <wp:posOffset>462</wp:posOffset>
                </wp:positionH>
                <wp:positionV relativeFrom="paragraph">
                  <wp:posOffset>5323089</wp:posOffset>
                </wp:positionV>
                <wp:extent cx="3147695" cy="2023745"/>
                <wp:effectExtent l="0" t="0" r="14605" b="14605"/>
                <wp:wrapNone/>
                <wp:docPr id="134" name="Rectangle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023745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04D1B3" id="Rectangle 134" o:spid="_x0000_s1026" style="position:absolute;margin-left:.05pt;margin-top:419.15pt;width:247.85pt;height:159.35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" fillcolor="windowText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3D12CC6E" wp14:editId="153963DE">
                <wp:simplePos x="0" y="0"/>
                <wp:positionH relativeFrom="column">
                  <wp:posOffset>0</wp:posOffset>
                </wp:positionH>
                <wp:positionV relativeFrom="paragraph">
                  <wp:posOffset>2961525</wp:posOffset>
                </wp:positionV>
                <wp:extent cx="3147695" cy="2309495"/>
                <wp:effectExtent l="0" t="0" r="14605" b="14605"/>
                <wp:wrapNone/>
                <wp:docPr id="135" name="Rectangle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309495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Pr="007F1C42" w:rsidRDefault="00AD683F" w:rsidP="00AD683F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12CC6E" id="Rectangle 135" o:spid="_x0000_s1048" style="position:absolute;margin-left:0;margin-top:233.2pt;width:247.85pt;height:181.85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" fillcolor="windowText" strokecolor="black [3213]" strokeweight="1pt">
                <v:textbox>
                  <w:txbxContent>
                    <w:p w:rsidR="00AD683F" w:rsidRPr="007F1C42" w:rsidRDefault="00AD683F" w:rsidP="00AD683F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t xml:space="preserve">  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7F263F30" wp14:editId="79531888">
                <wp:simplePos x="0" y="0"/>
                <wp:positionH relativeFrom="column">
                  <wp:posOffset>4112029</wp:posOffset>
                </wp:positionH>
                <wp:positionV relativeFrom="paragraph">
                  <wp:posOffset>6861810</wp:posOffset>
                </wp:positionV>
                <wp:extent cx="2210666" cy="753860"/>
                <wp:effectExtent l="38100" t="38100" r="113665" b="122555"/>
                <wp:wrapNone/>
                <wp:docPr id="138" name="Text Box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0666" cy="7538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D683F" w:rsidRPr="00CB173E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footer</w:t>
                            </w: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class = "flex-container"</w:t>
                            </w: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proofErr w:type="gramStart"/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h</w:t>
                            </w:r>
                            <w:r w:rsidRPr="00CB173E">
                              <w:rPr>
                                <w:rFonts w:ascii="Courier" w:hAnsi="Courier"/>
                                <w:i/>
                                <w:color w:val="FFFFFF" w:themeColor="background1"/>
                                <w:sz w:val="12"/>
                              </w:rPr>
                              <w:t>n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urier" w:hAnsi="Courier"/>
                                <w:i/>
                                <w:color w:val="FFFFFF" w:themeColor="background1"/>
                                <w:sz w:val="12"/>
                              </w:rPr>
                              <w:t xml:space="preserve"> </w:t>
                            </w:r>
                            <w:r w:rsidRPr="00286BC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class = "copyright-notice"&gt;&lt;/</w:t>
                            </w:r>
                            <w:proofErr w:type="spellStart"/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h</w:t>
                            </w:r>
                            <w:r w:rsidRPr="00CB173E">
                              <w:rPr>
                                <w:rFonts w:ascii="Courier" w:hAnsi="Courier"/>
                                <w:i/>
                                <w:color w:val="FFFFFF" w:themeColor="background1"/>
                                <w:sz w:val="12"/>
                              </w:rPr>
                              <w:t>n</w:t>
                            </w:r>
                            <w:proofErr w:type="spellEnd"/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div class = "</w:t>
                            </w:r>
                            <w:proofErr w:type="spellStart"/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navbar</w:t>
                            </w:r>
                            <w:proofErr w:type="spellEnd"/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"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AD683F" w:rsidRPr="00CB173E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AD683F" w:rsidRPr="00C42303" w:rsidRDefault="00AD683F" w:rsidP="00AD683F">
                            <w:pPr>
                              <w:rPr>
                                <w:rFonts w:ascii="Courier" w:hAnsi="Courier"/>
                                <w:color w:val="000000" w:themeColor="text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footer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263F30" id="Text Box 138" o:spid="_x0000_s1049" type="#_x0000_t202" style="position:absolute;margin-left:323.8pt;margin-top:540.3pt;width:174.05pt;height:59.35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" fillcolor="#00b050">
                <v:shadow on="t" color="black" opacity="26214f" origin="-.5,-.5" offset=".74836mm,.74836mm"/>
                <v:textbox>
                  <w:txbxContent>
                    <w:p w:rsidR="00AD683F" w:rsidRPr="00CB173E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footer</w:t>
                      </w: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class = "flex-container"</w:t>
                      </w: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h</w:t>
                      </w:r>
                      <w:r w:rsidRPr="00CB173E">
                        <w:rPr>
                          <w:rFonts w:ascii="Courier" w:hAnsi="Courier"/>
                          <w:i/>
                          <w:color w:val="FFFFFF" w:themeColor="background1"/>
                          <w:sz w:val="12"/>
                        </w:rPr>
                        <w:t>n</w:t>
                      </w:r>
                      <w:r>
                        <w:rPr>
                          <w:rFonts w:ascii="Courier" w:hAnsi="Courier"/>
                          <w:i/>
                          <w:color w:val="FFFFFF" w:themeColor="background1"/>
                          <w:sz w:val="12"/>
                        </w:rPr>
                        <w:t xml:space="preserve"> </w:t>
                      </w:r>
                      <w:r w:rsidRPr="00286BC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class = "copyright-notice"&gt;&lt;/</w:t>
                      </w: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h</w:t>
                      </w:r>
                      <w:r w:rsidRPr="00CB173E">
                        <w:rPr>
                          <w:rFonts w:ascii="Courier" w:hAnsi="Courier"/>
                          <w:i/>
                          <w:color w:val="FFFFFF" w:themeColor="background1"/>
                          <w:sz w:val="12"/>
                        </w:rPr>
                        <w:t>n</w:t>
                      </w: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div class = "navbar"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    &lt;a&gt;&lt;/a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    &lt;a&gt;&lt;/a&gt;</w:t>
                      </w:r>
                    </w:p>
                    <w:p w:rsidR="00AD683F" w:rsidRPr="00CB173E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/div&gt;</w:t>
                      </w:r>
                    </w:p>
                    <w:p w:rsidR="00AD683F" w:rsidRPr="00C42303" w:rsidRDefault="00AD683F" w:rsidP="00AD683F">
                      <w:pPr>
                        <w:rPr>
                          <w:rFonts w:ascii="Courier" w:hAnsi="Courier"/>
                          <w:color w:val="000000" w:themeColor="text1"/>
                          <w:sz w:val="12"/>
                        </w:rPr>
                      </w:pP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footer&gt;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03E1229B" wp14:editId="6EF937E6">
                <wp:simplePos x="0" y="0"/>
                <wp:positionH relativeFrom="column">
                  <wp:posOffset>4688377</wp:posOffset>
                </wp:positionH>
                <wp:positionV relativeFrom="paragraph">
                  <wp:posOffset>6063788</wp:posOffset>
                </wp:positionV>
                <wp:extent cx="1645343" cy="448310"/>
                <wp:effectExtent l="38100" t="38100" r="107315" b="123190"/>
                <wp:wrapNone/>
                <wp:docPr id="139" name="Text Box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343" cy="448310"/>
                        </a:xfrm>
                        <a:prstGeom prst="rect">
                          <a:avLst/>
                        </a:prstGeom>
                        <a:solidFill>
                          <a:srgbClr val="11A3A7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D683F" w:rsidRPr="007576E7" w:rsidRDefault="00AD683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div class = "video-container"&gt;</w:t>
                            </w:r>
                          </w:p>
                          <w:p w:rsidR="00AD683F" w:rsidRPr="007576E7" w:rsidRDefault="00AD683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&lt;video/&gt;</w:t>
                            </w:r>
                          </w:p>
                          <w:p w:rsidR="00AD683F" w:rsidRPr="007576E7" w:rsidRDefault="00AD683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p&gt;&lt;/p&gt;</w:t>
                            </w:r>
                          </w:p>
                          <w:p w:rsidR="00AD683F" w:rsidRPr="007576E7" w:rsidRDefault="00AD683F" w:rsidP="00AD683F">
                            <w:pPr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E1229B" id="Text Box 139" o:spid="_x0000_s1050" type="#_x0000_t202" style="position:absolute;margin-left:369.15pt;margin-top:477.45pt;width:129.55pt;height:35.3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" fillcolor="#11a3a7">
                <v:shadow on="t" color="black" opacity="26214f" origin="-.5,-.5" offset=".74836mm,.74836mm"/>
                <v:textbox>
                  <w:txbxContent>
                    <w:p w:rsidR="00AD683F" w:rsidRPr="007576E7" w:rsidRDefault="00AD683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div class = "video-container"&gt;</w:t>
                      </w:r>
                    </w:p>
                    <w:p w:rsidR="00AD683F" w:rsidRPr="007576E7" w:rsidRDefault="00AD683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&lt;video/&gt;</w:t>
                      </w:r>
                    </w:p>
                    <w:p w:rsidR="00AD683F" w:rsidRPr="007576E7" w:rsidRDefault="00AD683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p&gt;&lt;/p&gt;</w:t>
                      </w:r>
                    </w:p>
                    <w:p w:rsidR="00AD683F" w:rsidRPr="007576E7" w:rsidRDefault="00AD683F" w:rsidP="00AD683F">
                      <w:pPr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10623E54" wp14:editId="23FDE8DF">
                <wp:simplePos x="0" y="0"/>
                <wp:positionH relativeFrom="column">
                  <wp:posOffset>1894637</wp:posOffset>
                </wp:positionH>
                <wp:positionV relativeFrom="paragraph">
                  <wp:posOffset>2408072</wp:posOffset>
                </wp:positionV>
                <wp:extent cx="437845" cy="420624"/>
                <wp:effectExtent l="0" t="0" r="19685" b="17780"/>
                <wp:wrapNone/>
                <wp:docPr id="141" name="Rectangle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845" cy="420624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contextualSpacing/>
                              <w:jc w:val="center"/>
                            </w:pPr>
                            <w:r w:rsidRPr="00683E3D">
                              <w:rPr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0623E54" id="Rectangle 141" o:spid="_x0000_s1051" style="position:absolute;margin-left:149.2pt;margin-top:189.6pt;width:34.5pt;height:33.1pt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contextualSpacing/>
                        <w:jc w:val="center"/>
                      </w:pPr>
                      <w:r w:rsidRPr="00683E3D">
                        <w:rPr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5EDB6A02" wp14:editId="227EB501">
                <wp:simplePos x="0" y="0"/>
                <wp:positionH relativeFrom="column">
                  <wp:posOffset>1894637</wp:posOffset>
                </wp:positionH>
                <wp:positionV relativeFrom="paragraph">
                  <wp:posOffset>1910639</wp:posOffset>
                </wp:positionV>
                <wp:extent cx="430530" cy="402336"/>
                <wp:effectExtent l="0" t="0" r="26670" b="17145"/>
                <wp:wrapNone/>
                <wp:docPr id="142" name="Rectangle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0233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57165E">
                              <w:rPr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DB6A02" id="Rectangle 142" o:spid="_x0000_s1052" style="position:absolute;margin-left:149.2pt;margin-top:150.45pt;width:33.9pt;height:31.7pt;z-index:2517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57165E">
                        <w:rPr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</w:p>
    <w:p w:rsidR="00ED5E3C" w:rsidRDefault="008B3BDF">
      <w:r>
        <w:rPr>
          <w:noProof/>
        </w:rPr>
        <mc:AlternateContent>
          <mc:Choice Requires="wps">
            <w:drawing>
              <wp:anchor distT="45720" distB="45720" distL="114300" distR="114300" simplePos="0" relativeHeight="251801600" behindDoc="0" locked="0" layoutInCell="1" allowOverlap="1" wp14:anchorId="01EF556A" wp14:editId="55AC6C6B">
                <wp:simplePos x="0" y="0"/>
                <wp:positionH relativeFrom="column">
                  <wp:posOffset>3720465</wp:posOffset>
                </wp:positionH>
                <wp:positionV relativeFrom="paragraph">
                  <wp:posOffset>4708525</wp:posOffset>
                </wp:positionV>
                <wp:extent cx="2636520" cy="276860"/>
                <wp:effectExtent l="38100" t="38100" r="106680" b="123190"/>
                <wp:wrapSquare wrapText="bothSides"/>
                <wp:docPr id="1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6520" cy="27686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AD683F" w:rsidRPr="00714A91" w:rsidRDefault="00AD683F" w:rsidP="00AD683F">
                            <w:pPr>
                              <w:ind w:left="360"/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714A91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section id = "" class = "flex-container"&gt;</w:t>
                            </w:r>
                          </w:p>
                          <w:p w:rsidR="00AD683F" w:rsidRPr="00714A91" w:rsidRDefault="00AD683F" w:rsidP="00AD683F">
                            <w:pPr>
                              <w:ind w:left="360"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714A91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section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EF556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53" type="#_x0000_t202" style="position:absolute;margin-left:292.95pt;margin-top:370.75pt;width:207.6pt;height:21.8pt;z-index:251801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" fillcolor="black [3213]">
                <v:shadow on="t" color="black" opacity="26214f" origin="-.5,-.5" offset=".74836mm,.74836mm"/>
                <v:textbox>
                  <w:txbxContent>
                    <w:p w:rsidR="00AD683F" w:rsidRPr="00714A91" w:rsidRDefault="00AD683F" w:rsidP="00AD683F">
                      <w:pPr>
                        <w:ind w:left="360"/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714A91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section id = "" class = "flex-container"&gt;</w:t>
                      </w:r>
                    </w:p>
                    <w:p w:rsidR="00AD683F" w:rsidRPr="00714A91" w:rsidRDefault="00AD683F" w:rsidP="00AD683F">
                      <w:pPr>
                        <w:ind w:left="360"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714A91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section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7420F">
        <w:rPr>
          <w:noProof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23B956E4" wp14:editId="1847376E">
                <wp:simplePos x="0" y="0"/>
                <wp:positionH relativeFrom="column">
                  <wp:posOffset>4538749</wp:posOffset>
                </wp:positionH>
                <wp:positionV relativeFrom="paragraph">
                  <wp:posOffset>1544089</wp:posOffset>
                </wp:positionV>
                <wp:extent cx="1794510" cy="659476"/>
                <wp:effectExtent l="38100" t="38100" r="110490" b="121920"/>
                <wp:wrapNone/>
                <wp:docPr id="137" name="Text Box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4510" cy="659476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D683F" w:rsidRPr="00CB173E" w:rsidRDefault="00AD683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div class = "vertical-tile-large"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/&gt;</w:t>
                            </w:r>
                          </w:p>
                          <w:p w:rsidR="0037420F" w:rsidRPr="00CB173E" w:rsidRDefault="0037420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div</w:t>
                            </w:r>
                            <w:proofErr w:type="gramEnd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="0037420F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p&gt;&lt;/p&gt;</w:t>
                            </w:r>
                          </w:p>
                          <w:p w:rsidR="0037420F" w:rsidRPr="00CB173E" w:rsidRDefault="0037420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AD683F" w:rsidRPr="00CB173E" w:rsidRDefault="00AD683F" w:rsidP="00AD683F">
                            <w:pPr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B956E4" id="Text Box 137" o:spid="_x0000_s1054" type="#_x0000_t202" style="position:absolute;margin-left:357.4pt;margin-top:121.6pt;width:141.3pt;height:51.95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" fillcolor="red">
                <v:shadow on="t" color="black" opacity="26214f" origin="-.5,-.5" offset=".74836mm,.74836mm"/>
                <v:textbox>
                  <w:txbxContent>
                    <w:p w:rsidR="00AD683F" w:rsidRPr="00CB173E" w:rsidRDefault="00AD683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div class = "vertical-tile-large"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&lt;</w:t>
                      </w:r>
                      <w:proofErr w:type="spellStart"/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img</w:t>
                      </w:r>
                      <w:proofErr w:type="spellEnd"/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/&gt;</w:t>
                      </w:r>
                    </w:p>
                    <w:p w:rsidR="0037420F" w:rsidRPr="00CB173E" w:rsidRDefault="0037420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</w:t>
                      </w:r>
                      <w:proofErr w:type="gramStart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div</w:t>
                      </w:r>
                      <w:proofErr w:type="gramEnd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="0037420F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p&gt;&lt;/p&gt;</w:t>
                      </w:r>
                    </w:p>
                    <w:p w:rsidR="0037420F" w:rsidRPr="00CB173E" w:rsidRDefault="0037420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/div&gt;</w:t>
                      </w:r>
                    </w:p>
                    <w:p w:rsidR="00AD683F" w:rsidRPr="00CB173E" w:rsidRDefault="00AD683F" w:rsidP="00AD683F">
                      <w:pPr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</v:shape>
            </w:pict>
          </mc:Fallback>
        </mc:AlternateContent>
      </w:r>
      <w:r w:rsidR="003F6CEE" w:rsidRPr="00220EC4">
        <w:rPr>
          <w:noProof/>
          <w:color w:val="FFFFFF" w:themeColor="background1"/>
          <w14:textFill>
            <w14:noFill/>
          </w14:textFill>
        </w:rPr>
        <mc:AlternateContent>
          <mc:Choice Requires="wps">
            <w:drawing>
              <wp:anchor distT="45720" distB="45720" distL="114300" distR="114300" simplePos="0" relativeHeight="251792384" behindDoc="0" locked="0" layoutInCell="1" allowOverlap="1" wp14:anchorId="1C9EFF49" wp14:editId="1AB4425A">
                <wp:simplePos x="0" y="0"/>
                <wp:positionH relativeFrom="column">
                  <wp:posOffset>3690620</wp:posOffset>
                </wp:positionH>
                <wp:positionV relativeFrom="paragraph">
                  <wp:posOffset>817880</wp:posOffset>
                </wp:positionV>
                <wp:extent cx="2639060" cy="642620"/>
                <wp:effectExtent l="38100" t="38100" r="123190" b="11938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9060" cy="642620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lt;div class = "horizontal-tile-large flex-container"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img</w:t>
                            </w:r>
                            <w:proofErr w:type="spellEnd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/&gt;</w:t>
                            </w:r>
                          </w:p>
                          <w:p w:rsidR="00A760B6" w:rsidRDefault="00A760B6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div</w:t>
                            </w:r>
                            <w:proofErr w:type="gramEnd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="00375519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lt;p&gt;&lt;/p&gt;</w:t>
                            </w:r>
                          </w:p>
                          <w:p w:rsidR="00A760B6" w:rsidRDefault="00A760B6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AD683F" w:rsidRDefault="00AD683F" w:rsidP="00AD683F"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9EFF49" id="_x0000_s1057" type="#_x0000_t202" style="position:absolute;margin-left:290.6pt;margin-top:64.4pt;width:207.8pt;height:50.6pt;z-index:251792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" fillcolor="#ffc000">
                <v:shadow on="t" color="black" opacity="26214f" origin="-.5,-.5" offset=".74836mm,.74836mm"/>
                <v:textbox>
                  <w:txbxContent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>&lt;div class = "horizontal-tile-large flex-container"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img/&gt;</w:t>
                      </w:r>
                    </w:p>
                    <w:p w:rsidR="00A760B6" w:rsidRDefault="00A760B6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div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="00375519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>
                        <w:rPr>
                          <w:rFonts w:ascii="Courier" w:hAnsi="Courier"/>
                          <w:sz w:val="12"/>
                        </w:rPr>
                        <w:t>&lt;p&gt;&lt;/p&gt;</w:t>
                      </w:r>
                    </w:p>
                    <w:p w:rsidR="00A760B6" w:rsidRDefault="00A760B6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/div&gt;</w:t>
                      </w:r>
                    </w:p>
                    <w:p w:rsidR="00AD683F" w:rsidRDefault="00AD683F" w:rsidP="00AD683F">
                      <w:r>
                        <w:rPr>
                          <w:rFonts w:ascii="Courier" w:hAnsi="Courier"/>
                          <w:sz w:val="12"/>
                        </w:rPr>
                        <w:t>&lt;/div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462F23">
      <w:r>
        <w:rPr>
          <w:noProof/>
        </w:rPr>
        <mc:AlternateContent>
          <mc:Choice Requires="wps">
            <w:drawing>
              <wp:anchor distT="45720" distB="45720" distL="114300" distR="114300" simplePos="0" relativeHeight="251793408" behindDoc="0" locked="0" layoutInCell="1" allowOverlap="1" wp14:anchorId="55B8EF33" wp14:editId="32BD502B">
                <wp:simplePos x="0" y="0"/>
                <wp:positionH relativeFrom="column">
                  <wp:posOffset>4018280</wp:posOffset>
                </wp:positionH>
                <wp:positionV relativeFrom="paragraph">
                  <wp:posOffset>33020</wp:posOffset>
                </wp:positionV>
                <wp:extent cx="2337435" cy="826770"/>
                <wp:effectExtent l="38100" t="38100" r="120015" b="106680"/>
                <wp:wrapSquare wrapText="bothSides"/>
                <wp:docPr id="1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7435" cy="82677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462F23" w:rsidRDefault="00462F23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div class = "curriculum"&gt;</w:t>
                            </w:r>
                          </w:p>
                          <w:p w:rsidR="00AD683F" w:rsidRPr="00590073" w:rsidRDefault="007F7305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="00AD683F"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div class = "horizontal-tile-small"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</w:t>
                            </w:r>
                            <w:bookmarkStart w:id="0" w:name="_GoBack"/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</w:t>
                            </w:r>
                            <w:r w:rsidR="007F7305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</w:t>
                            </w:r>
                            <w:proofErr w:type="spellStart"/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/&gt;</w:t>
                            </w:r>
                          </w:p>
                          <w:p w:rsidR="00C3118C" w:rsidRPr="00590073" w:rsidRDefault="00A66629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</w:t>
                            </w:r>
                            <w:r w:rsidR="007F7305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</w:t>
                            </w: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&lt;</w:t>
                            </w:r>
                            <w:proofErr w:type="gramStart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div</w:t>
                            </w:r>
                            <w:proofErr w:type="gramEnd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="00A66629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="007F7305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p&gt;&lt;/p&gt;</w:t>
                            </w:r>
                          </w:p>
                          <w:p w:rsidR="00C3118C" w:rsidRPr="00590073" w:rsidRDefault="00A66629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</w:t>
                            </w:r>
                            <w:r w:rsidR="007F7305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</w:t>
                            </w: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&lt;/div&gt;</w:t>
                            </w:r>
                          </w:p>
                          <w:p w:rsidR="00AD683F" w:rsidRDefault="007F7305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="00AD683F"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  <w:p w:rsidR="00462F23" w:rsidRPr="00462F23" w:rsidRDefault="00462F23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B8EF33" id="_x0000_s1056" type="#_x0000_t202" style="position:absolute;margin-left:316.4pt;margin-top:2.6pt;width:184.05pt;height:65.1pt;z-index:251793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" fillcolor="#7030a0">
                <v:shadow on="t" color="black" opacity="26214f" origin="-.5,-.5" offset=".74836mm,.74836mm"/>
                <v:textbox>
                  <w:txbxContent>
                    <w:p w:rsidR="00462F23" w:rsidRDefault="00462F23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div class = "curriculum"&gt;</w:t>
                      </w:r>
                    </w:p>
                    <w:p w:rsidR="00AD683F" w:rsidRPr="00590073" w:rsidRDefault="007F7305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="00AD683F"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div class = "horizontal-tile-small"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="007F7305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</w:t>
                      </w:r>
                      <w:proofErr w:type="spellStart"/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img</w:t>
                      </w:r>
                      <w:proofErr w:type="spellEnd"/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/&gt;</w:t>
                      </w:r>
                    </w:p>
                    <w:p w:rsidR="00C3118C" w:rsidRPr="00590073" w:rsidRDefault="00A66629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</w:t>
                      </w:r>
                      <w:r w:rsidR="007F7305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</w:t>
                      </w: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&lt;</w:t>
                      </w:r>
                      <w:proofErr w:type="gramStart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div</w:t>
                      </w:r>
                      <w:proofErr w:type="gramEnd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="00A66629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="007F7305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p&gt;&lt;/p&gt;</w:t>
                      </w:r>
                    </w:p>
                    <w:p w:rsidR="00C3118C" w:rsidRPr="00590073" w:rsidRDefault="00A66629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</w:t>
                      </w:r>
                      <w:r w:rsidR="007F7305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</w:t>
                      </w: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&lt;/div&gt;</w:t>
                      </w:r>
                    </w:p>
                    <w:p w:rsidR="00AD683F" w:rsidRDefault="007F7305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="00AD683F"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  <w:p w:rsidR="00462F23" w:rsidRPr="00462F23" w:rsidRDefault="00462F23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342209" w:rsidRDefault="00342209"/>
    <w:p w:rsidR="00342209" w:rsidRDefault="00342209"/>
    <w:p w:rsidR="00342209" w:rsidRDefault="00342209"/>
    <w:p w:rsidR="00342209" w:rsidRDefault="00342209"/>
    <w:p w:rsidR="00342209" w:rsidRDefault="00944BB5">
      <w:r>
        <w:rPr>
          <w:noProof/>
        </w:rPr>
        <mc:AlternateContent>
          <mc:Choice Requires="wps">
            <w:drawing>
              <wp:anchor distT="45720" distB="45720" distL="114300" distR="114300" simplePos="0" relativeHeight="251796480" behindDoc="0" locked="0" layoutInCell="1" allowOverlap="1" wp14:anchorId="69E2571B" wp14:editId="2B349E05">
                <wp:simplePos x="0" y="0"/>
                <wp:positionH relativeFrom="column">
                  <wp:posOffset>4542790</wp:posOffset>
                </wp:positionH>
                <wp:positionV relativeFrom="paragraph">
                  <wp:posOffset>26035</wp:posOffset>
                </wp:positionV>
                <wp:extent cx="1821815" cy="652145"/>
                <wp:effectExtent l="38100" t="38100" r="121285" b="109855"/>
                <wp:wrapSquare wrapText="bothSides"/>
                <wp:docPr id="1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1815" cy="65214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AD683F" w:rsidRPr="00B05C3A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div class = "vertical-tile-small"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/&gt;</w:t>
                            </w:r>
                          </w:p>
                          <w:p w:rsidR="00105A5F" w:rsidRPr="00B05C3A" w:rsidRDefault="005713AD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div</w:t>
                            </w:r>
                            <w:proofErr w:type="gramEnd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="005713AD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p&gt;&lt;/p&gt;</w:t>
                            </w:r>
                          </w:p>
                          <w:p w:rsidR="005713AD" w:rsidRPr="00B05C3A" w:rsidRDefault="005713AD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AD683F" w:rsidRPr="00B05C3A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2571B" id="_x0000_s1057" type="#_x0000_t202" style="position:absolute;margin-left:357.7pt;margin-top:2.05pt;width:143.45pt;height:51.35pt;z-index:251796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" fillcolor="#0070c0">
                <v:shadow on="t" color="black" opacity="26214f" origin="-.5,-.5" offset=".74836mm,.74836mm"/>
                <v:textbox>
                  <w:txbxContent>
                    <w:p w:rsidR="00AD683F" w:rsidRPr="00B05C3A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div class = "vertical-tile-small"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</w:t>
                      </w:r>
                      <w:proofErr w:type="spellStart"/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img</w:t>
                      </w:r>
                      <w:proofErr w:type="spellEnd"/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/&gt;</w:t>
                      </w:r>
                    </w:p>
                    <w:p w:rsidR="00105A5F" w:rsidRPr="00B05C3A" w:rsidRDefault="005713AD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</w:t>
                      </w:r>
                      <w:proofErr w:type="gramStart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div</w:t>
                      </w:r>
                      <w:proofErr w:type="gramEnd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="005713AD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p&gt;&lt;/p&gt;</w:t>
                      </w:r>
                    </w:p>
                    <w:p w:rsidR="005713AD" w:rsidRPr="00B05C3A" w:rsidRDefault="005713AD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/div&gt;</w:t>
                      </w:r>
                    </w:p>
                    <w:p w:rsidR="00AD683F" w:rsidRPr="00B05C3A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>
      <w:r>
        <w:br w:type="page"/>
      </w:r>
    </w:p>
    <w:p w:rsidR="00342209" w:rsidRPr="00383CCC" w:rsidRDefault="009B3948" w:rsidP="00342209">
      <w:pPr>
        <w:tabs>
          <w:tab w:val="left" w:pos="6193"/>
        </w:tabs>
        <w:rPr>
          <w:noProof/>
          <w:color w:val="FFFFFF" w:themeColor="background1"/>
          <w14:textFill>
            <w14:noFill/>
          </w14:textFill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3C8A8D6D" wp14:editId="2A606225">
                <wp:simplePos x="0" y="0"/>
                <wp:positionH relativeFrom="column">
                  <wp:posOffset>3546940</wp:posOffset>
                </wp:positionH>
                <wp:positionV relativeFrom="paragraph">
                  <wp:posOffset>99885</wp:posOffset>
                </wp:positionV>
                <wp:extent cx="2789591" cy="1298798"/>
                <wp:effectExtent l="38100" t="38100" r="106045" b="111125"/>
                <wp:wrapNone/>
                <wp:docPr id="145" name="Text Box 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9591" cy="1298798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header id = "</w:t>
                            </w:r>
                            <w:proofErr w:type="spell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navbar</w:t>
                            </w:r>
                            <w:proofErr w:type="spell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" class = "title-bar flex-container"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div</w:t>
                            </w:r>
                            <w:proofErr w:type="gramEnd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</w:t>
                            </w:r>
                            <w:proofErr w:type="spell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/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p&gt;&lt;/p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nav</w:t>
                            </w:r>
                            <w:proofErr w:type="spellEnd"/>
                            <w:proofErr w:type="gram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&lt;/</w:t>
                            </w:r>
                            <w:proofErr w:type="spell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nav</w:t>
                            </w:r>
                            <w:proofErr w:type="spell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342209" w:rsidRDefault="00342209" w:rsidP="00342209"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/header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A8D6D" id="Text Box 145" o:spid="_x0000_s1059" type="#_x0000_t202" style="position:absolute;margin-left:279.3pt;margin-top:7.85pt;width:219.65pt;height:102.25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" fillcolor="yellow">
                <v:shadow on="t" color="black" opacity="26214f" origin="-.5,-.5" offset=".74836mm,.74836mm"/>
                <v:textbox>
                  <w:txbxContent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>&lt;header id = "</w:t>
                      </w:r>
                      <w:proofErr w:type="spellStart"/>
                      <w:r w:rsidRPr="00327892">
                        <w:rPr>
                          <w:rFonts w:ascii="Courier" w:hAnsi="Courier"/>
                          <w:sz w:val="12"/>
                        </w:rPr>
                        <w:t>navbar</w:t>
                      </w:r>
                      <w:proofErr w:type="spellEnd"/>
                      <w:r w:rsidRPr="00327892">
                        <w:rPr>
                          <w:rFonts w:ascii="Courier" w:hAnsi="Courier"/>
                          <w:sz w:val="12"/>
                        </w:rPr>
                        <w:t>" class = "title-bar flex-container"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</w:t>
                      </w:r>
                      <w:proofErr w:type="gramStart"/>
                      <w:r>
                        <w:rPr>
                          <w:rFonts w:ascii="Courier" w:hAnsi="Courier"/>
                          <w:sz w:val="12"/>
                        </w:rPr>
                        <w:t>div</w:t>
                      </w:r>
                      <w:proofErr w:type="gramEnd"/>
                      <w:r>
                        <w:rPr>
                          <w:rFonts w:ascii="Courier" w:hAnsi="Courier"/>
                          <w:sz w:val="12"/>
                        </w:rPr>
                        <w:t>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Pr="00327892">
                        <w:rPr>
                          <w:rFonts w:ascii="Courier" w:hAnsi="Courier"/>
                          <w:sz w:val="12"/>
                        </w:rPr>
                        <w:t>&lt;</w:t>
                      </w:r>
                      <w:proofErr w:type="spellStart"/>
                      <w:r w:rsidRPr="00327892">
                        <w:rPr>
                          <w:rFonts w:ascii="Courier" w:hAnsi="Courier"/>
                          <w:sz w:val="12"/>
                        </w:rPr>
                        <w:t>img</w:t>
                      </w:r>
                      <w:proofErr w:type="spellEnd"/>
                      <w:r w:rsidRPr="00327892">
                        <w:rPr>
                          <w:rFonts w:ascii="Courier" w:hAnsi="Courier"/>
                          <w:sz w:val="12"/>
                        </w:rPr>
                        <w:t>/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Pr="00327892">
                        <w:rPr>
                          <w:rFonts w:ascii="Courier" w:hAnsi="Courier"/>
                          <w:sz w:val="12"/>
                        </w:rPr>
                        <w:t>&lt;p&gt;&lt;/p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/div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Pr="00327892">
                        <w:rPr>
                          <w:rFonts w:ascii="Courier" w:hAnsi="Courier"/>
                          <w:sz w:val="12"/>
                        </w:rPr>
                        <w:t>&lt;</w:t>
                      </w:r>
                      <w:proofErr w:type="spellStart"/>
                      <w:proofErr w:type="gramStart"/>
                      <w:r w:rsidRPr="00327892">
                        <w:rPr>
                          <w:rFonts w:ascii="Courier" w:hAnsi="Courier"/>
                          <w:sz w:val="12"/>
                        </w:rPr>
                        <w:t>nav</w:t>
                      </w:r>
                      <w:proofErr w:type="spellEnd"/>
                      <w:proofErr w:type="gramEnd"/>
                      <w:r w:rsidRPr="00327892">
                        <w:rPr>
                          <w:rFonts w:ascii="Courier" w:hAnsi="Courier"/>
                          <w:sz w:val="12"/>
                        </w:rPr>
                        <w:t>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&lt;/</w:t>
                      </w:r>
                      <w:proofErr w:type="spellStart"/>
                      <w:r w:rsidRPr="00327892">
                        <w:rPr>
                          <w:rFonts w:ascii="Courier" w:hAnsi="Courier"/>
                          <w:sz w:val="12"/>
                        </w:rPr>
                        <w:t>nav</w:t>
                      </w:r>
                      <w:proofErr w:type="spellEnd"/>
                      <w:r w:rsidRPr="00327892">
                        <w:rPr>
                          <w:rFonts w:ascii="Courier" w:hAnsi="Courier"/>
                          <w:sz w:val="12"/>
                        </w:rPr>
                        <w:t>&gt;</w:t>
                      </w:r>
                    </w:p>
                    <w:p w:rsidR="00342209" w:rsidRDefault="00342209" w:rsidP="00342209">
                      <w:r w:rsidRPr="00327892">
                        <w:rPr>
                          <w:rFonts w:ascii="Courier" w:hAnsi="Courier"/>
                          <w:sz w:val="12"/>
                        </w:rPr>
                        <w:t>&lt;/header&gt;</w:t>
                      </w:r>
                    </w:p>
                  </w:txbxContent>
                </v:textbox>
              </v:shape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66112" behindDoc="0" locked="0" layoutInCell="1" allowOverlap="1" wp14:anchorId="41767A70" wp14:editId="7943E3E4">
                <wp:simplePos x="0" y="0"/>
                <wp:positionH relativeFrom="column">
                  <wp:posOffset>45720</wp:posOffset>
                </wp:positionH>
                <wp:positionV relativeFrom="paragraph">
                  <wp:posOffset>-35561</wp:posOffset>
                </wp:positionV>
                <wp:extent cx="670560" cy="219075"/>
                <wp:effectExtent l="0" t="0" r="15240" b="28575"/>
                <wp:wrapNone/>
                <wp:docPr id="144" name="Rectangle 1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560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4F1B08" id="Rectangle 144" o:spid="_x0000_s1026" style="position:absolute;margin-left:3.6pt;margin-top:-2.8pt;width:52.8pt;height:17.25pt;z-index:25186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" filled="f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63040" behindDoc="0" locked="0" layoutInCell="1" allowOverlap="1" wp14:anchorId="4EA1ED39" wp14:editId="35167DFF">
                <wp:simplePos x="0" y="0"/>
                <wp:positionH relativeFrom="column">
                  <wp:posOffset>3491345</wp:posOffset>
                </wp:positionH>
                <wp:positionV relativeFrom="paragraph">
                  <wp:posOffset>15240</wp:posOffset>
                </wp:positionV>
                <wp:extent cx="2920539" cy="7943561"/>
                <wp:effectExtent l="0" t="0" r="13335" b="19685"/>
                <wp:wrapNone/>
                <wp:docPr id="146" name="Rectangle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0539" cy="7943561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8EB196" id="Rectangle 146" o:spid="_x0000_s1026" style="position:absolute;margin-left:274.9pt;margin-top:1.2pt;width:229.95pt;height:625.5pt;z-index:25186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" filled="f" strokecolor="black [3213]" strokeweight="2pt">
                <v:stroke dashstyle="3 1"/>
              </v:rect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3AEC74C2" wp14:editId="1C47F724">
                <wp:simplePos x="0" y="0"/>
                <wp:positionH relativeFrom="column">
                  <wp:posOffset>2078182</wp:posOffset>
                </wp:positionH>
                <wp:positionV relativeFrom="paragraph">
                  <wp:posOffset>-34636</wp:posOffset>
                </wp:positionV>
                <wp:extent cx="1028007" cy="219075"/>
                <wp:effectExtent l="0" t="0" r="20320" b="28575"/>
                <wp:wrapNone/>
                <wp:docPr id="147" name="Rectangle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007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6AB165A" id="Rectangle 147" o:spid="_x0000_s1026" style="position:absolute;margin-left:163.65pt;margin-top:-2.75pt;width:80.95pt;height:17.25pt;z-index:251816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" filled="f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0FE0F08E" wp14:editId="43792E35">
                <wp:simplePos x="0" y="0"/>
                <wp:positionH relativeFrom="column">
                  <wp:posOffset>2373782</wp:posOffset>
                </wp:positionH>
                <wp:positionV relativeFrom="paragraph">
                  <wp:posOffset>16459</wp:posOffset>
                </wp:positionV>
                <wp:extent cx="152400" cy="115570"/>
                <wp:effectExtent l="0" t="0" r="19050" b="17780"/>
                <wp:wrapNone/>
                <wp:docPr id="148" name="Rectangle 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55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AD258B" id="Rectangle 148" o:spid="_x0000_s1026" style="position:absolute;margin-left:186.9pt;margin-top:1.3pt;width:12pt;height:9.1pt;z-index:251819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" filled="f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1AEE910E" wp14:editId="4D3F8BD8">
                <wp:simplePos x="0" y="0"/>
                <wp:positionH relativeFrom="column">
                  <wp:posOffset>-5232</wp:posOffset>
                </wp:positionH>
                <wp:positionV relativeFrom="paragraph">
                  <wp:posOffset>207010</wp:posOffset>
                </wp:positionV>
                <wp:extent cx="3176270" cy="1414145"/>
                <wp:effectExtent l="0" t="0" r="24130" b="14605"/>
                <wp:wrapNone/>
                <wp:docPr id="149" name="Rectangle 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414145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r>
                              <w:t xml:space="preserve">                                                                  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EE910E" id="Rectangle 149" o:spid="_x0000_s1059" style="position:absolute;margin-left:-.4pt;margin-top:16.3pt;width:250.1pt;height:111.35pt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" fillcolor="#ffc000" strokecolor="black [3213]" strokeweight="1pt">
                <v:textbox>
                  <w:txbxContent>
                    <w:p w:rsidR="00342209" w:rsidRDefault="00342209" w:rsidP="00342209">
                      <w:r>
                        <w:t xml:space="preserve">                                                                  Text</w:t>
                      </w:r>
                    </w:p>
                  </w:txbxContent>
                </v:textbox>
              </v:rect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19E4BB6E" wp14:editId="76F73C41">
                <wp:simplePos x="0" y="0"/>
                <wp:positionH relativeFrom="column">
                  <wp:posOffset>1894357</wp:posOffset>
                </wp:positionH>
                <wp:positionV relativeFrom="paragraph">
                  <wp:posOffset>1702435</wp:posOffset>
                </wp:positionV>
                <wp:extent cx="430530" cy="416560"/>
                <wp:effectExtent l="0" t="0" r="26670" b="21590"/>
                <wp:wrapNone/>
                <wp:docPr id="150" name="Rectangle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1656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 w:rsidRPr="00683E3D">
                              <w:rPr>
                                <w:sz w:val="12"/>
                              </w:rPr>
                              <w:t>Image</w:t>
                            </w: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9E4BB6E" id="Rectangle 150" o:spid="_x0000_s1060" style="position:absolute;margin-left:149.15pt;margin-top:134.05pt;width:33.9pt;height:32.8pt;z-index:251849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" fillcolor="#7030a0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 w:rsidRPr="00683E3D">
                        <w:rPr>
                          <w:sz w:val="12"/>
                        </w:rPr>
                        <w:t>Image</w:t>
                      </w:r>
                    </w:p>
                    <w:p w:rsidR="00342209" w:rsidRDefault="00342209" w:rsidP="00342209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05CF8CE4" wp14:editId="065CC34D">
                <wp:simplePos x="0" y="0"/>
                <wp:positionH relativeFrom="column">
                  <wp:posOffset>84125</wp:posOffset>
                </wp:positionH>
                <wp:positionV relativeFrom="paragraph">
                  <wp:posOffset>1702613</wp:posOffset>
                </wp:positionV>
                <wp:extent cx="1704975" cy="918057"/>
                <wp:effectExtent l="0" t="0" r="28575" b="15875"/>
                <wp:wrapNone/>
                <wp:docPr id="151" name="Rectangle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918057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CF8CE4" id="Rectangle 151" o:spid="_x0000_s1061" style="position:absolute;margin-left:6.6pt;margin-top:134.05pt;width:134.25pt;height:72.3pt;z-index:251848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" fillcolor="red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2FBD047D" wp14:editId="01620D00">
                <wp:simplePos x="0" y="0"/>
                <wp:positionH relativeFrom="column">
                  <wp:posOffset>180975</wp:posOffset>
                </wp:positionH>
                <wp:positionV relativeFrom="paragraph">
                  <wp:posOffset>15557</wp:posOffset>
                </wp:positionV>
                <wp:extent cx="533400" cy="106045"/>
                <wp:effectExtent l="0" t="0" r="19050" b="27305"/>
                <wp:wrapNone/>
                <wp:docPr id="152" name="Rectangle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1060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D1F800" id="Rectangle 152" o:spid="_x0000_s1026" style="position:absolute;margin-left:14.25pt;margin-top:1.2pt;width:42pt;height:8.35pt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" filled="f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29996775" wp14:editId="7D22BEA8">
                <wp:simplePos x="0" y="0"/>
                <wp:positionH relativeFrom="column">
                  <wp:posOffset>2952115</wp:posOffset>
                </wp:positionH>
                <wp:positionV relativeFrom="paragraph">
                  <wp:posOffset>13017</wp:posOffset>
                </wp:positionV>
                <wp:extent cx="152400" cy="112421"/>
                <wp:effectExtent l="0" t="0" r="19050" b="20955"/>
                <wp:wrapNone/>
                <wp:docPr id="153" name="Rectangle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2421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29B2A6" id="Rectangle 153" o:spid="_x0000_s1026" style="position:absolute;margin-left:232.45pt;margin-top:1pt;width:12pt;height:8.85pt;z-index:2518312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" filled="f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38F91F7E" wp14:editId="4839E895">
                <wp:simplePos x="0" y="0"/>
                <wp:positionH relativeFrom="column">
                  <wp:posOffset>2566987</wp:posOffset>
                </wp:positionH>
                <wp:positionV relativeFrom="paragraph">
                  <wp:posOffset>16193</wp:posOffset>
                </wp:positionV>
                <wp:extent cx="319087" cy="116117"/>
                <wp:effectExtent l="0" t="0" r="24130" b="17780"/>
                <wp:wrapNone/>
                <wp:docPr id="154" name="Rectangle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087" cy="116117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8D8614" id="Rectangle 154" o:spid="_x0000_s1026" style="position:absolute;margin-left:202.1pt;margin-top:1.3pt;width:25.1pt;height:9.15pt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" filled="f" strokecolor="windowText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709C84BA" wp14:editId="3F9CC34A">
                <wp:simplePos x="0" y="0"/>
                <wp:positionH relativeFrom="column">
                  <wp:posOffset>85724</wp:posOffset>
                </wp:positionH>
                <wp:positionV relativeFrom="paragraph">
                  <wp:posOffset>1649730</wp:posOffset>
                </wp:positionV>
                <wp:extent cx="1704975" cy="1557020"/>
                <wp:effectExtent l="0" t="0" r="28575" b="24130"/>
                <wp:wrapNone/>
                <wp:docPr id="155" name="Rectangle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55702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09C84BA" id="Rectangle 155" o:spid="_x0000_s1062" style="position:absolute;margin-left:6.75pt;margin-top:129.9pt;width:134.25pt;height:122.6pt;z-index:251820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" fillcolor="red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</w:p>
                    <w:p w:rsidR="00342209" w:rsidRDefault="00342209" w:rsidP="00342209">
                      <w:pPr>
                        <w:jc w:val="center"/>
                      </w:pPr>
                    </w:p>
                    <w:p w:rsidR="00342209" w:rsidRDefault="00342209" w:rsidP="00342209">
                      <w:pPr>
                        <w:jc w:val="center"/>
                      </w:pPr>
                    </w:p>
                    <w:p w:rsidR="00342209" w:rsidRDefault="00342209" w:rsidP="00342209">
                      <w:pPr>
                        <w:jc w:val="center"/>
                      </w:pPr>
                    </w:p>
                    <w:p w:rsidR="00342209" w:rsidRDefault="00342209" w:rsidP="00342209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7BFCC120" wp14:editId="2A89E143">
                <wp:simplePos x="0" y="0"/>
                <wp:positionH relativeFrom="column">
                  <wp:posOffset>47625</wp:posOffset>
                </wp:positionH>
                <wp:positionV relativeFrom="paragraph">
                  <wp:posOffset>-5869</wp:posOffset>
                </wp:positionV>
                <wp:extent cx="133350" cy="149327"/>
                <wp:effectExtent l="0" t="0" r="19050" b="22225"/>
                <wp:wrapNone/>
                <wp:docPr id="156" name="Rectangle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49327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FE815C" id="Rectangle 156" o:spid="_x0000_s1026" style="position:absolute;margin-left:3.75pt;margin-top:-.45pt;width:10.5pt;height:11.75pt;z-index:251814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" fillcolor="yellow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06938BE7" wp14:editId="656AD81C">
                <wp:simplePos x="0" y="0"/>
                <wp:positionH relativeFrom="column">
                  <wp:posOffset>2085975</wp:posOffset>
                </wp:positionH>
                <wp:positionV relativeFrom="paragraph">
                  <wp:posOffset>11748</wp:posOffset>
                </wp:positionV>
                <wp:extent cx="247650" cy="116117"/>
                <wp:effectExtent l="0" t="0" r="19050" b="17780"/>
                <wp:wrapNone/>
                <wp:docPr id="157" name="Rectangle 1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16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05703C" id="Rectangle 157" o:spid="_x0000_s1026" style="position:absolute;margin-left:164.25pt;margin-top:.95pt;width:19.5pt;height:9.15pt;z-index:251817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" filled="f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4EF1970B" wp14:editId="253C57EA">
                <wp:simplePos x="0" y="0"/>
                <wp:positionH relativeFrom="column">
                  <wp:posOffset>0</wp:posOffset>
                </wp:positionH>
                <wp:positionV relativeFrom="paragraph">
                  <wp:posOffset>-40957</wp:posOffset>
                </wp:positionV>
                <wp:extent cx="3176270" cy="219075"/>
                <wp:effectExtent l="0" t="0" r="24130" b="28575"/>
                <wp:wrapNone/>
                <wp:docPr id="158" name="Rectangle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219075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A0236F" id="Rectangle 158" o:spid="_x0000_s1026" style="position:absolute;margin-left:0;margin-top:-3.2pt;width:250.1pt;height:17.25pt;z-index:2518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" fillcolor="yellow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17057A76" wp14:editId="4837BB29">
                <wp:simplePos x="0" y="0"/>
                <wp:positionH relativeFrom="column">
                  <wp:posOffset>1857375</wp:posOffset>
                </wp:positionH>
                <wp:positionV relativeFrom="paragraph">
                  <wp:posOffset>2653983</wp:posOffset>
                </wp:positionV>
                <wp:extent cx="1318895" cy="500063"/>
                <wp:effectExtent l="0" t="0" r="14605" b="14605"/>
                <wp:wrapNone/>
                <wp:docPr id="159" name="Rectangle 1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C7FD8B" id="Rectangle 159" o:spid="_x0000_s1026" style="position:absolute;margin-left:146.25pt;margin-top:209pt;width:103.85pt;height:39.4pt;z-index:251812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" fillcolor="#7030a0" strokecolor="windowText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1D13F9E0" wp14:editId="2265C205">
                <wp:simplePos x="0" y="0"/>
                <wp:positionH relativeFrom="column">
                  <wp:posOffset>1857375</wp:posOffset>
                </wp:positionH>
                <wp:positionV relativeFrom="paragraph">
                  <wp:posOffset>2148522</wp:posOffset>
                </wp:positionV>
                <wp:extent cx="1318895" cy="500063"/>
                <wp:effectExtent l="0" t="0" r="14605" b="14605"/>
                <wp:wrapNone/>
                <wp:docPr id="192" name="Rectangle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18EC66" id="Rectangle 192" o:spid="_x0000_s1026" style="position:absolute;margin-left:146.25pt;margin-top:169.15pt;width:103.85pt;height:39.4pt;z-index:251811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" fillcolor="#7030a0" strokecolor="windowText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34D103C6" wp14:editId="518A811F">
                <wp:simplePos x="0" y="0"/>
                <wp:positionH relativeFrom="column">
                  <wp:posOffset>1857375</wp:posOffset>
                </wp:positionH>
                <wp:positionV relativeFrom="paragraph">
                  <wp:posOffset>1649730</wp:posOffset>
                </wp:positionV>
                <wp:extent cx="1318895" cy="500063"/>
                <wp:effectExtent l="0" t="0" r="14605" b="14605"/>
                <wp:wrapNone/>
                <wp:docPr id="193" name="Rectangle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D103C6" id="Rectangle 193" o:spid="_x0000_s1063" style="position:absolute;margin-left:146.25pt;margin-top:129.9pt;width:103.85pt;height:39.4pt;z-index:251810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" fillcolor="#7030a0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498852F6" wp14:editId="0DE372E6">
                <wp:simplePos x="0" y="0"/>
                <wp:positionH relativeFrom="column">
                  <wp:posOffset>0</wp:posOffset>
                </wp:positionH>
                <wp:positionV relativeFrom="paragraph">
                  <wp:posOffset>1649730</wp:posOffset>
                </wp:positionV>
                <wp:extent cx="3176270" cy="1557020"/>
                <wp:effectExtent l="0" t="0" r="24130" b="24130"/>
                <wp:wrapNone/>
                <wp:docPr id="194" name="Rectangle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55702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558CF0" id="Rectangle 194" o:spid="_x0000_s1026" style="position:absolute;margin-left:0;margin-top:129.9pt;width:250.1pt;height:122.6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" fillcolor="black [3213]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69BB98A0" wp14:editId="5CDB1F5E">
                <wp:simplePos x="0" y="0"/>
                <wp:positionH relativeFrom="column">
                  <wp:posOffset>85725</wp:posOffset>
                </wp:positionH>
                <wp:positionV relativeFrom="paragraph">
                  <wp:posOffset>263843</wp:posOffset>
                </wp:positionV>
                <wp:extent cx="1704975" cy="1247775"/>
                <wp:effectExtent l="0" t="0" r="28575" b="28575"/>
                <wp:wrapNone/>
                <wp:docPr id="195" name="Rectangle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247775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BB98A0" id="Rectangle 195" o:spid="_x0000_s1064" style="position:absolute;margin-left:6.75pt;margin-top:20.8pt;width:134.25pt;height:98.25pt;z-index:25180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" fillcolor="#ffc000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</w:p>
    <w:p w:rsidR="00342209" w:rsidRDefault="00342209" w:rsidP="00342209">
      <w:r>
        <w:rPr>
          <w:noProof/>
        </w:rPr>
        <mc:AlternateContent>
          <mc:Choice Requires="wps">
            <w:drawing>
              <wp:anchor distT="0" distB="0" distL="114300" distR="114300" simplePos="0" relativeHeight="251865088" behindDoc="0" locked="0" layoutInCell="1" allowOverlap="1" wp14:anchorId="5D4F52E8" wp14:editId="472C6E7D">
                <wp:simplePos x="0" y="0"/>
                <wp:positionH relativeFrom="column">
                  <wp:posOffset>2225351</wp:posOffset>
                </wp:positionH>
                <wp:positionV relativeFrom="paragraph">
                  <wp:posOffset>7432467</wp:posOffset>
                </wp:positionV>
                <wp:extent cx="830425" cy="83976"/>
                <wp:effectExtent l="0" t="0" r="27305" b="11430"/>
                <wp:wrapNone/>
                <wp:docPr id="196" name="Rectangle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0425" cy="83976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3AC5F8" id="Rectangle 196" o:spid="_x0000_s1026" style="position:absolute;margin-left:175.2pt;margin-top:585.25pt;width:65.4pt;height:6.6pt;z-index:251865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64064" behindDoc="0" locked="0" layoutInCell="1" allowOverlap="1" wp14:anchorId="0E9793F2" wp14:editId="681358EB">
                <wp:simplePos x="0" y="0"/>
                <wp:positionH relativeFrom="column">
                  <wp:posOffset>46653</wp:posOffset>
                </wp:positionH>
                <wp:positionV relativeFrom="paragraph">
                  <wp:posOffset>7431599</wp:posOffset>
                </wp:positionV>
                <wp:extent cx="830425" cy="83976"/>
                <wp:effectExtent l="0" t="0" r="27305" b="11430"/>
                <wp:wrapNone/>
                <wp:docPr id="197" name="Rectangle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0425" cy="8397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083608" id="Rectangle 197" o:spid="_x0000_s1026" style="position:absolute;margin-left:3.65pt;margin-top:585.15pt;width:65.4pt;height:6.6pt;z-index:251864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49471D71" wp14:editId="48414B5F">
                <wp:simplePos x="0" y="0"/>
                <wp:positionH relativeFrom="column">
                  <wp:posOffset>0</wp:posOffset>
                </wp:positionH>
                <wp:positionV relativeFrom="paragraph">
                  <wp:posOffset>7387158</wp:posOffset>
                </wp:positionV>
                <wp:extent cx="3147695" cy="273685"/>
                <wp:effectExtent l="0" t="0" r="14605" b="12065"/>
                <wp:wrapNone/>
                <wp:docPr id="198" name="Rectangle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7368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D647F4" id="Rectangle 198" o:spid="_x0000_s1026" style="position:absolute;margin-left:0;margin-top:581.65pt;width:247.85pt;height:21.55pt;z-index:251826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" fillcolor="#00b050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0BF554C1" wp14:editId="5DC13066">
                <wp:simplePos x="0" y="0"/>
                <wp:positionH relativeFrom="column">
                  <wp:posOffset>280670</wp:posOffset>
                </wp:positionH>
                <wp:positionV relativeFrom="paragraph">
                  <wp:posOffset>3278505</wp:posOffset>
                </wp:positionV>
                <wp:extent cx="842645" cy="928370"/>
                <wp:effectExtent l="0" t="0" r="14605" b="24130"/>
                <wp:wrapNone/>
                <wp:docPr id="199" name="Rectangle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BF554C1" id="Rectangle 199" o:spid="_x0000_s1065" style="position:absolute;margin-left:22.1pt;margin-top:258.15pt;width:66.35pt;height:73.1pt;z-index:25182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" fillcolor="#0070c0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576AB369" wp14:editId="3371B4BD">
                <wp:simplePos x="0" y="0"/>
                <wp:positionH relativeFrom="column">
                  <wp:posOffset>280670</wp:posOffset>
                </wp:positionH>
                <wp:positionV relativeFrom="paragraph">
                  <wp:posOffset>3278505</wp:posOffset>
                </wp:positionV>
                <wp:extent cx="842645" cy="438150"/>
                <wp:effectExtent l="0" t="0" r="14605" b="19050"/>
                <wp:wrapNone/>
                <wp:docPr id="200" name="Rectangle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6AB369" id="Rectangle 200" o:spid="_x0000_s1066" style="position:absolute;margin-left:22.1pt;margin-top:258.15pt;width:66.35pt;height:34.5pt;z-index:25182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" fillcolor="#0070c0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2C2F7839" wp14:editId="3423FA13">
                <wp:simplePos x="0" y="0"/>
                <wp:positionH relativeFrom="column">
                  <wp:posOffset>360680</wp:posOffset>
                </wp:positionH>
                <wp:positionV relativeFrom="paragraph">
                  <wp:posOffset>3787775</wp:posOffset>
                </wp:positionV>
                <wp:extent cx="750570" cy="346710"/>
                <wp:effectExtent l="0" t="0" r="11430" b="15240"/>
                <wp:wrapNone/>
                <wp:docPr id="201" name="Rectangle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2F7839" id="Rectangle 201" o:spid="_x0000_s1067" style="position:absolute;margin-left:28.4pt;margin-top:298.25pt;width:59.1pt;height:27.3pt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" filled="f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633D7CCC" wp14:editId="48E98C67">
                <wp:simplePos x="0" y="0"/>
                <wp:positionH relativeFrom="column">
                  <wp:posOffset>1233170</wp:posOffset>
                </wp:positionH>
                <wp:positionV relativeFrom="paragraph">
                  <wp:posOffset>3787775</wp:posOffset>
                </wp:positionV>
                <wp:extent cx="750570" cy="346710"/>
                <wp:effectExtent l="0" t="0" r="11430" b="15240"/>
                <wp:wrapNone/>
                <wp:docPr id="202" name="Rectangle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EF8353" id="Rectangle 202" o:spid="_x0000_s1026" style="position:absolute;margin-left:97.1pt;margin-top:298.25pt;width:59.1pt;height:27.3pt;z-index:25183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" fillcolor="#0070c0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42BC33A5" wp14:editId="49160DD1">
                <wp:simplePos x="0" y="0"/>
                <wp:positionH relativeFrom="column">
                  <wp:posOffset>1148715</wp:posOffset>
                </wp:positionH>
                <wp:positionV relativeFrom="paragraph">
                  <wp:posOffset>3278505</wp:posOffset>
                </wp:positionV>
                <wp:extent cx="842645" cy="438150"/>
                <wp:effectExtent l="0" t="0" r="14605" b="19050"/>
                <wp:wrapNone/>
                <wp:docPr id="203" name="Rectangle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42209" w:rsidRPr="00683E3D" w:rsidRDefault="00342209" w:rsidP="00342209">
                            <w:pPr>
                              <w:jc w:val="center"/>
                              <w:rPr>
                                <w:color w:val="FFFFFF"/>
                              </w:rPr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BC33A5" id="Rectangle 203" o:spid="_x0000_s1068" style="position:absolute;margin-left:90.45pt;margin-top:258.15pt;width:66.35pt;height:34.5pt;z-index:251834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" fillcolor="#0070c0" strokecolor="windowText" strokeweight="1pt">
                <v:textbox>
                  <w:txbxContent>
                    <w:p w:rsidR="00342209" w:rsidRPr="00683E3D" w:rsidRDefault="00342209" w:rsidP="00342209">
                      <w:pPr>
                        <w:jc w:val="center"/>
                        <w:rPr>
                          <w:color w:val="FFFFFF"/>
                        </w:rPr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6E1CF2B3" wp14:editId="6797ACD1">
                <wp:simplePos x="0" y="0"/>
                <wp:positionH relativeFrom="column">
                  <wp:posOffset>1148715</wp:posOffset>
                </wp:positionH>
                <wp:positionV relativeFrom="paragraph">
                  <wp:posOffset>3278505</wp:posOffset>
                </wp:positionV>
                <wp:extent cx="842645" cy="928370"/>
                <wp:effectExtent l="0" t="0" r="14605" b="24130"/>
                <wp:wrapNone/>
                <wp:docPr id="204" name="Rectangle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579C2D6" id="Rectangle 204" o:spid="_x0000_s1026" style="position:absolute;margin-left:90.45pt;margin-top:258.15pt;width:66.35pt;height:73.1pt;z-index:251833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" fillcolor="#0070c0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40CDCE6E" wp14:editId="32751925">
                <wp:simplePos x="0" y="0"/>
                <wp:positionH relativeFrom="column">
                  <wp:posOffset>2112645</wp:posOffset>
                </wp:positionH>
                <wp:positionV relativeFrom="paragraph">
                  <wp:posOffset>3783330</wp:posOffset>
                </wp:positionV>
                <wp:extent cx="750570" cy="346710"/>
                <wp:effectExtent l="0" t="0" r="11430" b="15240"/>
                <wp:wrapNone/>
                <wp:docPr id="205" name="Rectangle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947580" id="Rectangle 205" o:spid="_x0000_s1026" style="position:absolute;margin-left:166.35pt;margin-top:297.9pt;width:59.1pt;height:27.3pt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" fillcolor="#0070c0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51526959" wp14:editId="61A04B0E">
                <wp:simplePos x="0" y="0"/>
                <wp:positionH relativeFrom="column">
                  <wp:posOffset>2032635</wp:posOffset>
                </wp:positionH>
                <wp:positionV relativeFrom="paragraph">
                  <wp:posOffset>3274060</wp:posOffset>
                </wp:positionV>
                <wp:extent cx="842645" cy="438150"/>
                <wp:effectExtent l="0" t="0" r="14605" b="19050"/>
                <wp:wrapNone/>
                <wp:docPr id="206" name="Rectangle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1526959" id="Rectangle 206" o:spid="_x0000_s1069" style="position:absolute;margin-left:160.05pt;margin-top:257.8pt;width:66.35pt;height:34.5pt;z-index:25183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" fillcolor="#0070c0" strokecolor="windowText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5D6C3C1D" wp14:editId="1C4B112F">
                <wp:simplePos x="0" y="0"/>
                <wp:positionH relativeFrom="column">
                  <wp:posOffset>2032635</wp:posOffset>
                </wp:positionH>
                <wp:positionV relativeFrom="paragraph">
                  <wp:posOffset>3274060</wp:posOffset>
                </wp:positionV>
                <wp:extent cx="842645" cy="928370"/>
                <wp:effectExtent l="0" t="0" r="14605" b="24130"/>
                <wp:wrapNone/>
                <wp:docPr id="207" name="Rectangle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ED2449" id="Rectangle 207" o:spid="_x0000_s1026" style="position:absolute;margin-left:160.05pt;margin-top:257.8pt;width:66.35pt;height:73.1pt;z-index:251836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" fillcolor="#0070c0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06DEFA17" wp14:editId="332CF8CE">
                <wp:simplePos x="0" y="0"/>
                <wp:positionH relativeFrom="column">
                  <wp:posOffset>287655</wp:posOffset>
                </wp:positionH>
                <wp:positionV relativeFrom="paragraph">
                  <wp:posOffset>4207510</wp:posOffset>
                </wp:positionV>
                <wp:extent cx="842645" cy="928370"/>
                <wp:effectExtent l="0" t="0" r="14605" b="24130"/>
                <wp:wrapNone/>
                <wp:docPr id="208" name="Rectangle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E7C5CD" id="Rectangle 208" o:spid="_x0000_s1026" style="position:absolute;margin-left:22.65pt;margin-top:331.3pt;width:66.35pt;height:73.1pt;z-index:251839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" fillcolor="#0070c0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5F51D65E" wp14:editId="6199C4B0">
                <wp:simplePos x="0" y="0"/>
                <wp:positionH relativeFrom="column">
                  <wp:posOffset>365125</wp:posOffset>
                </wp:positionH>
                <wp:positionV relativeFrom="paragraph">
                  <wp:posOffset>4716780</wp:posOffset>
                </wp:positionV>
                <wp:extent cx="750570" cy="346710"/>
                <wp:effectExtent l="0" t="0" r="11430" b="15240"/>
                <wp:wrapNone/>
                <wp:docPr id="209" name="Rectangle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026B31" id="Rectangle 209" o:spid="_x0000_s1026" style="position:absolute;margin-left:28.75pt;margin-top:371.4pt;width:59.1pt;height:27.3pt;z-index:25184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" fillcolor="#0070c0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631B8D65" wp14:editId="330C4664">
                <wp:simplePos x="0" y="0"/>
                <wp:positionH relativeFrom="column">
                  <wp:posOffset>285115</wp:posOffset>
                </wp:positionH>
                <wp:positionV relativeFrom="paragraph">
                  <wp:posOffset>4207510</wp:posOffset>
                </wp:positionV>
                <wp:extent cx="842645" cy="438150"/>
                <wp:effectExtent l="0" t="0" r="14605" b="19050"/>
                <wp:wrapNone/>
                <wp:docPr id="210" name="Rectangle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1B8D65" id="Rectangle 210" o:spid="_x0000_s1070" style="position:absolute;margin-left:22.45pt;margin-top:331.3pt;width:66.35pt;height:34.5pt;z-index:25184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" fillcolor="#0070c0" strokecolor="windowText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78F536FA" wp14:editId="724B0E0D">
                <wp:simplePos x="0" y="0"/>
                <wp:positionH relativeFrom="column">
                  <wp:posOffset>1224280</wp:posOffset>
                </wp:positionH>
                <wp:positionV relativeFrom="paragraph">
                  <wp:posOffset>4716780</wp:posOffset>
                </wp:positionV>
                <wp:extent cx="750570" cy="346710"/>
                <wp:effectExtent l="0" t="0" r="11430" b="15240"/>
                <wp:wrapNone/>
                <wp:docPr id="211" name="Rectangle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94A07D" id="Rectangle 211" o:spid="_x0000_s1026" style="position:absolute;margin-left:96.4pt;margin-top:371.4pt;width:59.1pt;height:27.3pt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" fillcolor="#0070c0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44670507" wp14:editId="3F38C492">
                <wp:simplePos x="0" y="0"/>
                <wp:positionH relativeFrom="column">
                  <wp:posOffset>1144270</wp:posOffset>
                </wp:positionH>
                <wp:positionV relativeFrom="paragraph">
                  <wp:posOffset>4207510</wp:posOffset>
                </wp:positionV>
                <wp:extent cx="842645" cy="438150"/>
                <wp:effectExtent l="0" t="0" r="14605" b="19050"/>
                <wp:wrapNone/>
                <wp:docPr id="212" name="Rectangle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670507" id="Rectangle 212" o:spid="_x0000_s1071" style="position:absolute;margin-left:90.1pt;margin-top:331.3pt;width:66.35pt;height:34.5pt;z-index:25184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" fillcolor="#0070c0" strokecolor="windowText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7FD9E582" wp14:editId="6546AF93">
                <wp:simplePos x="0" y="0"/>
                <wp:positionH relativeFrom="column">
                  <wp:posOffset>1144270</wp:posOffset>
                </wp:positionH>
                <wp:positionV relativeFrom="paragraph">
                  <wp:posOffset>4207510</wp:posOffset>
                </wp:positionV>
                <wp:extent cx="842645" cy="928370"/>
                <wp:effectExtent l="0" t="0" r="14605" b="24130"/>
                <wp:wrapNone/>
                <wp:docPr id="213" name="Rectangle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5B821B" id="Rectangle 213" o:spid="_x0000_s1026" style="position:absolute;margin-left:90.1pt;margin-top:331.3pt;width:66.35pt;height:73.1pt;z-index:25184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" fillcolor="#0070c0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63CA8446" wp14:editId="6B416484">
                <wp:simplePos x="0" y="0"/>
                <wp:positionH relativeFrom="column">
                  <wp:posOffset>2030730</wp:posOffset>
                </wp:positionH>
                <wp:positionV relativeFrom="paragraph">
                  <wp:posOffset>4207510</wp:posOffset>
                </wp:positionV>
                <wp:extent cx="842645" cy="928370"/>
                <wp:effectExtent l="0" t="0" r="14605" b="24130"/>
                <wp:wrapNone/>
                <wp:docPr id="214" name="Rectangle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416A27" id="Rectangle 214" o:spid="_x0000_s1026" style="position:absolute;margin-left:159.9pt;margin-top:331.3pt;width:66.35pt;height:73.1pt;z-index:251845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" fillcolor="#0070c0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46BA1C28" wp14:editId="6CD6FC47">
                <wp:simplePos x="0" y="0"/>
                <wp:positionH relativeFrom="column">
                  <wp:posOffset>2030730</wp:posOffset>
                </wp:positionH>
                <wp:positionV relativeFrom="paragraph">
                  <wp:posOffset>4207510</wp:posOffset>
                </wp:positionV>
                <wp:extent cx="842645" cy="438150"/>
                <wp:effectExtent l="0" t="0" r="14605" b="19050"/>
                <wp:wrapNone/>
                <wp:docPr id="215" name="Rectangle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BA1C28" id="Rectangle 215" o:spid="_x0000_s1072" style="position:absolute;margin-left:159.9pt;margin-top:331.3pt;width:66.35pt;height:34.5pt;z-index:251846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" fillcolor="#0070c0" strokecolor="windowText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0E991027" wp14:editId="210D726D">
                <wp:simplePos x="0" y="0"/>
                <wp:positionH relativeFrom="column">
                  <wp:posOffset>2110740</wp:posOffset>
                </wp:positionH>
                <wp:positionV relativeFrom="paragraph">
                  <wp:posOffset>4716953</wp:posOffset>
                </wp:positionV>
                <wp:extent cx="750570" cy="346710"/>
                <wp:effectExtent l="0" t="0" r="11430" b="15240"/>
                <wp:wrapNone/>
                <wp:docPr id="216" name="Rectangle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499615" id="Rectangle 216" o:spid="_x0000_s1026" style="position:absolute;margin-left:166.2pt;margin-top:371.4pt;width:59.1pt;height:27.3pt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" fillcolor="#0070c0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1BEB734D" wp14:editId="32B31130">
                <wp:simplePos x="0" y="0"/>
                <wp:positionH relativeFrom="column">
                  <wp:posOffset>1861185</wp:posOffset>
                </wp:positionH>
                <wp:positionV relativeFrom="paragraph">
                  <wp:posOffset>5642610</wp:posOffset>
                </wp:positionV>
                <wp:extent cx="437515" cy="420370"/>
                <wp:effectExtent l="0" t="0" r="19685" b="17780"/>
                <wp:wrapNone/>
                <wp:docPr id="218" name="Rectangle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515" cy="42037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 w:rsidRPr="0029207F">
                              <w:rPr>
                                <w:color w:val="FFFFFF"/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EB734D" id="Rectangle 218" o:spid="_x0000_s1073" style="position:absolute;margin-left:146.55pt;margin-top:444.3pt;width:34.45pt;height:33.1pt;z-index:251857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" fillcolor="#7030a0" strokecolor="windowText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 w:rsidRPr="0029207F">
                        <w:rPr>
                          <w:color w:val="FFFFFF"/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8944" behindDoc="0" locked="0" layoutInCell="1" allowOverlap="1" wp14:anchorId="1AA72B77" wp14:editId="1A3B4395">
                <wp:simplePos x="0" y="0"/>
                <wp:positionH relativeFrom="column">
                  <wp:posOffset>1860550</wp:posOffset>
                </wp:positionH>
                <wp:positionV relativeFrom="paragraph">
                  <wp:posOffset>6196965</wp:posOffset>
                </wp:positionV>
                <wp:extent cx="437515" cy="420370"/>
                <wp:effectExtent l="0" t="0" r="19685" b="17780"/>
                <wp:wrapNone/>
                <wp:docPr id="219" name="Rectangle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515" cy="42037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 w:rsidRPr="0029207F">
                              <w:rPr>
                                <w:color w:val="FFFFFF"/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A72B77" id="Rectangle 219" o:spid="_x0000_s1074" style="position:absolute;margin-left:146.5pt;margin-top:487.95pt;width:34.45pt;height:33.1pt;z-index:251858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" fillcolor="#7030a0" strokecolor="windowText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 w:rsidRPr="0029207F">
                        <w:rPr>
                          <w:color w:val="FFFFFF"/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6E9C6C50" wp14:editId="01F43A51">
                <wp:simplePos x="0" y="0"/>
                <wp:positionH relativeFrom="column">
                  <wp:posOffset>90805</wp:posOffset>
                </wp:positionH>
                <wp:positionV relativeFrom="paragraph">
                  <wp:posOffset>5615940</wp:posOffset>
                </wp:positionV>
                <wp:extent cx="1704975" cy="1642745"/>
                <wp:effectExtent l="0" t="0" r="28575" b="14605"/>
                <wp:wrapNone/>
                <wp:docPr id="220" name="Rectangle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642745"/>
                        </a:xfrm>
                        <a:prstGeom prst="rect">
                          <a:avLst/>
                        </a:prstGeom>
                        <a:solidFill>
                          <a:srgbClr val="11A3A7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9C6C50" id="Rectangle 220" o:spid="_x0000_s1075" style="position:absolute;margin-left:7.15pt;margin-top:442.2pt;width:134.25pt;height:129.35pt;z-index:25182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" fillcolor="#11a3a7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</w:p>
                    <w:p w:rsidR="00342209" w:rsidRDefault="00342209" w:rsidP="00342209">
                      <w:pPr>
                        <w:jc w:val="center"/>
                      </w:pPr>
                    </w:p>
                    <w:p w:rsidR="00342209" w:rsidRDefault="00342209" w:rsidP="00342209">
                      <w:pPr>
                        <w:jc w:val="center"/>
                      </w:pPr>
                    </w:p>
                    <w:p w:rsidR="00342209" w:rsidRDefault="00342209" w:rsidP="00342209">
                      <w:pPr>
                        <w:jc w:val="center"/>
                      </w:pPr>
                    </w:p>
                    <w:p w:rsidR="00342209" w:rsidRDefault="00342209" w:rsidP="00342209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116DF5A4" wp14:editId="4275619B">
                <wp:simplePos x="0" y="0"/>
                <wp:positionH relativeFrom="column">
                  <wp:posOffset>1819275</wp:posOffset>
                </wp:positionH>
                <wp:positionV relativeFrom="paragraph">
                  <wp:posOffset>6139180</wp:posOffset>
                </wp:positionV>
                <wp:extent cx="1323340" cy="537845"/>
                <wp:effectExtent l="0" t="0" r="10160" b="14605"/>
                <wp:wrapNone/>
                <wp:docPr id="221" name="Rectangle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84DFCAA" id="Rectangle 221" o:spid="_x0000_s1026" style="position:absolute;margin-left:143.25pt;margin-top:483.4pt;width:104.2pt;height:42.35pt;z-index:25182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" fillcolor="#7030a0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2C2E5DAA" wp14:editId="09CBFAE2">
                <wp:simplePos x="0" y="0"/>
                <wp:positionH relativeFrom="column">
                  <wp:posOffset>90805</wp:posOffset>
                </wp:positionH>
                <wp:positionV relativeFrom="paragraph">
                  <wp:posOffset>5615940</wp:posOffset>
                </wp:positionV>
                <wp:extent cx="1704975" cy="1181100"/>
                <wp:effectExtent l="0" t="0" r="28575" b="19050"/>
                <wp:wrapNone/>
                <wp:docPr id="222" name="Rectangle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181100"/>
                        </a:xfrm>
                        <a:prstGeom prst="rect">
                          <a:avLst/>
                        </a:prstGeom>
                        <a:solidFill>
                          <a:srgbClr val="11A3A7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>
                              <w:t>Vide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2E5DAA" id="Rectangle 222" o:spid="_x0000_s1076" style="position:absolute;margin-left:7.15pt;margin-top:442.2pt;width:134.25pt;height:93pt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" fillcolor="#11a3a7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>
                        <w:t>Video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71646573" wp14:editId="3394D335">
                <wp:simplePos x="0" y="0"/>
                <wp:positionH relativeFrom="column">
                  <wp:posOffset>1818640</wp:posOffset>
                </wp:positionH>
                <wp:positionV relativeFrom="paragraph">
                  <wp:posOffset>5582285</wp:posOffset>
                </wp:positionV>
                <wp:extent cx="1323340" cy="537845"/>
                <wp:effectExtent l="0" t="0" r="10160" b="14605"/>
                <wp:wrapNone/>
                <wp:docPr id="223" name="Rectangle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D361B7B" id="Rectangle 223" o:spid="_x0000_s1026" style="position:absolute;margin-left:143.2pt;margin-top:439.55pt;width:104.2pt;height:42.35pt;z-index:25182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" fillcolor="#7030a0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6F77576A" wp14:editId="5061826E">
                <wp:simplePos x="0" y="0"/>
                <wp:positionH relativeFrom="column">
                  <wp:posOffset>462</wp:posOffset>
                </wp:positionH>
                <wp:positionV relativeFrom="paragraph">
                  <wp:posOffset>5323089</wp:posOffset>
                </wp:positionV>
                <wp:extent cx="3147695" cy="2023745"/>
                <wp:effectExtent l="0" t="0" r="14605" b="14605"/>
                <wp:wrapNone/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023745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EB042F" id="Rectangle 224" o:spid="_x0000_s1026" style="position:absolute;margin-left:.05pt;margin-top:419.15pt;width:247.85pt;height:159.35pt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" fillcolor="windowText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47D598CB" wp14:editId="68536DA0">
                <wp:simplePos x="0" y="0"/>
                <wp:positionH relativeFrom="column">
                  <wp:posOffset>0</wp:posOffset>
                </wp:positionH>
                <wp:positionV relativeFrom="paragraph">
                  <wp:posOffset>2961525</wp:posOffset>
                </wp:positionV>
                <wp:extent cx="3147695" cy="2309495"/>
                <wp:effectExtent l="0" t="0" r="14605" b="14605"/>
                <wp:wrapNone/>
                <wp:docPr id="225" name="Rectangle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309495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Pr="007F1C42" w:rsidRDefault="00342209" w:rsidP="00342209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D598CB" id="Rectangle 225" o:spid="_x0000_s1077" style="position:absolute;margin-left:0;margin-top:233.2pt;width:247.85pt;height:181.85pt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" fillcolor="windowText" strokecolor="black [3213]" strokeweight="1pt">
                <v:textbox>
                  <w:txbxContent>
                    <w:p w:rsidR="00342209" w:rsidRPr="007F1C42" w:rsidRDefault="00342209" w:rsidP="00342209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t xml:space="preserve">  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60992" behindDoc="0" locked="0" layoutInCell="1" allowOverlap="1" wp14:anchorId="63A170B5" wp14:editId="436DCAF0">
                <wp:simplePos x="0" y="0"/>
                <wp:positionH relativeFrom="column">
                  <wp:posOffset>4112029</wp:posOffset>
                </wp:positionH>
                <wp:positionV relativeFrom="paragraph">
                  <wp:posOffset>6861810</wp:posOffset>
                </wp:positionV>
                <wp:extent cx="2210666" cy="753860"/>
                <wp:effectExtent l="38100" t="38100" r="113665" b="122555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0666" cy="7538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42209" w:rsidRPr="00CB173E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footer</w:t>
                            </w: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class = "flex-container"</w:t>
                            </w: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proofErr w:type="gramStart"/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h</w:t>
                            </w:r>
                            <w:r w:rsidRPr="00CB173E">
                              <w:rPr>
                                <w:rFonts w:ascii="Courier" w:hAnsi="Courier"/>
                                <w:i/>
                                <w:color w:val="FFFFFF" w:themeColor="background1"/>
                                <w:sz w:val="12"/>
                              </w:rPr>
                              <w:t>n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urier" w:hAnsi="Courier"/>
                                <w:i/>
                                <w:color w:val="FFFFFF" w:themeColor="background1"/>
                                <w:sz w:val="12"/>
                              </w:rPr>
                              <w:t xml:space="preserve"> </w:t>
                            </w:r>
                            <w:r w:rsidRPr="00286BC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class = "copyright-notice"&gt;&lt;/</w:t>
                            </w:r>
                            <w:proofErr w:type="spellStart"/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h</w:t>
                            </w:r>
                            <w:r w:rsidRPr="00CB173E">
                              <w:rPr>
                                <w:rFonts w:ascii="Courier" w:hAnsi="Courier"/>
                                <w:i/>
                                <w:color w:val="FFFFFF" w:themeColor="background1"/>
                                <w:sz w:val="12"/>
                              </w:rPr>
                              <w:t>n</w:t>
                            </w:r>
                            <w:proofErr w:type="spellEnd"/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div class = "</w:t>
                            </w:r>
                            <w:proofErr w:type="spellStart"/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navbar</w:t>
                            </w:r>
                            <w:proofErr w:type="spellEnd"/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"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342209" w:rsidRPr="00CB173E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342209" w:rsidRPr="00C42303" w:rsidRDefault="00342209" w:rsidP="00342209">
                            <w:pPr>
                              <w:rPr>
                                <w:rFonts w:ascii="Courier" w:hAnsi="Courier"/>
                                <w:color w:val="000000" w:themeColor="text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footer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A170B5" id="Text Box 226" o:spid="_x0000_s1078" type="#_x0000_t202" style="position:absolute;margin-left:323.8pt;margin-top:540.3pt;width:174.05pt;height:59.35pt;z-index:251860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" fillcolor="#00b050">
                <v:shadow on="t" color="black" opacity="26214f" origin="-.5,-.5" offset=".74836mm,.74836mm"/>
                <v:textbox>
                  <w:txbxContent>
                    <w:p w:rsidR="00342209" w:rsidRPr="00CB173E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footer</w:t>
                      </w: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class = "flex-container"</w:t>
                      </w: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h</w:t>
                      </w:r>
                      <w:r w:rsidRPr="00CB173E">
                        <w:rPr>
                          <w:rFonts w:ascii="Courier" w:hAnsi="Courier"/>
                          <w:i/>
                          <w:color w:val="FFFFFF" w:themeColor="background1"/>
                          <w:sz w:val="12"/>
                        </w:rPr>
                        <w:t>n</w:t>
                      </w:r>
                      <w:r>
                        <w:rPr>
                          <w:rFonts w:ascii="Courier" w:hAnsi="Courier"/>
                          <w:i/>
                          <w:color w:val="FFFFFF" w:themeColor="background1"/>
                          <w:sz w:val="12"/>
                        </w:rPr>
                        <w:t xml:space="preserve"> </w:t>
                      </w:r>
                      <w:r w:rsidRPr="00286BC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class = "copyright-notice"&gt;&lt;/</w:t>
                      </w: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h</w:t>
                      </w:r>
                      <w:r w:rsidRPr="00CB173E">
                        <w:rPr>
                          <w:rFonts w:ascii="Courier" w:hAnsi="Courier"/>
                          <w:i/>
                          <w:color w:val="FFFFFF" w:themeColor="background1"/>
                          <w:sz w:val="12"/>
                        </w:rPr>
                        <w:t>n</w:t>
                      </w: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div class = "navbar"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    &lt;a&gt;&lt;/a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    &lt;a&gt;&lt;/a&gt;</w:t>
                      </w:r>
                    </w:p>
                    <w:p w:rsidR="00342209" w:rsidRPr="00CB173E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/div&gt;</w:t>
                      </w:r>
                    </w:p>
                    <w:p w:rsidR="00342209" w:rsidRPr="00C42303" w:rsidRDefault="00342209" w:rsidP="00342209">
                      <w:pPr>
                        <w:rPr>
                          <w:rFonts w:ascii="Courier" w:hAnsi="Courier"/>
                          <w:color w:val="000000" w:themeColor="text1"/>
                          <w:sz w:val="12"/>
                        </w:rPr>
                      </w:pP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footer&gt;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9968" behindDoc="0" locked="0" layoutInCell="1" allowOverlap="1" wp14:anchorId="660F2457" wp14:editId="6DF1FE8F">
                <wp:simplePos x="0" y="0"/>
                <wp:positionH relativeFrom="column">
                  <wp:posOffset>4688377</wp:posOffset>
                </wp:positionH>
                <wp:positionV relativeFrom="paragraph">
                  <wp:posOffset>6063788</wp:posOffset>
                </wp:positionV>
                <wp:extent cx="1645343" cy="448310"/>
                <wp:effectExtent l="38100" t="38100" r="107315" b="123190"/>
                <wp:wrapNone/>
                <wp:docPr id="227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343" cy="448310"/>
                        </a:xfrm>
                        <a:prstGeom prst="rect">
                          <a:avLst/>
                        </a:prstGeom>
                        <a:solidFill>
                          <a:srgbClr val="11A3A7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42209" w:rsidRPr="007576E7" w:rsidRDefault="00342209" w:rsidP="00342209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div class = "video-container"&gt;</w:t>
                            </w:r>
                          </w:p>
                          <w:p w:rsidR="007A2F7E" w:rsidRPr="007576E7" w:rsidRDefault="00342209" w:rsidP="007A2F7E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&lt;video/&gt;</w:t>
                            </w:r>
                          </w:p>
                          <w:p w:rsidR="007A2F7E" w:rsidRPr="007576E7" w:rsidRDefault="00342209" w:rsidP="007A2F7E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p&gt;&lt;/p&gt;</w:t>
                            </w:r>
                          </w:p>
                          <w:p w:rsidR="00342209" w:rsidRPr="007576E7" w:rsidRDefault="00342209" w:rsidP="00342209">
                            <w:pPr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0F2457" id="Text Box 227" o:spid="_x0000_s1079" type="#_x0000_t202" style="position:absolute;margin-left:369.15pt;margin-top:477.45pt;width:129.55pt;height:35.3pt;z-index:25185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" fillcolor="#11a3a7">
                <v:shadow on="t" color="black" opacity="26214f" origin="-.5,-.5" offset=".74836mm,.74836mm"/>
                <v:textbox>
                  <w:txbxContent>
                    <w:p w:rsidR="00342209" w:rsidRPr="007576E7" w:rsidRDefault="00342209" w:rsidP="00342209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div class = "video-container"&gt;</w:t>
                      </w:r>
                    </w:p>
                    <w:p w:rsidR="007A2F7E" w:rsidRPr="007576E7" w:rsidRDefault="00342209" w:rsidP="007A2F7E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&lt;video/&gt;</w:t>
                      </w:r>
                    </w:p>
                    <w:p w:rsidR="007A2F7E" w:rsidRPr="007576E7" w:rsidRDefault="00342209" w:rsidP="007A2F7E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p&gt;&lt;/p&gt;</w:t>
                      </w:r>
                    </w:p>
                    <w:p w:rsidR="00342209" w:rsidRPr="007576E7" w:rsidRDefault="00342209" w:rsidP="00342209">
                      <w:pPr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77BFB5CC" wp14:editId="10AE4B13">
                <wp:simplePos x="0" y="0"/>
                <wp:positionH relativeFrom="column">
                  <wp:posOffset>1894637</wp:posOffset>
                </wp:positionH>
                <wp:positionV relativeFrom="paragraph">
                  <wp:posOffset>2408072</wp:posOffset>
                </wp:positionV>
                <wp:extent cx="437845" cy="420624"/>
                <wp:effectExtent l="0" t="0" r="19685" b="17780"/>
                <wp:wrapNone/>
                <wp:docPr id="228" name="Rectangle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845" cy="420624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contextualSpacing/>
                              <w:jc w:val="center"/>
                            </w:pPr>
                            <w:r w:rsidRPr="00683E3D">
                              <w:rPr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7BFB5CC" id="Rectangle 228" o:spid="_x0000_s1080" style="position:absolute;margin-left:149.2pt;margin-top:189.6pt;width:34.5pt;height:33.1pt;z-index:251851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" fillcolor="#7030a0" strokecolor="black [3213]" strokeweight="1pt">
                <v:textbox>
                  <w:txbxContent>
                    <w:p w:rsidR="00342209" w:rsidRDefault="00342209" w:rsidP="00342209">
                      <w:pPr>
                        <w:contextualSpacing/>
                        <w:jc w:val="center"/>
                      </w:pPr>
                      <w:r w:rsidRPr="00683E3D">
                        <w:rPr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0752" behindDoc="0" locked="0" layoutInCell="1" allowOverlap="1" wp14:anchorId="0982C40A" wp14:editId="78A76695">
                <wp:simplePos x="0" y="0"/>
                <wp:positionH relativeFrom="column">
                  <wp:posOffset>1894637</wp:posOffset>
                </wp:positionH>
                <wp:positionV relativeFrom="paragraph">
                  <wp:posOffset>1910639</wp:posOffset>
                </wp:positionV>
                <wp:extent cx="430530" cy="402336"/>
                <wp:effectExtent l="0" t="0" r="26670" b="17145"/>
                <wp:wrapNone/>
                <wp:docPr id="229" name="Rectangle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02336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 w:rsidRPr="0057165E">
                              <w:rPr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82C40A" id="Rectangle 229" o:spid="_x0000_s1081" style="position:absolute;margin-left:149.2pt;margin-top:150.45pt;width:33.9pt;height:31.7pt;z-index:251850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" fillcolor="#7030a0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 w:rsidRPr="0057165E">
                        <w:rPr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</w:p>
    <w:p w:rsidR="00342209" w:rsidRDefault="00342209" w:rsidP="00342209"/>
    <w:p w:rsidR="00227567" w:rsidRDefault="00227567"/>
    <w:p w:rsidR="00342209" w:rsidRDefault="006328EA">
      <w:r w:rsidRPr="00220EC4">
        <w:rPr>
          <w:noProof/>
          <w:color w:val="FFFFFF" w:themeColor="background1"/>
          <w14:textFill>
            <w14:noFill/>
          </w14:textFill>
        </w:rPr>
        <mc:AlternateContent>
          <mc:Choice Requires="wps">
            <w:drawing>
              <wp:anchor distT="45720" distB="45720" distL="114300" distR="114300" simplePos="0" relativeHeight="251852800" behindDoc="0" locked="0" layoutInCell="1" allowOverlap="1" wp14:anchorId="4C5579F2" wp14:editId="06341860">
                <wp:simplePos x="0" y="0"/>
                <wp:positionH relativeFrom="column">
                  <wp:posOffset>3681095</wp:posOffset>
                </wp:positionH>
                <wp:positionV relativeFrom="paragraph">
                  <wp:posOffset>360045</wp:posOffset>
                </wp:positionV>
                <wp:extent cx="2639060" cy="642620"/>
                <wp:effectExtent l="38100" t="38100" r="123190" b="119380"/>
                <wp:wrapSquare wrapText="bothSides"/>
                <wp:docPr id="2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9060" cy="642620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lt;div class = "horizontal-tile-large flex-container"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img</w:t>
                            </w:r>
                            <w:proofErr w:type="spellEnd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/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div</w:t>
                            </w:r>
                            <w:proofErr w:type="gramEnd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    &lt;p&gt;&lt;/p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342209" w:rsidRDefault="00342209" w:rsidP="00342209"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5579F2" id="_x0000_s1083" type="#_x0000_t202" style="position:absolute;margin-left:289.85pt;margin-top:28.35pt;width:207.8pt;height:50.6pt;z-index:251852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" fillcolor="#ffc000">
                <v:shadow on="t" color="black" opacity="26214f" origin="-.5,-.5" offset=".74836mm,.74836mm"/>
                <v:textbox>
                  <w:txbxContent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>&lt;div class = "horizontal-tile-large flex-container"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</w:t>
                      </w:r>
                      <w:proofErr w:type="spellStart"/>
                      <w:r>
                        <w:rPr>
                          <w:rFonts w:ascii="Courier" w:hAnsi="Courier"/>
                          <w:sz w:val="12"/>
                        </w:rPr>
                        <w:t>img</w:t>
                      </w:r>
                      <w:proofErr w:type="spellEnd"/>
                      <w:r>
                        <w:rPr>
                          <w:rFonts w:ascii="Courier" w:hAnsi="Courier"/>
                          <w:sz w:val="12"/>
                        </w:rPr>
                        <w:t>/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</w:t>
                      </w:r>
                      <w:proofErr w:type="gramStart"/>
                      <w:r>
                        <w:rPr>
                          <w:rFonts w:ascii="Courier" w:hAnsi="Courier"/>
                          <w:sz w:val="12"/>
                        </w:rPr>
                        <w:t>div</w:t>
                      </w:r>
                      <w:proofErr w:type="gramEnd"/>
                      <w:r>
                        <w:rPr>
                          <w:rFonts w:ascii="Courier" w:hAnsi="Courier"/>
                          <w:sz w:val="12"/>
                        </w:rPr>
                        <w:t>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    &lt;p&gt;&lt;/p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/div&gt;</w:t>
                      </w:r>
                    </w:p>
                    <w:p w:rsidR="00342209" w:rsidRDefault="00342209" w:rsidP="00342209">
                      <w:r>
                        <w:rPr>
                          <w:rFonts w:ascii="Courier" w:hAnsi="Courier"/>
                          <w:sz w:val="12"/>
                        </w:rPr>
                        <w:t>&lt;/div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5872" behindDoc="0" locked="0" layoutInCell="1" allowOverlap="1" wp14:anchorId="2D75CF26" wp14:editId="1B98B49C">
                <wp:simplePos x="0" y="0"/>
                <wp:positionH relativeFrom="column">
                  <wp:posOffset>4538345</wp:posOffset>
                </wp:positionH>
                <wp:positionV relativeFrom="paragraph">
                  <wp:posOffset>1112601</wp:posOffset>
                </wp:positionV>
                <wp:extent cx="1794510" cy="659476"/>
                <wp:effectExtent l="38100" t="38100" r="110490" b="121920"/>
                <wp:wrapNone/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4510" cy="659476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42209" w:rsidRPr="00CB173E" w:rsidRDefault="00342209" w:rsidP="00342209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div class = "vertical-tile-large"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/&gt;</w:t>
                            </w:r>
                          </w:p>
                          <w:p w:rsidR="00342209" w:rsidRPr="00CB173E" w:rsidRDefault="00342209" w:rsidP="00342209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div</w:t>
                            </w:r>
                            <w:proofErr w:type="gramEnd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p&gt;&lt;/p&gt;</w:t>
                            </w:r>
                          </w:p>
                          <w:p w:rsidR="00342209" w:rsidRPr="00CB173E" w:rsidRDefault="00342209" w:rsidP="00342209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342209" w:rsidRPr="00CB173E" w:rsidRDefault="00342209" w:rsidP="00342209">
                            <w:pPr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75CF26" id="Text Box 233" o:spid="_x0000_s1084" type="#_x0000_t202" style="position:absolute;margin-left:357.35pt;margin-top:87.6pt;width:141.3pt;height:51.95pt;z-index:25185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" fillcolor="red">
                <v:shadow on="t" color="black" opacity="26214f" origin="-.5,-.5" offset=".74836mm,.74836mm"/>
                <v:textbox>
                  <w:txbxContent>
                    <w:p w:rsidR="00342209" w:rsidRPr="00CB173E" w:rsidRDefault="00342209" w:rsidP="00342209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div class = "vertical-tile-large"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&lt;</w:t>
                      </w:r>
                      <w:proofErr w:type="spellStart"/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img</w:t>
                      </w:r>
                      <w:proofErr w:type="spellEnd"/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/&gt;</w:t>
                      </w:r>
                    </w:p>
                    <w:p w:rsidR="00342209" w:rsidRPr="00CB173E" w:rsidRDefault="00342209" w:rsidP="00342209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</w:t>
                      </w:r>
                      <w:proofErr w:type="gramStart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div</w:t>
                      </w:r>
                      <w:proofErr w:type="gramEnd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</w:t>
                      </w:r>
                      <w:r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p&gt;&lt;/p&gt;</w:t>
                      </w:r>
                    </w:p>
                    <w:p w:rsidR="00342209" w:rsidRPr="00CB173E" w:rsidRDefault="00342209" w:rsidP="00342209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/div&gt;</w:t>
                      </w:r>
                    </w:p>
                    <w:p w:rsidR="00342209" w:rsidRPr="00CB173E" w:rsidRDefault="00342209" w:rsidP="00342209">
                      <w:pPr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</v:shape>
            </w:pict>
          </mc:Fallback>
        </mc:AlternateContent>
      </w:r>
      <w:r w:rsidR="00563F96">
        <w:rPr>
          <w:noProof/>
        </w:rPr>
        <mc:AlternateContent>
          <mc:Choice Requires="wps">
            <w:drawing>
              <wp:anchor distT="45720" distB="45720" distL="114300" distR="114300" simplePos="0" relativeHeight="251862016" behindDoc="0" locked="0" layoutInCell="1" allowOverlap="1" wp14:anchorId="2F00CD9A" wp14:editId="4CDC46DD">
                <wp:simplePos x="0" y="0"/>
                <wp:positionH relativeFrom="column">
                  <wp:posOffset>3719830</wp:posOffset>
                </wp:positionH>
                <wp:positionV relativeFrom="paragraph">
                  <wp:posOffset>4421505</wp:posOffset>
                </wp:positionV>
                <wp:extent cx="2607310" cy="276860"/>
                <wp:effectExtent l="38100" t="38100" r="116840" b="123190"/>
                <wp:wrapSquare wrapText="bothSides"/>
                <wp:docPr id="2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7310" cy="27686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342209" w:rsidRPr="00714A91" w:rsidRDefault="00342209" w:rsidP="00342209">
                            <w:pPr>
                              <w:ind w:left="360"/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714A91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section id = "" class = "flex-container"&gt;</w:t>
                            </w:r>
                          </w:p>
                          <w:p w:rsidR="00342209" w:rsidRPr="00714A91" w:rsidRDefault="00342209" w:rsidP="00342209">
                            <w:pPr>
                              <w:ind w:left="360"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714A91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section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00CD9A" id="_x0000_s1084" type="#_x0000_t202" style="position:absolute;margin-left:292.9pt;margin-top:348.15pt;width:205.3pt;height:21.8pt;z-index:251862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" fillcolor="black [3213]">
                <v:shadow on="t" color="black" opacity="26214f" origin="-.5,-.5" offset=".74836mm,.74836mm"/>
                <v:textbox>
                  <w:txbxContent>
                    <w:p w:rsidR="00342209" w:rsidRPr="00714A91" w:rsidRDefault="00342209" w:rsidP="00342209">
                      <w:pPr>
                        <w:ind w:left="360"/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714A91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section id = "" class = "flex-container"&gt;</w:t>
                      </w:r>
                    </w:p>
                    <w:p w:rsidR="00342209" w:rsidRPr="00714A91" w:rsidRDefault="00342209" w:rsidP="00342209">
                      <w:pPr>
                        <w:ind w:left="360"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714A91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section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63F96">
        <w:rPr>
          <w:noProof/>
        </w:rPr>
        <mc:AlternateContent>
          <mc:Choice Requires="wps">
            <w:drawing>
              <wp:anchor distT="45720" distB="45720" distL="114300" distR="114300" simplePos="0" relativeHeight="251856896" behindDoc="0" locked="0" layoutInCell="1" allowOverlap="1" wp14:anchorId="49174FC0" wp14:editId="1E5B48B3">
                <wp:simplePos x="0" y="0"/>
                <wp:positionH relativeFrom="column">
                  <wp:posOffset>4535170</wp:posOffset>
                </wp:positionH>
                <wp:positionV relativeFrom="paragraph">
                  <wp:posOffset>3449955</wp:posOffset>
                </wp:positionV>
                <wp:extent cx="1796415" cy="695325"/>
                <wp:effectExtent l="38100" t="38100" r="108585" b="123825"/>
                <wp:wrapSquare wrapText="bothSides"/>
                <wp:docPr id="2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6415" cy="6953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342209" w:rsidRPr="00B05C3A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div class = "vertical-tile-small"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/&gt;</w:t>
                            </w:r>
                          </w:p>
                          <w:p w:rsidR="00342209" w:rsidRPr="00B05C3A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div</w:t>
                            </w:r>
                            <w:proofErr w:type="gramEnd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p&gt;&lt;/p&gt;</w:t>
                            </w:r>
                          </w:p>
                          <w:p w:rsidR="00342209" w:rsidRPr="00B05C3A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342209" w:rsidRPr="00B05C3A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174FC0" id="_x0000_s1085" type="#_x0000_t202" style="position:absolute;margin-left:357.1pt;margin-top:271.65pt;width:141.45pt;height:54.75pt;z-index:251856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" fillcolor="#0070c0">
                <v:shadow on="t" color="black" opacity="26214f" origin="-.5,-.5" offset=".74836mm,.74836mm"/>
                <v:textbox>
                  <w:txbxContent>
                    <w:p w:rsidR="00342209" w:rsidRPr="00B05C3A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div class = "vertical-tile-small"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img/&gt;</w:t>
                      </w:r>
                    </w:p>
                    <w:p w:rsidR="00342209" w:rsidRPr="00B05C3A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div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p&gt;&lt;/p&gt;</w:t>
                      </w:r>
                    </w:p>
                    <w:p w:rsidR="00342209" w:rsidRPr="00B05C3A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/div&gt;</w:t>
                      </w:r>
                    </w:p>
                    <w:p w:rsidR="00342209" w:rsidRPr="00B05C3A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63F96">
        <w:rPr>
          <w:noProof/>
        </w:rPr>
        <mc:AlternateContent>
          <mc:Choice Requires="wps">
            <w:drawing>
              <wp:anchor distT="45720" distB="45720" distL="114300" distR="114300" simplePos="0" relativeHeight="251853824" behindDoc="0" locked="0" layoutInCell="1" allowOverlap="1" wp14:anchorId="399775C9" wp14:editId="028E7046">
                <wp:simplePos x="0" y="0"/>
                <wp:positionH relativeFrom="column">
                  <wp:posOffset>4409440</wp:posOffset>
                </wp:positionH>
                <wp:positionV relativeFrom="paragraph">
                  <wp:posOffset>2028825</wp:posOffset>
                </wp:positionV>
                <wp:extent cx="1911985" cy="703580"/>
                <wp:effectExtent l="38100" t="38100" r="107315" b="115570"/>
                <wp:wrapSquare wrapText="bothSides"/>
                <wp:docPr id="2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1985" cy="70358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342209" w:rsidRPr="00590073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div class = "horizontal-tile-small"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/&gt;</w:t>
                            </w:r>
                          </w:p>
                          <w:p w:rsidR="00342209" w:rsidRPr="00590073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div</w:t>
                            </w:r>
                            <w:proofErr w:type="gramEnd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p&gt;&lt;/p&gt;</w:t>
                            </w:r>
                          </w:p>
                          <w:p w:rsidR="00342209" w:rsidRPr="00590073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342209" w:rsidRPr="00590073" w:rsidRDefault="00342209" w:rsidP="00342209">
                            <w:pPr>
                              <w:contextualSpacing/>
                              <w:rPr>
                                <w:color w:val="FFFFFF" w:themeColor="background1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9775C9" id="_x0000_s1086" type="#_x0000_t202" style="position:absolute;margin-left:347.2pt;margin-top:159.75pt;width:150.55pt;height:55.4pt;z-index:251853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" fillcolor="#7030a0">
                <v:shadow on="t" color="black" opacity="26214f" origin="-.5,-.5" offset=".74836mm,.74836mm"/>
                <v:textbox>
                  <w:txbxContent>
                    <w:p w:rsidR="00342209" w:rsidRPr="00590073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div class = "horizontal-tile-small"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img/&gt;</w:t>
                      </w:r>
                    </w:p>
                    <w:p w:rsidR="00342209" w:rsidRPr="00590073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div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p&gt;&lt;/p&gt;</w:t>
                      </w:r>
                    </w:p>
                    <w:p w:rsidR="00342209" w:rsidRPr="00590073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/div&gt;</w:t>
                      </w:r>
                    </w:p>
                    <w:p w:rsidR="00342209" w:rsidRPr="00590073" w:rsidRDefault="00342209" w:rsidP="00342209">
                      <w:pPr>
                        <w:contextualSpacing/>
                        <w:rPr>
                          <w:color w:val="FFFFFF" w:themeColor="background1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3422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4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0NrY0MTAyMTc1NjdS0lEKTi0uzszPAykwNK4FAD3aMj8tAAAA"/>
    <w:docVar w:name="dgnword-docGUID" w:val="{4C441B29-BA81-425D-A82D-3337BD650E12}"/>
    <w:docVar w:name="dgnword-eventsink" w:val="211738440"/>
  </w:docVars>
  <w:rsids>
    <w:rsidRoot w:val="009421D3"/>
    <w:rsid w:val="00012A08"/>
    <w:rsid w:val="00020D92"/>
    <w:rsid w:val="000A4D63"/>
    <w:rsid w:val="000D0AA3"/>
    <w:rsid w:val="000F1CB2"/>
    <w:rsid w:val="000F6BE3"/>
    <w:rsid w:val="0010078C"/>
    <w:rsid w:val="00105A5F"/>
    <w:rsid w:val="00145E77"/>
    <w:rsid w:val="00152B13"/>
    <w:rsid w:val="00153765"/>
    <w:rsid w:val="001824FE"/>
    <w:rsid w:val="001D1DB3"/>
    <w:rsid w:val="001E3787"/>
    <w:rsid w:val="00227567"/>
    <w:rsid w:val="00287AD3"/>
    <w:rsid w:val="002C7C0B"/>
    <w:rsid w:val="00327A29"/>
    <w:rsid w:val="00342209"/>
    <w:rsid w:val="00343196"/>
    <w:rsid w:val="003622CD"/>
    <w:rsid w:val="0037420F"/>
    <w:rsid w:val="00375519"/>
    <w:rsid w:val="003B776C"/>
    <w:rsid w:val="003C78A5"/>
    <w:rsid w:val="003F6CEE"/>
    <w:rsid w:val="00422430"/>
    <w:rsid w:val="00462F23"/>
    <w:rsid w:val="00466621"/>
    <w:rsid w:val="00466FF7"/>
    <w:rsid w:val="0049253C"/>
    <w:rsid w:val="004A5F84"/>
    <w:rsid w:val="004C77F1"/>
    <w:rsid w:val="004E4D97"/>
    <w:rsid w:val="00563F96"/>
    <w:rsid w:val="00567E7B"/>
    <w:rsid w:val="005713AD"/>
    <w:rsid w:val="00573F69"/>
    <w:rsid w:val="006328EA"/>
    <w:rsid w:val="00644E50"/>
    <w:rsid w:val="00693F99"/>
    <w:rsid w:val="006A12C6"/>
    <w:rsid w:val="006B4F50"/>
    <w:rsid w:val="007051B5"/>
    <w:rsid w:val="00785C1A"/>
    <w:rsid w:val="007A0AE0"/>
    <w:rsid w:val="007A2F7E"/>
    <w:rsid w:val="007C3DAC"/>
    <w:rsid w:val="007C51F8"/>
    <w:rsid w:val="007F7305"/>
    <w:rsid w:val="00832E8C"/>
    <w:rsid w:val="00843888"/>
    <w:rsid w:val="008B2FD4"/>
    <w:rsid w:val="008B3BDF"/>
    <w:rsid w:val="008E062E"/>
    <w:rsid w:val="008F59C5"/>
    <w:rsid w:val="00903A7D"/>
    <w:rsid w:val="009421D3"/>
    <w:rsid w:val="00944BB5"/>
    <w:rsid w:val="0097382F"/>
    <w:rsid w:val="00973D0D"/>
    <w:rsid w:val="009A5382"/>
    <w:rsid w:val="009B0737"/>
    <w:rsid w:val="009B3948"/>
    <w:rsid w:val="009E71FC"/>
    <w:rsid w:val="009F6D2A"/>
    <w:rsid w:val="00A05A56"/>
    <w:rsid w:val="00A63524"/>
    <w:rsid w:val="00A66629"/>
    <w:rsid w:val="00A760B6"/>
    <w:rsid w:val="00A9013D"/>
    <w:rsid w:val="00A951A7"/>
    <w:rsid w:val="00AD683F"/>
    <w:rsid w:val="00B53B2B"/>
    <w:rsid w:val="00BD0F73"/>
    <w:rsid w:val="00C10873"/>
    <w:rsid w:val="00C13721"/>
    <w:rsid w:val="00C3118C"/>
    <w:rsid w:val="00DB5472"/>
    <w:rsid w:val="00E62F80"/>
    <w:rsid w:val="00E94FF9"/>
    <w:rsid w:val="00ED0BAC"/>
    <w:rsid w:val="00ED5E3C"/>
    <w:rsid w:val="00EE5C16"/>
    <w:rsid w:val="00F10891"/>
    <w:rsid w:val="00F156D5"/>
    <w:rsid w:val="00F40CB3"/>
    <w:rsid w:val="00F94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805CB44-6CC6-45B7-A189-FAE4A0551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66F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66FF7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66FF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469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358C53-B84C-4A79-871F-125042EE69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1</TotalTime>
  <Pages>5</Pages>
  <Words>36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Cole</dc:creator>
  <cp:keywords/>
  <dc:description/>
  <cp:lastModifiedBy>Edgar Cole</cp:lastModifiedBy>
  <cp:revision>29</cp:revision>
  <dcterms:created xsi:type="dcterms:W3CDTF">2018-07-07T03:04:00Z</dcterms:created>
  <dcterms:modified xsi:type="dcterms:W3CDTF">2018-07-10T17:34:00Z</dcterms:modified>
</cp:coreProperties>
</file>